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859FF" w:rsidRDefault="005859FF">
      <w:pPr>
        <w:jc w:val="center"/>
        <w:rPr>
          <w:b/>
        </w:rPr>
      </w:pPr>
    </w:p>
    <w:tbl>
      <w:tblPr>
        <w:tblStyle w:val="Tablaconcuadrcula"/>
        <w:tblW w:w="0" w:type="auto"/>
        <w:shd w:val="clear" w:color="auto" w:fill="0070C0"/>
        <w:tblLook w:val="04A0" w:firstRow="1" w:lastRow="0" w:firstColumn="1" w:lastColumn="0" w:noHBand="0" w:noVBand="1"/>
      </w:tblPr>
      <w:tblGrid>
        <w:gridCol w:w="8644"/>
      </w:tblGrid>
      <w:tr w:rsidR="005859FF" w:rsidTr="00D06232">
        <w:tc>
          <w:tcPr>
            <w:tcW w:w="8644" w:type="dxa"/>
            <w:shd w:val="clear" w:color="auto" w:fill="0070C0"/>
          </w:tcPr>
          <w:p w:rsidR="005859FF" w:rsidRPr="00522351" w:rsidRDefault="005859FF" w:rsidP="00D06232">
            <w:pPr>
              <w:spacing w:after="0"/>
              <w:jc w:val="center"/>
              <w:rPr>
                <w:rFonts w:cs="Arial"/>
                <w:b/>
                <w:color w:val="FFFFFF" w:themeColor="background1"/>
              </w:rPr>
            </w:pPr>
            <w:r w:rsidRPr="00522351">
              <w:rPr>
                <w:rFonts w:cs="Arial"/>
                <w:b/>
                <w:color w:val="FFFFFF" w:themeColor="background1"/>
              </w:rPr>
              <w:t>ACTIVIDADES DE COOPERACIÓN TRANSNACIONAL (TCA)</w:t>
            </w:r>
          </w:p>
          <w:p w:rsidR="005859FF" w:rsidRDefault="005859FF" w:rsidP="00D06232">
            <w:pPr>
              <w:spacing w:after="0"/>
              <w:jc w:val="center"/>
              <w:rPr>
                <w:rFonts w:cs="Arial"/>
              </w:rPr>
            </w:pPr>
            <w:r w:rsidRPr="00522351">
              <w:rPr>
                <w:rFonts w:cs="Arial"/>
                <w:b/>
                <w:color w:val="FFFFFF" w:themeColor="background1"/>
              </w:rPr>
              <w:t>INFORME FINAL</w:t>
            </w:r>
          </w:p>
        </w:tc>
      </w:tr>
    </w:tbl>
    <w:p w:rsidR="005859FF" w:rsidRPr="00522351" w:rsidRDefault="005859FF" w:rsidP="005859FF">
      <w:pPr>
        <w:spacing w:after="0"/>
        <w:jc w:val="both"/>
        <w:rPr>
          <w:rFonts w:cs="Arial"/>
        </w:rPr>
      </w:pPr>
    </w:p>
    <w:p w:rsidR="005859FF" w:rsidRPr="00C7791A" w:rsidRDefault="005859FF" w:rsidP="005859FF">
      <w:pPr>
        <w:spacing w:after="0" w:line="240" w:lineRule="auto"/>
        <w:jc w:val="both"/>
        <w:rPr>
          <w:rFonts w:cs="Arial"/>
          <w:sz w:val="16"/>
          <w:szCs w:val="16"/>
        </w:rPr>
      </w:pPr>
      <w:r w:rsidRPr="00522351">
        <w:rPr>
          <w:rFonts w:cs="Arial"/>
          <w:sz w:val="16"/>
          <w:szCs w:val="16"/>
        </w:rPr>
        <w:t xml:space="preserve">En cumplimiento </w:t>
      </w:r>
      <w:r>
        <w:rPr>
          <w:rFonts w:cs="Arial"/>
          <w:sz w:val="16"/>
          <w:szCs w:val="16"/>
        </w:rPr>
        <w:t>de</w:t>
      </w:r>
      <w:r w:rsidRPr="00522351">
        <w:rPr>
          <w:rFonts w:cs="Arial"/>
          <w:sz w:val="16"/>
          <w:szCs w:val="16"/>
        </w:rPr>
        <w:t xml:space="preserve"> lo establecido por la Comisión Europea en </w:t>
      </w:r>
      <w:r>
        <w:rPr>
          <w:rFonts w:cs="Arial"/>
          <w:sz w:val="16"/>
          <w:szCs w:val="16"/>
        </w:rPr>
        <w:t>materia de evaluación y control</w:t>
      </w:r>
      <w:r w:rsidRPr="00522351">
        <w:rPr>
          <w:rFonts w:cs="Arial"/>
          <w:sz w:val="16"/>
          <w:szCs w:val="16"/>
        </w:rPr>
        <w:t>, los beneficiarios de subvenciones deben</w:t>
      </w:r>
      <w:r>
        <w:rPr>
          <w:rFonts w:cs="Arial"/>
          <w:sz w:val="16"/>
          <w:szCs w:val="16"/>
        </w:rPr>
        <w:t xml:space="preserve"> rellenar un informe final sobre </w:t>
      </w:r>
      <w:r w:rsidRPr="00522351">
        <w:rPr>
          <w:rFonts w:cs="Arial"/>
          <w:sz w:val="16"/>
          <w:szCs w:val="16"/>
        </w:rPr>
        <w:t>la actividad</w:t>
      </w:r>
      <w:r>
        <w:rPr>
          <w:rFonts w:cs="Arial"/>
          <w:sz w:val="16"/>
          <w:szCs w:val="16"/>
        </w:rPr>
        <w:t xml:space="preserve"> financiada</w:t>
      </w:r>
      <w:r w:rsidRPr="00522351">
        <w:rPr>
          <w:rFonts w:cs="Arial"/>
          <w:sz w:val="16"/>
          <w:szCs w:val="16"/>
        </w:rPr>
        <w:t>. Por favor, cumplimente el presente informe en su totalidad y lo más detalladamente posible</w:t>
      </w:r>
      <w:r w:rsidR="00FB6C00">
        <w:rPr>
          <w:rFonts w:cs="Arial"/>
          <w:sz w:val="16"/>
          <w:szCs w:val="16"/>
        </w:rPr>
        <w:t xml:space="preserve">. Posteriormente, y en el plazo máximo de 10 naturales tras la finalización de la actividad, remítalo al SEPIE a través del registro electrónico del organismo. Recuerde que el informe debe ser firmado electrónicamente por el representante legal de la entidad  participante. </w:t>
      </w:r>
      <w:r w:rsidRPr="00522351">
        <w:rPr>
          <w:rFonts w:cs="Arial"/>
          <w:sz w:val="16"/>
          <w:szCs w:val="16"/>
        </w:rPr>
        <w:t>Tenga en cuenta que la aprobación de este informe y el abono d</w:t>
      </w:r>
      <w:r w:rsidR="00FB6C00">
        <w:rPr>
          <w:rFonts w:cs="Arial"/>
          <w:sz w:val="16"/>
          <w:szCs w:val="16"/>
        </w:rPr>
        <w:t xml:space="preserve">el pago de la ayuda </w:t>
      </w:r>
      <w:r w:rsidRPr="00522351">
        <w:rPr>
          <w:rFonts w:cs="Arial"/>
          <w:sz w:val="16"/>
          <w:szCs w:val="16"/>
        </w:rPr>
        <w:t xml:space="preserve">están condicionados a la entrega de los documentos </w:t>
      </w:r>
      <w:r>
        <w:rPr>
          <w:rFonts w:cs="Arial"/>
          <w:sz w:val="16"/>
          <w:szCs w:val="16"/>
        </w:rPr>
        <w:t xml:space="preserve">que se relacionan en </w:t>
      </w:r>
      <w:r w:rsidR="00FB6C00">
        <w:rPr>
          <w:rFonts w:cs="Arial"/>
          <w:sz w:val="16"/>
          <w:szCs w:val="16"/>
        </w:rPr>
        <w:t xml:space="preserve">el </w:t>
      </w:r>
      <w:r w:rsidR="00FB6C00" w:rsidRPr="00F053AB">
        <w:rPr>
          <w:rFonts w:cs="Arial"/>
          <w:i/>
          <w:sz w:val="16"/>
          <w:szCs w:val="16"/>
        </w:rPr>
        <w:t>Documento de aceptación de las condiciones de participación en la TCA</w:t>
      </w:r>
      <w:r w:rsidR="00FB6C00">
        <w:rPr>
          <w:rFonts w:cs="Arial"/>
          <w:sz w:val="16"/>
          <w:szCs w:val="16"/>
        </w:rPr>
        <w:t xml:space="preserve">. </w:t>
      </w:r>
    </w:p>
    <w:p w:rsidR="005859FF" w:rsidRDefault="005859FF" w:rsidP="005859FF">
      <w:pPr>
        <w:spacing w:after="0"/>
        <w:jc w:val="both"/>
        <w:rPr>
          <w:rFonts w:cs="Arial"/>
        </w:rPr>
      </w:pPr>
    </w:p>
    <w:tbl>
      <w:tblPr>
        <w:tblStyle w:val="Tablaconcuadrcula"/>
        <w:tblW w:w="0" w:type="auto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8644"/>
      </w:tblGrid>
      <w:tr w:rsidR="005859FF" w:rsidTr="00D06232">
        <w:trPr>
          <w:trHeight w:val="397"/>
        </w:trPr>
        <w:tc>
          <w:tcPr>
            <w:tcW w:w="8644" w:type="dxa"/>
            <w:shd w:val="clear" w:color="auto" w:fill="C6D9F1" w:themeFill="text2" w:themeFillTint="33"/>
            <w:vAlign w:val="center"/>
          </w:tcPr>
          <w:p w:rsidR="005859FF" w:rsidRPr="00522351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bookmarkStart w:id="0" w:name="_GoBack" w:colFirst="1" w:colLast="1"/>
            <w:r w:rsidRPr="00522351">
              <w:rPr>
                <w:rFonts w:cs="Arial"/>
                <w:sz w:val="20"/>
                <w:szCs w:val="20"/>
              </w:rPr>
              <w:t xml:space="preserve">1. </w:t>
            </w:r>
            <w:r>
              <w:rPr>
                <w:rFonts w:cs="Arial"/>
                <w:sz w:val="20"/>
                <w:szCs w:val="20"/>
              </w:rPr>
              <w:t>DATOS DE LA TCA</w:t>
            </w:r>
          </w:p>
        </w:tc>
      </w:tr>
      <w:bookmarkEnd w:id="0"/>
    </w:tbl>
    <w:p w:rsidR="005859FF" w:rsidRDefault="005859FF" w:rsidP="005859FF">
      <w:pPr>
        <w:spacing w:after="0"/>
        <w:jc w:val="both"/>
        <w:rPr>
          <w:rFonts w:cs="Arial"/>
        </w:rPr>
      </w:pPr>
    </w:p>
    <w:tbl>
      <w:tblPr>
        <w:tblStyle w:val="Tablaconcuadrcula"/>
        <w:tblW w:w="8613" w:type="dxa"/>
        <w:tblLook w:val="04A0" w:firstRow="1" w:lastRow="0" w:firstColumn="1" w:lastColumn="0" w:noHBand="0" w:noVBand="1"/>
      </w:tblPr>
      <w:tblGrid>
        <w:gridCol w:w="2802"/>
        <w:gridCol w:w="5811"/>
      </w:tblGrid>
      <w:tr w:rsidR="005859FF" w:rsidTr="00D06232">
        <w:tc>
          <w:tcPr>
            <w:tcW w:w="2802" w:type="dxa"/>
          </w:tcPr>
          <w:p w:rsidR="005859FF" w:rsidRPr="006C5F37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 w:rsidRPr="006C5F37">
              <w:rPr>
                <w:rFonts w:cs="Arial"/>
                <w:sz w:val="20"/>
                <w:szCs w:val="20"/>
              </w:rPr>
              <w:t xml:space="preserve">Título: </w:t>
            </w:r>
          </w:p>
        </w:tc>
        <w:tc>
          <w:tcPr>
            <w:tcW w:w="5811" w:type="dxa"/>
          </w:tcPr>
          <w:p w:rsidR="005859FF" w:rsidRDefault="005859FF" w:rsidP="00D06232">
            <w:pPr>
              <w:spacing w:after="0"/>
              <w:jc w:val="both"/>
              <w:rPr>
                <w:rFonts w:cs="Arial"/>
              </w:rPr>
            </w:pPr>
          </w:p>
        </w:tc>
      </w:tr>
      <w:tr w:rsidR="005859FF" w:rsidTr="00D06232">
        <w:tc>
          <w:tcPr>
            <w:tcW w:w="2802" w:type="dxa"/>
          </w:tcPr>
          <w:p w:rsidR="005859FF" w:rsidRPr="006C5F37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 w:rsidRPr="006C5F37">
              <w:rPr>
                <w:rFonts w:cs="Arial"/>
                <w:sz w:val="20"/>
                <w:szCs w:val="20"/>
              </w:rPr>
              <w:t>Localidad, país:</w:t>
            </w:r>
          </w:p>
        </w:tc>
        <w:tc>
          <w:tcPr>
            <w:tcW w:w="5811" w:type="dxa"/>
          </w:tcPr>
          <w:p w:rsidR="005859FF" w:rsidRDefault="005859FF" w:rsidP="00D06232">
            <w:pPr>
              <w:spacing w:after="0"/>
              <w:jc w:val="both"/>
              <w:rPr>
                <w:rFonts w:cs="Arial"/>
              </w:rPr>
            </w:pPr>
          </w:p>
        </w:tc>
      </w:tr>
      <w:tr w:rsidR="005859FF" w:rsidTr="00D06232">
        <w:tc>
          <w:tcPr>
            <w:tcW w:w="2802" w:type="dxa"/>
          </w:tcPr>
          <w:p w:rsidR="005859FF" w:rsidRPr="006C5F37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 w:rsidRPr="006C5F37">
              <w:rPr>
                <w:rFonts w:cs="Arial"/>
                <w:sz w:val="20"/>
                <w:szCs w:val="20"/>
              </w:rPr>
              <w:t>Fechas:</w:t>
            </w:r>
          </w:p>
        </w:tc>
        <w:tc>
          <w:tcPr>
            <w:tcW w:w="5811" w:type="dxa"/>
          </w:tcPr>
          <w:p w:rsidR="005859FF" w:rsidRDefault="005859FF" w:rsidP="00D06232">
            <w:pPr>
              <w:spacing w:after="0"/>
              <w:jc w:val="both"/>
              <w:rPr>
                <w:rFonts w:cs="Arial"/>
              </w:rPr>
            </w:pPr>
          </w:p>
        </w:tc>
      </w:tr>
      <w:tr w:rsidR="005859FF" w:rsidTr="00D06232">
        <w:tc>
          <w:tcPr>
            <w:tcW w:w="2802" w:type="dxa"/>
          </w:tcPr>
          <w:p w:rsidR="005859FF" w:rsidRPr="006C5F37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 w:rsidRPr="006C5F37">
              <w:rPr>
                <w:rFonts w:cs="Arial"/>
                <w:sz w:val="20"/>
                <w:szCs w:val="20"/>
              </w:rPr>
              <w:t>Tipo:</w:t>
            </w:r>
          </w:p>
        </w:tc>
        <w:tc>
          <w:tcPr>
            <w:tcW w:w="5811" w:type="dxa"/>
          </w:tcPr>
          <w:p w:rsidR="005859FF" w:rsidRPr="00E449F5" w:rsidRDefault="005859FF" w:rsidP="00D06232">
            <w:pPr>
              <w:spacing w:after="0"/>
              <w:jc w:val="both"/>
              <w:rPr>
                <w:rFonts w:cs="Arial"/>
                <w:i/>
                <w:sz w:val="20"/>
                <w:szCs w:val="20"/>
              </w:rPr>
            </w:pPr>
            <w:r w:rsidRPr="00E449F5">
              <w:rPr>
                <w:rFonts w:cs="Arial"/>
                <w:i/>
                <w:sz w:val="20"/>
                <w:szCs w:val="20"/>
              </w:rPr>
              <w:t>(Seminario de contacto, seminario temático o visita de estudio)</w:t>
            </w:r>
          </w:p>
        </w:tc>
      </w:tr>
    </w:tbl>
    <w:p w:rsidR="005859FF" w:rsidRDefault="005859FF" w:rsidP="005859FF">
      <w:pPr>
        <w:spacing w:after="0"/>
        <w:jc w:val="both"/>
        <w:rPr>
          <w:rFonts w:cs="Arial"/>
        </w:rPr>
      </w:pPr>
    </w:p>
    <w:tbl>
      <w:tblPr>
        <w:tblStyle w:val="Tablaconcuadrcula"/>
        <w:tblW w:w="0" w:type="auto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8644"/>
      </w:tblGrid>
      <w:tr w:rsidR="005859FF" w:rsidTr="00D06232">
        <w:trPr>
          <w:trHeight w:val="397"/>
        </w:trPr>
        <w:tc>
          <w:tcPr>
            <w:tcW w:w="8644" w:type="dxa"/>
            <w:shd w:val="clear" w:color="auto" w:fill="C6D9F1" w:themeFill="text2" w:themeFillTint="33"/>
            <w:vAlign w:val="center"/>
          </w:tcPr>
          <w:p w:rsidR="005859FF" w:rsidRPr="00522351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</w:t>
            </w:r>
            <w:r w:rsidRPr="00522351">
              <w:rPr>
                <w:rFonts w:cs="Arial"/>
                <w:sz w:val="20"/>
                <w:szCs w:val="20"/>
              </w:rPr>
              <w:t xml:space="preserve">. </w:t>
            </w:r>
            <w:r>
              <w:rPr>
                <w:rFonts w:cs="Arial"/>
                <w:sz w:val="20"/>
                <w:szCs w:val="20"/>
              </w:rPr>
              <w:t>DATOS</w:t>
            </w:r>
            <w:r w:rsidRPr="00522351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>DEL BENEFICIARIO</w:t>
            </w:r>
          </w:p>
        </w:tc>
      </w:tr>
    </w:tbl>
    <w:p w:rsidR="005859FF" w:rsidRDefault="005859FF" w:rsidP="005859FF">
      <w:pPr>
        <w:spacing w:after="0"/>
        <w:jc w:val="both"/>
        <w:rPr>
          <w:rFonts w:cs="Arial"/>
        </w:rPr>
      </w:pPr>
    </w:p>
    <w:tbl>
      <w:tblPr>
        <w:tblStyle w:val="Tablaconcuadrcula"/>
        <w:tblW w:w="8613" w:type="dxa"/>
        <w:tblLook w:val="04A0" w:firstRow="1" w:lastRow="0" w:firstColumn="1" w:lastColumn="0" w:noHBand="0" w:noVBand="1"/>
      </w:tblPr>
      <w:tblGrid>
        <w:gridCol w:w="2802"/>
        <w:gridCol w:w="5811"/>
      </w:tblGrid>
      <w:tr w:rsidR="005859FF" w:rsidTr="00D06232">
        <w:tc>
          <w:tcPr>
            <w:tcW w:w="2802" w:type="dxa"/>
          </w:tcPr>
          <w:p w:rsidR="005859FF" w:rsidRPr="006C5F37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 w:rsidRPr="006C5F37">
              <w:rPr>
                <w:rFonts w:cs="Arial"/>
                <w:sz w:val="20"/>
                <w:szCs w:val="20"/>
              </w:rPr>
              <w:t>Nombre de la entidad:</w:t>
            </w:r>
          </w:p>
        </w:tc>
        <w:tc>
          <w:tcPr>
            <w:tcW w:w="5811" w:type="dxa"/>
          </w:tcPr>
          <w:p w:rsidR="005859FF" w:rsidRDefault="005859FF" w:rsidP="00D06232">
            <w:pPr>
              <w:spacing w:after="0"/>
              <w:jc w:val="both"/>
              <w:rPr>
                <w:rFonts w:cs="Arial"/>
              </w:rPr>
            </w:pPr>
          </w:p>
        </w:tc>
      </w:tr>
      <w:tr w:rsidR="005859FF" w:rsidTr="00D06232">
        <w:tc>
          <w:tcPr>
            <w:tcW w:w="2802" w:type="dxa"/>
          </w:tcPr>
          <w:p w:rsidR="005859FF" w:rsidRPr="006C5F37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 w:rsidRPr="006C5F37">
              <w:rPr>
                <w:rFonts w:cs="Arial"/>
                <w:sz w:val="20"/>
                <w:szCs w:val="20"/>
              </w:rPr>
              <w:t>Dirección:</w:t>
            </w:r>
          </w:p>
        </w:tc>
        <w:tc>
          <w:tcPr>
            <w:tcW w:w="5811" w:type="dxa"/>
          </w:tcPr>
          <w:p w:rsidR="005859FF" w:rsidRDefault="005859FF" w:rsidP="00D06232">
            <w:pPr>
              <w:spacing w:after="0"/>
              <w:jc w:val="both"/>
              <w:rPr>
                <w:rFonts w:cs="Arial"/>
              </w:rPr>
            </w:pPr>
          </w:p>
        </w:tc>
      </w:tr>
      <w:tr w:rsidR="005859FF" w:rsidTr="00D06232">
        <w:tc>
          <w:tcPr>
            <w:tcW w:w="2802" w:type="dxa"/>
          </w:tcPr>
          <w:p w:rsidR="005859FF" w:rsidRPr="006C5F37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 w:rsidRPr="006C5F37">
              <w:rPr>
                <w:rFonts w:cs="Arial"/>
                <w:sz w:val="20"/>
                <w:szCs w:val="20"/>
              </w:rPr>
              <w:t>Código postal:</w:t>
            </w:r>
          </w:p>
        </w:tc>
        <w:tc>
          <w:tcPr>
            <w:tcW w:w="5811" w:type="dxa"/>
          </w:tcPr>
          <w:p w:rsidR="005859FF" w:rsidRDefault="005859FF" w:rsidP="00D06232">
            <w:pPr>
              <w:spacing w:after="0"/>
              <w:jc w:val="both"/>
              <w:rPr>
                <w:rFonts w:cs="Arial"/>
              </w:rPr>
            </w:pPr>
          </w:p>
        </w:tc>
      </w:tr>
      <w:tr w:rsidR="005859FF" w:rsidTr="00D06232">
        <w:tc>
          <w:tcPr>
            <w:tcW w:w="2802" w:type="dxa"/>
          </w:tcPr>
          <w:p w:rsidR="005859FF" w:rsidRPr="006C5F37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 w:rsidRPr="006C5F37">
              <w:rPr>
                <w:rFonts w:cs="Arial"/>
                <w:sz w:val="20"/>
                <w:szCs w:val="20"/>
              </w:rPr>
              <w:t>Localidad:</w:t>
            </w:r>
          </w:p>
        </w:tc>
        <w:tc>
          <w:tcPr>
            <w:tcW w:w="5811" w:type="dxa"/>
          </w:tcPr>
          <w:p w:rsidR="005859FF" w:rsidRDefault="005859FF" w:rsidP="00D06232">
            <w:pPr>
              <w:spacing w:after="0"/>
              <w:jc w:val="both"/>
              <w:rPr>
                <w:rFonts w:cs="Arial"/>
              </w:rPr>
            </w:pPr>
          </w:p>
        </w:tc>
      </w:tr>
      <w:tr w:rsidR="005859FF" w:rsidTr="00D06232">
        <w:tc>
          <w:tcPr>
            <w:tcW w:w="2802" w:type="dxa"/>
          </w:tcPr>
          <w:p w:rsidR="005859FF" w:rsidRPr="006C5F37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 w:rsidRPr="006C5F37">
              <w:rPr>
                <w:rFonts w:cs="Arial"/>
                <w:sz w:val="20"/>
                <w:szCs w:val="20"/>
              </w:rPr>
              <w:t>Provincia:</w:t>
            </w:r>
          </w:p>
        </w:tc>
        <w:tc>
          <w:tcPr>
            <w:tcW w:w="5811" w:type="dxa"/>
          </w:tcPr>
          <w:p w:rsidR="005859FF" w:rsidRDefault="005859FF" w:rsidP="00D06232">
            <w:pPr>
              <w:spacing w:after="0"/>
              <w:jc w:val="both"/>
              <w:rPr>
                <w:rFonts w:cs="Arial"/>
              </w:rPr>
            </w:pPr>
          </w:p>
        </w:tc>
      </w:tr>
      <w:tr w:rsidR="005859FF" w:rsidTr="00D06232">
        <w:tc>
          <w:tcPr>
            <w:tcW w:w="2802" w:type="dxa"/>
          </w:tcPr>
          <w:p w:rsidR="005859FF" w:rsidRPr="006C5F37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 w:rsidRPr="006C5F37">
              <w:rPr>
                <w:rFonts w:cs="Arial"/>
                <w:sz w:val="20"/>
                <w:szCs w:val="20"/>
              </w:rPr>
              <w:t>Comunidad autónoma:</w:t>
            </w:r>
          </w:p>
        </w:tc>
        <w:tc>
          <w:tcPr>
            <w:tcW w:w="5811" w:type="dxa"/>
          </w:tcPr>
          <w:p w:rsidR="005859FF" w:rsidRDefault="005859FF" w:rsidP="00D06232">
            <w:pPr>
              <w:spacing w:after="0"/>
              <w:jc w:val="both"/>
              <w:rPr>
                <w:rFonts w:cs="Arial"/>
              </w:rPr>
            </w:pPr>
          </w:p>
        </w:tc>
      </w:tr>
      <w:tr w:rsidR="005859FF" w:rsidTr="00D06232">
        <w:tc>
          <w:tcPr>
            <w:tcW w:w="2802" w:type="dxa"/>
          </w:tcPr>
          <w:p w:rsidR="005859FF" w:rsidRPr="006C5F37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 w:rsidRPr="006C5F37">
              <w:rPr>
                <w:rFonts w:cs="Arial"/>
                <w:sz w:val="20"/>
                <w:szCs w:val="20"/>
              </w:rPr>
              <w:t>Teléfono de contacto:</w:t>
            </w:r>
          </w:p>
        </w:tc>
        <w:tc>
          <w:tcPr>
            <w:tcW w:w="5811" w:type="dxa"/>
          </w:tcPr>
          <w:p w:rsidR="005859FF" w:rsidRDefault="005859FF" w:rsidP="00D06232">
            <w:pPr>
              <w:spacing w:after="0"/>
              <w:jc w:val="both"/>
              <w:rPr>
                <w:rFonts w:cs="Arial"/>
              </w:rPr>
            </w:pPr>
          </w:p>
        </w:tc>
      </w:tr>
      <w:tr w:rsidR="005859FF" w:rsidTr="00D06232">
        <w:tc>
          <w:tcPr>
            <w:tcW w:w="2802" w:type="dxa"/>
          </w:tcPr>
          <w:p w:rsidR="005859FF" w:rsidRPr="006C5F37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 w:rsidRPr="006C5F37">
              <w:rPr>
                <w:rFonts w:cs="Arial"/>
                <w:sz w:val="20"/>
                <w:szCs w:val="20"/>
              </w:rPr>
              <w:t>Tipo de entidad:</w:t>
            </w:r>
            <w:r w:rsidRPr="006C5F37">
              <w:rPr>
                <w:rFonts w:cs="Arial"/>
                <w:sz w:val="20"/>
                <w:szCs w:val="20"/>
              </w:rPr>
              <w:tab/>
            </w:r>
          </w:p>
        </w:tc>
        <w:tc>
          <w:tcPr>
            <w:tcW w:w="5811" w:type="dxa"/>
          </w:tcPr>
          <w:p w:rsidR="005859FF" w:rsidRDefault="005859FF" w:rsidP="00D06232">
            <w:pPr>
              <w:spacing w:after="0"/>
              <w:jc w:val="both"/>
              <w:rPr>
                <w:rFonts w:cs="Arial"/>
              </w:rPr>
            </w:pPr>
          </w:p>
        </w:tc>
      </w:tr>
      <w:tr w:rsidR="005859FF" w:rsidTr="00D06232">
        <w:tc>
          <w:tcPr>
            <w:tcW w:w="2802" w:type="dxa"/>
          </w:tcPr>
          <w:p w:rsidR="005859FF" w:rsidRPr="006C5F37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 w:rsidRPr="006C5F37">
              <w:rPr>
                <w:rFonts w:cs="Arial"/>
                <w:sz w:val="20"/>
                <w:szCs w:val="20"/>
              </w:rPr>
              <w:t xml:space="preserve">Titularidad </w:t>
            </w:r>
            <w:r w:rsidRPr="006C5F37">
              <w:rPr>
                <w:rFonts w:cs="Arial"/>
                <w:sz w:val="18"/>
                <w:szCs w:val="18"/>
              </w:rPr>
              <w:t>(pública o privada):</w:t>
            </w:r>
          </w:p>
        </w:tc>
        <w:tc>
          <w:tcPr>
            <w:tcW w:w="5811" w:type="dxa"/>
          </w:tcPr>
          <w:p w:rsidR="005859FF" w:rsidRDefault="005859FF" w:rsidP="00D06232">
            <w:pPr>
              <w:spacing w:after="0"/>
              <w:jc w:val="both"/>
              <w:rPr>
                <w:rFonts w:cs="Arial"/>
              </w:rPr>
            </w:pPr>
          </w:p>
        </w:tc>
      </w:tr>
      <w:tr w:rsidR="005859FF" w:rsidTr="00D06232">
        <w:tc>
          <w:tcPr>
            <w:tcW w:w="2802" w:type="dxa"/>
          </w:tcPr>
          <w:p w:rsidR="005859FF" w:rsidRPr="006C5F37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 w:rsidRPr="006C5F37">
              <w:rPr>
                <w:rFonts w:cs="Arial"/>
                <w:sz w:val="20"/>
                <w:szCs w:val="20"/>
              </w:rPr>
              <w:t>Nº de profesores/formadores:</w:t>
            </w:r>
          </w:p>
        </w:tc>
        <w:tc>
          <w:tcPr>
            <w:tcW w:w="5811" w:type="dxa"/>
          </w:tcPr>
          <w:p w:rsidR="005859FF" w:rsidRDefault="005859FF" w:rsidP="00D06232">
            <w:pPr>
              <w:spacing w:after="0"/>
              <w:jc w:val="both"/>
              <w:rPr>
                <w:rFonts w:cs="Arial"/>
              </w:rPr>
            </w:pPr>
          </w:p>
        </w:tc>
      </w:tr>
      <w:tr w:rsidR="005859FF" w:rsidTr="00D06232">
        <w:tc>
          <w:tcPr>
            <w:tcW w:w="2802" w:type="dxa"/>
          </w:tcPr>
          <w:p w:rsidR="005859FF" w:rsidRPr="006C5F37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 w:rsidRPr="006C5F37">
              <w:rPr>
                <w:rFonts w:cs="Arial"/>
                <w:sz w:val="20"/>
                <w:szCs w:val="20"/>
              </w:rPr>
              <w:t>Nº de alumnos/personas en formación:</w:t>
            </w:r>
          </w:p>
        </w:tc>
        <w:tc>
          <w:tcPr>
            <w:tcW w:w="5811" w:type="dxa"/>
          </w:tcPr>
          <w:p w:rsidR="005859FF" w:rsidRDefault="005859FF" w:rsidP="00D06232">
            <w:pPr>
              <w:spacing w:after="0"/>
              <w:jc w:val="both"/>
              <w:rPr>
                <w:rFonts w:cs="Arial"/>
              </w:rPr>
            </w:pPr>
          </w:p>
        </w:tc>
      </w:tr>
      <w:tr w:rsidR="005859FF" w:rsidTr="00D06232">
        <w:tc>
          <w:tcPr>
            <w:tcW w:w="2802" w:type="dxa"/>
          </w:tcPr>
          <w:p w:rsidR="005859FF" w:rsidRPr="006C5F37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 w:rsidRPr="006C5F37">
              <w:rPr>
                <w:rFonts w:cs="Arial"/>
                <w:sz w:val="20"/>
                <w:szCs w:val="20"/>
              </w:rPr>
              <w:t xml:space="preserve">Nombre y apellidos </w:t>
            </w:r>
          </w:p>
          <w:p w:rsidR="005859FF" w:rsidRPr="006C5F37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 w:rsidRPr="006C5F37">
              <w:rPr>
                <w:rFonts w:cs="Arial"/>
                <w:sz w:val="20"/>
                <w:szCs w:val="20"/>
              </w:rPr>
              <w:t>de la persona participante:</w:t>
            </w:r>
          </w:p>
        </w:tc>
        <w:tc>
          <w:tcPr>
            <w:tcW w:w="5811" w:type="dxa"/>
          </w:tcPr>
          <w:p w:rsidR="005859FF" w:rsidRDefault="005859FF" w:rsidP="00D06232">
            <w:pPr>
              <w:spacing w:after="0"/>
              <w:jc w:val="both"/>
              <w:rPr>
                <w:rFonts w:cs="Arial"/>
              </w:rPr>
            </w:pPr>
          </w:p>
        </w:tc>
      </w:tr>
      <w:tr w:rsidR="005859FF" w:rsidTr="00D06232">
        <w:tc>
          <w:tcPr>
            <w:tcW w:w="2802" w:type="dxa"/>
          </w:tcPr>
          <w:p w:rsidR="005859FF" w:rsidRPr="006C5F37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 w:rsidRPr="006C5F37">
              <w:rPr>
                <w:rFonts w:cs="Arial"/>
                <w:sz w:val="20"/>
                <w:szCs w:val="20"/>
              </w:rPr>
              <w:t>Sexo y edad:</w:t>
            </w:r>
          </w:p>
        </w:tc>
        <w:tc>
          <w:tcPr>
            <w:tcW w:w="5811" w:type="dxa"/>
          </w:tcPr>
          <w:p w:rsidR="005859FF" w:rsidRDefault="005859FF" w:rsidP="00D06232">
            <w:pPr>
              <w:spacing w:after="0"/>
              <w:jc w:val="both"/>
              <w:rPr>
                <w:rFonts w:cs="Arial"/>
              </w:rPr>
            </w:pPr>
          </w:p>
        </w:tc>
      </w:tr>
      <w:tr w:rsidR="005859FF" w:rsidTr="00D06232">
        <w:tc>
          <w:tcPr>
            <w:tcW w:w="2802" w:type="dxa"/>
          </w:tcPr>
          <w:p w:rsidR="005859FF" w:rsidRPr="006C5F37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 w:rsidRPr="006C5F37">
              <w:rPr>
                <w:rFonts w:cs="Arial"/>
                <w:sz w:val="20"/>
                <w:szCs w:val="20"/>
              </w:rPr>
              <w:t xml:space="preserve">Cargo/ Función </w:t>
            </w:r>
          </w:p>
          <w:p w:rsidR="005859FF" w:rsidRPr="006C5F37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 w:rsidRPr="006C5F37">
              <w:rPr>
                <w:rFonts w:cs="Arial"/>
                <w:sz w:val="20"/>
                <w:szCs w:val="20"/>
              </w:rPr>
              <w:t>dentro de la organización:</w:t>
            </w:r>
          </w:p>
        </w:tc>
        <w:tc>
          <w:tcPr>
            <w:tcW w:w="5811" w:type="dxa"/>
          </w:tcPr>
          <w:p w:rsidR="005859FF" w:rsidRDefault="005859FF" w:rsidP="00D06232">
            <w:pPr>
              <w:spacing w:after="0"/>
              <w:jc w:val="both"/>
              <w:rPr>
                <w:rFonts w:cs="Arial"/>
              </w:rPr>
            </w:pPr>
          </w:p>
        </w:tc>
      </w:tr>
      <w:tr w:rsidR="005859FF" w:rsidTr="00D06232">
        <w:tc>
          <w:tcPr>
            <w:tcW w:w="2802" w:type="dxa"/>
          </w:tcPr>
          <w:p w:rsidR="005859FF" w:rsidRPr="006C5F37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 w:rsidRPr="006C5F37">
              <w:rPr>
                <w:rFonts w:cs="Arial"/>
                <w:sz w:val="20"/>
                <w:szCs w:val="20"/>
              </w:rPr>
              <w:lastRenderedPageBreak/>
              <w:t xml:space="preserve">Nombre y apellidos </w:t>
            </w:r>
          </w:p>
          <w:p w:rsidR="005859FF" w:rsidRPr="006C5F37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 w:rsidRPr="006C5F37">
              <w:rPr>
                <w:rFonts w:cs="Arial"/>
                <w:sz w:val="20"/>
                <w:szCs w:val="20"/>
              </w:rPr>
              <w:t>de la persona acompañante</w:t>
            </w:r>
            <w:r w:rsidR="0093594D">
              <w:rPr>
                <w:rFonts w:cs="Arial"/>
                <w:sz w:val="20"/>
                <w:szCs w:val="20"/>
              </w:rPr>
              <w:t>:</w:t>
            </w:r>
            <w:r w:rsidRPr="006C5F37">
              <w:rPr>
                <w:rStyle w:val="Refdenotaalpie"/>
                <w:rFonts w:cs="Arial"/>
                <w:sz w:val="20"/>
                <w:szCs w:val="20"/>
              </w:rPr>
              <w:footnoteReference w:id="1"/>
            </w:r>
          </w:p>
        </w:tc>
        <w:tc>
          <w:tcPr>
            <w:tcW w:w="5811" w:type="dxa"/>
          </w:tcPr>
          <w:p w:rsidR="005859FF" w:rsidRDefault="005859FF" w:rsidP="00D06232">
            <w:pPr>
              <w:spacing w:after="0"/>
              <w:jc w:val="both"/>
              <w:rPr>
                <w:rFonts w:cs="Arial"/>
              </w:rPr>
            </w:pPr>
          </w:p>
        </w:tc>
      </w:tr>
      <w:tr w:rsidR="005859FF" w:rsidTr="00D06232">
        <w:tc>
          <w:tcPr>
            <w:tcW w:w="2802" w:type="dxa"/>
          </w:tcPr>
          <w:p w:rsidR="005859FF" w:rsidRPr="006C5F37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 w:rsidRPr="006C5F37">
              <w:rPr>
                <w:rFonts w:cs="Arial"/>
                <w:sz w:val="20"/>
                <w:szCs w:val="20"/>
              </w:rPr>
              <w:t>Sexo y edad:</w:t>
            </w:r>
          </w:p>
        </w:tc>
        <w:tc>
          <w:tcPr>
            <w:tcW w:w="5811" w:type="dxa"/>
          </w:tcPr>
          <w:p w:rsidR="005859FF" w:rsidRDefault="005859FF" w:rsidP="00D06232">
            <w:pPr>
              <w:spacing w:after="0"/>
              <w:jc w:val="both"/>
              <w:rPr>
                <w:rFonts w:cs="Arial"/>
              </w:rPr>
            </w:pPr>
          </w:p>
        </w:tc>
      </w:tr>
    </w:tbl>
    <w:p w:rsidR="005859FF" w:rsidRDefault="005859FF" w:rsidP="005859FF">
      <w:pPr>
        <w:spacing w:after="0"/>
        <w:jc w:val="both"/>
        <w:rPr>
          <w:rFonts w:cs="Arial"/>
        </w:rPr>
      </w:pPr>
    </w:p>
    <w:tbl>
      <w:tblPr>
        <w:tblStyle w:val="Tablaconcuadrcula"/>
        <w:tblW w:w="0" w:type="auto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8644"/>
      </w:tblGrid>
      <w:tr w:rsidR="005859FF" w:rsidTr="00D06232">
        <w:trPr>
          <w:trHeight w:val="397"/>
        </w:trPr>
        <w:tc>
          <w:tcPr>
            <w:tcW w:w="8644" w:type="dxa"/>
            <w:shd w:val="clear" w:color="auto" w:fill="C6D9F1" w:themeFill="text2" w:themeFillTint="33"/>
            <w:vAlign w:val="center"/>
          </w:tcPr>
          <w:p w:rsidR="005859FF" w:rsidRPr="00522351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  <w:r w:rsidRPr="00522351">
              <w:rPr>
                <w:rFonts w:cs="Arial"/>
                <w:sz w:val="20"/>
                <w:szCs w:val="20"/>
              </w:rPr>
              <w:t xml:space="preserve">. </w:t>
            </w:r>
            <w:r>
              <w:rPr>
                <w:rFonts w:cs="Arial"/>
                <w:sz w:val="20"/>
                <w:szCs w:val="20"/>
              </w:rPr>
              <w:t>PREPARACIÓN DE LA TCA</w:t>
            </w:r>
          </w:p>
        </w:tc>
      </w:tr>
    </w:tbl>
    <w:p w:rsidR="005859FF" w:rsidRDefault="005859FF" w:rsidP="005859FF">
      <w:pPr>
        <w:spacing w:after="0" w:line="240" w:lineRule="auto"/>
        <w:jc w:val="both"/>
        <w:rPr>
          <w:rFonts w:cs="Arial"/>
          <w:i/>
          <w:sz w:val="20"/>
          <w:szCs w:val="20"/>
        </w:rPr>
      </w:pPr>
    </w:p>
    <w:p w:rsidR="005859FF" w:rsidRPr="00946F49" w:rsidRDefault="000E0650" w:rsidP="005859FF">
      <w:pPr>
        <w:spacing w:after="0" w:line="240" w:lineRule="auto"/>
        <w:jc w:val="both"/>
        <w:rPr>
          <w:rFonts w:cs="Arial"/>
          <w:i/>
          <w:sz w:val="20"/>
          <w:szCs w:val="20"/>
        </w:rPr>
      </w:pPr>
      <w:r>
        <w:rPr>
          <w:rFonts w:cs="Arial"/>
          <w:i/>
          <w:sz w:val="20"/>
          <w:szCs w:val="20"/>
        </w:rPr>
        <w:t>¿Cómo conocieron</w:t>
      </w:r>
      <w:r w:rsidR="005859FF" w:rsidRPr="006C5F37">
        <w:rPr>
          <w:rFonts w:cs="Arial"/>
          <w:i/>
          <w:sz w:val="20"/>
          <w:szCs w:val="20"/>
        </w:rPr>
        <w:t xml:space="preserve"> la actividad? ¿Cómo han preparado su participación en la TCA? Por favor, relacionen las actividades realizadas por la</w:t>
      </w:r>
      <w:r w:rsidR="005859FF">
        <w:rPr>
          <w:rFonts w:cs="Arial"/>
          <w:i/>
          <w:sz w:val="20"/>
          <w:szCs w:val="20"/>
        </w:rPr>
        <w:t xml:space="preserve"> entidad y/o por la persona participante antes de iniciar </w:t>
      </w:r>
      <w:r w:rsidR="005859FF" w:rsidRPr="00946F49">
        <w:rPr>
          <w:rFonts w:cs="Arial"/>
          <w:i/>
          <w:sz w:val="20"/>
          <w:szCs w:val="20"/>
        </w:rPr>
        <w:t xml:space="preserve">la </w:t>
      </w:r>
      <w:r w:rsidR="005859FF">
        <w:rPr>
          <w:rFonts w:cs="Arial"/>
          <w:i/>
          <w:sz w:val="20"/>
          <w:szCs w:val="20"/>
        </w:rPr>
        <w:t>actividad de cooperación transnacional. Puede tratarse de consulta de la Guía Erasmus+</w:t>
      </w:r>
      <w:r w:rsidR="005859FF" w:rsidRPr="00946F49">
        <w:rPr>
          <w:rFonts w:cs="Arial"/>
          <w:i/>
          <w:sz w:val="20"/>
          <w:szCs w:val="20"/>
        </w:rPr>
        <w:t>, info</w:t>
      </w:r>
      <w:r w:rsidR="005859FF">
        <w:rPr>
          <w:rFonts w:cs="Arial"/>
          <w:i/>
          <w:sz w:val="20"/>
          <w:szCs w:val="20"/>
        </w:rPr>
        <w:t xml:space="preserve">rmación sobre el país visitado, </w:t>
      </w:r>
      <w:r w:rsidR="005859FF" w:rsidRPr="00946F49">
        <w:rPr>
          <w:rFonts w:cs="Arial"/>
          <w:i/>
          <w:sz w:val="20"/>
          <w:szCs w:val="20"/>
        </w:rPr>
        <w:t xml:space="preserve">preparación lingüística, </w:t>
      </w:r>
      <w:r w:rsidR="005859FF">
        <w:rPr>
          <w:rFonts w:cs="Arial"/>
          <w:i/>
          <w:sz w:val="20"/>
          <w:szCs w:val="20"/>
        </w:rPr>
        <w:t xml:space="preserve">organización de una reunión informativa en el seno de la organización solicitante, </w:t>
      </w:r>
      <w:r w:rsidR="005859FF" w:rsidRPr="00946F49">
        <w:rPr>
          <w:rFonts w:cs="Arial"/>
          <w:i/>
          <w:sz w:val="20"/>
          <w:szCs w:val="20"/>
        </w:rPr>
        <w:t xml:space="preserve">etc. </w:t>
      </w:r>
    </w:p>
    <w:p w:rsidR="005859FF" w:rsidRDefault="005859FF" w:rsidP="005859FF">
      <w:pPr>
        <w:spacing w:after="0"/>
        <w:jc w:val="both"/>
        <w:rPr>
          <w:rFonts w:cs="Arial"/>
        </w:rPr>
      </w:pPr>
    </w:p>
    <w:tbl>
      <w:tblPr>
        <w:tblStyle w:val="Tablaconcuadrcula"/>
        <w:tblW w:w="8613" w:type="dxa"/>
        <w:tblLook w:val="04A0" w:firstRow="1" w:lastRow="0" w:firstColumn="1" w:lastColumn="0" w:noHBand="0" w:noVBand="1"/>
      </w:tblPr>
      <w:tblGrid>
        <w:gridCol w:w="8613"/>
      </w:tblGrid>
      <w:tr w:rsidR="005859FF" w:rsidRPr="00735C3B" w:rsidTr="00D06232">
        <w:tc>
          <w:tcPr>
            <w:tcW w:w="8613" w:type="dxa"/>
          </w:tcPr>
          <w:p w:rsidR="005859FF" w:rsidRPr="00735C3B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</w:p>
        </w:tc>
      </w:tr>
    </w:tbl>
    <w:p w:rsidR="005859FF" w:rsidRDefault="005859FF" w:rsidP="005859FF">
      <w:pPr>
        <w:spacing w:after="0"/>
        <w:jc w:val="both"/>
        <w:rPr>
          <w:rFonts w:cs="Arial"/>
        </w:rPr>
      </w:pPr>
      <w:r w:rsidRPr="00522351">
        <w:rPr>
          <w:rFonts w:cs="Arial"/>
          <w:sz w:val="20"/>
          <w:szCs w:val="20"/>
        </w:rPr>
        <w:tab/>
      </w:r>
    </w:p>
    <w:tbl>
      <w:tblPr>
        <w:tblStyle w:val="Tablaconcuadrcula"/>
        <w:tblW w:w="0" w:type="auto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8644"/>
      </w:tblGrid>
      <w:tr w:rsidR="005859FF" w:rsidTr="00D06232">
        <w:trPr>
          <w:trHeight w:val="397"/>
        </w:trPr>
        <w:tc>
          <w:tcPr>
            <w:tcW w:w="8644" w:type="dxa"/>
            <w:shd w:val="clear" w:color="auto" w:fill="C6D9F1" w:themeFill="text2" w:themeFillTint="33"/>
            <w:vAlign w:val="center"/>
          </w:tcPr>
          <w:p w:rsidR="005859FF" w:rsidRPr="00522351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  <w:r w:rsidRPr="00522351">
              <w:rPr>
                <w:rFonts w:cs="Arial"/>
                <w:sz w:val="20"/>
                <w:szCs w:val="20"/>
              </w:rPr>
              <w:t xml:space="preserve">. </w:t>
            </w:r>
            <w:r>
              <w:rPr>
                <w:rFonts w:cs="Arial"/>
                <w:sz w:val="20"/>
                <w:szCs w:val="20"/>
              </w:rPr>
              <w:t>CONTENIDO DE LA TCA</w:t>
            </w:r>
          </w:p>
        </w:tc>
      </w:tr>
    </w:tbl>
    <w:p w:rsidR="005859FF" w:rsidRDefault="005859FF" w:rsidP="005859FF">
      <w:pPr>
        <w:spacing w:after="0"/>
        <w:jc w:val="both"/>
        <w:rPr>
          <w:rFonts w:cs="Arial"/>
        </w:rPr>
      </w:pPr>
    </w:p>
    <w:tbl>
      <w:tblPr>
        <w:tblStyle w:val="Tablaconcuadrcula"/>
        <w:tblW w:w="8613" w:type="dxa"/>
        <w:tblLook w:val="04A0" w:firstRow="1" w:lastRow="0" w:firstColumn="1" w:lastColumn="0" w:noHBand="0" w:noVBand="1"/>
      </w:tblPr>
      <w:tblGrid>
        <w:gridCol w:w="2802"/>
        <w:gridCol w:w="5811"/>
      </w:tblGrid>
      <w:tr w:rsidR="005859FF" w:rsidRPr="00735C3B" w:rsidTr="00D06232">
        <w:tc>
          <w:tcPr>
            <w:tcW w:w="2802" w:type="dxa"/>
          </w:tcPr>
          <w:p w:rsidR="005859FF" w:rsidRPr="00C7791A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 w:rsidRPr="00735C3B">
              <w:rPr>
                <w:rFonts w:cs="Arial"/>
                <w:sz w:val="20"/>
                <w:szCs w:val="20"/>
              </w:rPr>
              <w:t>Número de participantes</w:t>
            </w:r>
            <w:r>
              <w:rPr>
                <w:rFonts w:cs="Arial"/>
                <w:sz w:val="20"/>
                <w:szCs w:val="20"/>
              </w:rPr>
              <w:t>:</w:t>
            </w:r>
          </w:p>
        </w:tc>
        <w:tc>
          <w:tcPr>
            <w:tcW w:w="5811" w:type="dxa"/>
          </w:tcPr>
          <w:p w:rsidR="005859FF" w:rsidRPr="00735C3B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</w:p>
        </w:tc>
      </w:tr>
      <w:tr w:rsidR="005859FF" w:rsidRPr="00735C3B" w:rsidTr="00D06232">
        <w:tc>
          <w:tcPr>
            <w:tcW w:w="2802" w:type="dxa"/>
          </w:tcPr>
          <w:p w:rsidR="005859FF" w:rsidRPr="00C7791A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 w:rsidRPr="00735C3B">
              <w:rPr>
                <w:rFonts w:cs="Arial"/>
                <w:sz w:val="20"/>
                <w:szCs w:val="20"/>
              </w:rPr>
              <w:t>Países representados</w:t>
            </w:r>
            <w:r>
              <w:rPr>
                <w:rFonts w:cs="Arial"/>
                <w:sz w:val="20"/>
                <w:szCs w:val="20"/>
              </w:rPr>
              <w:t>:</w:t>
            </w:r>
          </w:p>
        </w:tc>
        <w:tc>
          <w:tcPr>
            <w:tcW w:w="5811" w:type="dxa"/>
          </w:tcPr>
          <w:p w:rsidR="005859FF" w:rsidRPr="00735C3B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</w:p>
        </w:tc>
      </w:tr>
      <w:tr w:rsidR="005859FF" w:rsidRPr="00735C3B" w:rsidTr="00D06232">
        <w:tc>
          <w:tcPr>
            <w:tcW w:w="2802" w:type="dxa"/>
          </w:tcPr>
          <w:p w:rsidR="005859FF" w:rsidRPr="00735C3B" w:rsidRDefault="005859FF" w:rsidP="00D06232">
            <w:pPr>
              <w:spacing w:after="0"/>
              <w:jc w:val="both"/>
              <w:rPr>
                <w:rFonts w:cs="Arial"/>
              </w:rPr>
            </w:pPr>
            <w:r w:rsidRPr="00735C3B">
              <w:rPr>
                <w:rFonts w:cs="Arial"/>
                <w:sz w:val="20"/>
                <w:szCs w:val="20"/>
              </w:rPr>
              <w:t>Lengua(s) de trabajo</w:t>
            </w:r>
            <w:r>
              <w:rPr>
                <w:rFonts w:cs="Arial"/>
                <w:sz w:val="20"/>
                <w:szCs w:val="20"/>
              </w:rPr>
              <w:t>:</w:t>
            </w:r>
            <w:r w:rsidRPr="00522351">
              <w:rPr>
                <w:rFonts w:cs="Arial"/>
              </w:rPr>
              <w:tab/>
            </w:r>
          </w:p>
        </w:tc>
        <w:tc>
          <w:tcPr>
            <w:tcW w:w="5811" w:type="dxa"/>
          </w:tcPr>
          <w:p w:rsidR="005859FF" w:rsidRPr="00735C3B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</w:p>
        </w:tc>
      </w:tr>
      <w:tr w:rsidR="005859FF" w:rsidRPr="00735C3B" w:rsidTr="00D06232">
        <w:tc>
          <w:tcPr>
            <w:tcW w:w="2802" w:type="dxa"/>
          </w:tcPr>
          <w:p w:rsidR="005859FF" w:rsidRPr="00735C3B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Temas abordados:</w:t>
            </w:r>
          </w:p>
        </w:tc>
        <w:tc>
          <w:tcPr>
            <w:tcW w:w="5811" w:type="dxa"/>
          </w:tcPr>
          <w:p w:rsidR="005859FF" w:rsidRPr="00735C3B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</w:p>
        </w:tc>
      </w:tr>
      <w:tr w:rsidR="005859FF" w:rsidRPr="00735C3B" w:rsidTr="00D06232">
        <w:tc>
          <w:tcPr>
            <w:tcW w:w="2802" w:type="dxa"/>
          </w:tcPr>
          <w:p w:rsidR="005859FF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ctividades realizadas:</w:t>
            </w:r>
          </w:p>
        </w:tc>
        <w:tc>
          <w:tcPr>
            <w:tcW w:w="5811" w:type="dxa"/>
          </w:tcPr>
          <w:p w:rsidR="005859FF" w:rsidRPr="006A429D" w:rsidRDefault="005859FF" w:rsidP="00D06232">
            <w:pPr>
              <w:spacing w:after="0"/>
              <w:jc w:val="both"/>
              <w:rPr>
                <w:rFonts w:cs="Arial"/>
              </w:rPr>
            </w:pPr>
            <w:r w:rsidRPr="006A429D">
              <w:rPr>
                <w:rFonts w:cs="Arial"/>
                <w:i/>
                <w:sz w:val="20"/>
                <w:szCs w:val="20"/>
              </w:rPr>
              <w:t>(Ponencias, grupos de trabajo, visitas a centros educativos y/o a empresas, visitas culturales, presentación del programa Erasmus+, presentación de buenas prácticas, preparación de propuestas, etc.)</w:t>
            </w:r>
          </w:p>
        </w:tc>
      </w:tr>
      <w:tr w:rsidR="005859FF" w:rsidRPr="00735C3B" w:rsidTr="00D06232">
        <w:tc>
          <w:tcPr>
            <w:tcW w:w="2802" w:type="dxa"/>
          </w:tcPr>
          <w:p w:rsidR="005859FF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Otros aspectos destacables:</w:t>
            </w:r>
          </w:p>
        </w:tc>
        <w:tc>
          <w:tcPr>
            <w:tcW w:w="5811" w:type="dxa"/>
          </w:tcPr>
          <w:p w:rsidR="005859FF" w:rsidRPr="006A429D" w:rsidRDefault="005859FF" w:rsidP="00D06232">
            <w:pPr>
              <w:spacing w:after="0"/>
              <w:jc w:val="both"/>
              <w:rPr>
                <w:rFonts w:cs="Arial"/>
                <w:i/>
                <w:sz w:val="20"/>
                <w:szCs w:val="20"/>
              </w:rPr>
            </w:pPr>
          </w:p>
        </w:tc>
      </w:tr>
    </w:tbl>
    <w:p w:rsidR="005859FF" w:rsidRDefault="005859FF" w:rsidP="005859FF">
      <w:pPr>
        <w:spacing w:after="0"/>
        <w:jc w:val="both"/>
        <w:rPr>
          <w:rFonts w:cs="Arial"/>
        </w:rPr>
      </w:pPr>
    </w:p>
    <w:tbl>
      <w:tblPr>
        <w:tblStyle w:val="Tablaconcuadrcula"/>
        <w:tblW w:w="0" w:type="auto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8644"/>
      </w:tblGrid>
      <w:tr w:rsidR="005859FF" w:rsidTr="00D06232">
        <w:trPr>
          <w:trHeight w:val="397"/>
        </w:trPr>
        <w:tc>
          <w:tcPr>
            <w:tcW w:w="8644" w:type="dxa"/>
            <w:shd w:val="clear" w:color="auto" w:fill="C6D9F1" w:themeFill="text2" w:themeFillTint="33"/>
            <w:vAlign w:val="center"/>
          </w:tcPr>
          <w:p w:rsidR="005859FF" w:rsidRPr="00522351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5</w:t>
            </w:r>
            <w:r w:rsidRPr="00522351">
              <w:rPr>
                <w:rFonts w:cs="Arial"/>
                <w:sz w:val="20"/>
                <w:szCs w:val="20"/>
              </w:rPr>
              <w:t xml:space="preserve">. </w:t>
            </w:r>
            <w:r>
              <w:rPr>
                <w:rFonts w:cs="Arial"/>
                <w:sz w:val="20"/>
                <w:szCs w:val="20"/>
              </w:rPr>
              <w:t xml:space="preserve">RESULTADOS, DIFUSIÓN E IMPACTO </w:t>
            </w:r>
          </w:p>
        </w:tc>
      </w:tr>
    </w:tbl>
    <w:p w:rsidR="005859FF" w:rsidRDefault="005859FF" w:rsidP="005859FF">
      <w:pPr>
        <w:spacing w:after="0"/>
        <w:jc w:val="both"/>
        <w:rPr>
          <w:rFonts w:cs="Arial"/>
        </w:rPr>
      </w:pPr>
    </w:p>
    <w:p w:rsidR="005859FF" w:rsidRPr="006B261A" w:rsidRDefault="005859FF" w:rsidP="005859FF">
      <w:pPr>
        <w:spacing w:after="0"/>
        <w:jc w:val="both"/>
        <w:rPr>
          <w:rFonts w:cs="Arial"/>
          <w:i/>
          <w:sz w:val="20"/>
          <w:szCs w:val="20"/>
        </w:rPr>
      </w:pPr>
      <w:r w:rsidRPr="006B261A">
        <w:rPr>
          <w:rFonts w:cs="Arial"/>
          <w:i/>
          <w:sz w:val="20"/>
          <w:szCs w:val="20"/>
        </w:rPr>
        <w:t>Describa las destrezas y conocimientos adquiridos así como el impacto que haya tenido la participación en esta TCA sobre la organización beneficiaria, la persona participante y el resto de personas que integran la organización (alumnado, docentes, etc.). Especifique también las actividades que han realizado o que van a realizar para la difusión de dichos resultados</w:t>
      </w:r>
    </w:p>
    <w:p w:rsidR="005859FF" w:rsidRDefault="005859FF" w:rsidP="005859FF">
      <w:pPr>
        <w:spacing w:after="0"/>
        <w:jc w:val="both"/>
        <w:rPr>
          <w:rFonts w:cs="Arial"/>
        </w:rPr>
      </w:pPr>
    </w:p>
    <w:tbl>
      <w:tblPr>
        <w:tblStyle w:val="Tablaconcuadrcula"/>
        <w:tblW w:w="8613" w:type="dxa"/>
        <w:tblLook w:val="04A0" w:firstRow="1" w:lastRow="0" w:firstColumn="1" w:lastColumn="0" w:noHBand="0" w:noVBand="1"/>
      </w:tblPr>
      <w:tblGrid>
        <w:gridCol w:w="8613"/>
      </w:tblGrid>
      <w:tr w:rsidR="005859FF" w:rsidRPr="00735C3B" w:rsidTr="00D06232">
        <w:tc>
          <w:tcPr>
            <w:tcW w:w="8613" w:type="dxa"/>
          </w:tcPr>
          <w:p w:rsidR="005859FF" w:rsidRPr="00735C3B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</w:p>
        </w:tc>
      </w:tr>
    </w:tbl>
    <w:p w:rsidR="005859FF" w:rsidRDefault="005859FF" w:rsidP="005859FF">
      <w:pPr>
        <w:spacing w:after="0"/>
        <w:jc w:val="both"/>
        <w:rPr>
          <w:rFonts w:cs="Arial"/>
        </w:rPr>
      </w:pPr>
    </w:p>
    <w:tbl>
      <w:tblPr>
        <w:tblStyle w:val="Tablaconcuadrcula"/>
        <w:tblW w:w="0" w:type="auto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8644"/>
      </w:tblGrid>
      <w:tr w:rsidR="005859FF" w:rsidTr="00D06232">
        <w:trPr>
          <w:trHeight w:val="397"/>
        </w:trPr>
        <w:tc>
          <w:tcPr>
            <w:tcW w:w="8644" w:type="dxa"/>
            <w:shd w:val="clear" w:color="auto" w:fill="C6D9F1" w:themeFill="text2" w:themeFillTint="33"/>
            <w:vAlign w:val="center"/>
          </w:tcPr>
          <w:p w:rsidR="005859FF" w:rsidRPr="00522351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6</w:t>
            </w:r>
            <w:r w:rsidRPr="00522351">
              <w:rPr>
                <w:rFonts w:cs="Arial"/>
                <w:sz w:val="20"/>
                <w:szCs w:val="20"/>
              </w:rPr>
              <w:t xml:space="preserve">. </w:t>
            </w:r>
            <w:r>
              <w:rPr>
                <w:rFonts w:cs="Arial"/>
                <w:sz w:val="20"/>
                <w:szCs w:val="20"/>
              </w:rPr>
              <w:t>PROYECTO(S) ACORDADO(S)</w:t>
            </w:r>
          </w:p>
        </w:tc>
      </w:tr>
    </w:tbl>
    <w:p w:rsidR="005859FF" w:rsidRDefault="005859FF" w:rsidP="005859FF">
      <w:pPr>
        <w:spacing w:after="0"/>
        <w:jc w:val="both"/>
        <w:rPr>
          <w:rFonts w:cs="Arial"/>
        </w:rPr>
      </w:pPr>
    </w:p>
    <w:p w:rsidR="005859FF" w:rsidRPr="00A05011" w:rsidRDefault="005859FF" w:rsidP="005859FF">
      <w:pPr>
        <w:spacing w:after="0" w:line="240" w:lineRule="auto"/>
        <w:jc w:val="both"/>
        <w:rPr>
          <w:rFonts w:cs="Arial"/>
          <w:i/>
          <w:sz w:val="20"/>
          <w:szCs w:val="20"/>
        </w:rPr>
      </w:pPr>
      <w:r>
        <w:rPr>
          <w:rFonts w:cs="Arial"/>
          <w:i/>
          <w:sz w:val="20"/>
          <w:szCs w:val="20"/>
        </w:rPr>
        <w:t xml:space="preserve">Describa las características del proyecto Erasmus+ (KA1 o KA2) que han acordado presentar junto con otros participantes en la TCA: socios (nombre, perfil, país), institución coordinadora, sector educativo, acción, tema, objetivos, actividades, productos, fecha probable de comienzo, </w:t>
      </w:r>
      <w:r w:rsidRPr="00CE6A3D">
        <w:rPr>
          <w:rFonts w:cs="Arial"/>
          <w:i/>
          <w:sz w:val="20"/>
          <w:szCs w:val="20"/>
        </w:rPr>
        <w:t>convocatoria en que tiene</w:t>
      </w:r>
      <w:r>
        <w:rPr>
          <w:rFonts w:cs="Arial"/>
          <w:i/>
          <w:sz w:val="20"/>
          <w:szCs w:val="20"/>
        </w:rPr>
        <w:t>n</w:t>
      </w:r>
      <w:r w:rsidRPr="00CE6A3D">
        <w:rPr>
          <w:rFonts w:cs="Arial"/>
          <w:i/>
          <w:sz w:val="20"/>
          <w:szCs w:val="20"/>
        </w:rPr>
        <w:t xml:space="preserve"> intención de presentar la propuesta.</w:t>
      </w:r>
    </w:p>
    <w:p w:rsidR="005859FF" w:rsidRDefault="005859FF" w:rsidP="005859FF">
      <w:pPr>
        <w:spacing w:after="0"/>
        <w:jc w:val="both"/>
        <w:rPr>
          <w:rFonts w:cs="Arial"/>
        </w:rPr>
      </w:pPr>
    </w:p>
    <w:tbl>
      <w:tblPr>
        <w:tblStyle w:val="Tablaconcuadrcula"/>
        <w:tblW w:w="8613" w:type="dxa"/>
        <w:tblLook w:val="04A0" w:firstRow="1" w:lastRow="0" w:firstColumn="1" w:lastColumn="0" w:noHBand="0" w:noVBand="1"/>
      </w:tblPr>
      <w:tblGrid>
        <w:gridCol w:w="8613"/>
      </w:tblGrid>
      <w:tr w:rsidR="005859FF" w:rsidRPr="00735C3B" w:rsidTr="00D06232">
        <w:tc>
          <w:tcPr>
            <w:tcW w:w="8613" w:type="dxa"/>
          </w:tcPr>
          <w:p w:rsidR="005859FF" w:rsidRPr="00735C3B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</w:p>
        </w:tc>
      </w:tr>
    </w:tbl>
    <w:p w:rsidR="005859FF" w:rsidRPr="00CE6A3D" w:rsidRDefault="005859FF" w:rsidP="005859FF">
      <w:pPr>
        <w:spacing w:after="0" w:line="240" w:lineRule="auto"/>
        <w:jc w:val="both"/>
        <w:rPr>
          <w:rFonts w:cs="Arial"/>
          <w:i/>
          <w:sz w:val="20"/>
          <w:szCs w:val="20"/>
        </w:rPr>
      </w:pPr>
      <w:r>
        <w:rPr>
          <w:rFonts w:cs="Arial"/>
          <w:i/>
          <w:sz w:val="20"/>
          <w:szCs w:val="20"/>
        </w:rPr>
        <w:lastRenderedPageBreak/>
        <w:t>Explique</w:t>
      </w:r>
      <w:r w:rsidRPr="00CE6A3D">
        <w:rPr>
          <w:rFonts w:cs="Arial"/>
          <w:i/>
          <w:sz w:val="20"/>
          <w:szCs w:val="20"/>
        </w:rPr>
        <w:t xml:space="preserve"> qué otro tipo de </w:t>
      </w:r>
      <w:r>
        <w:rPr>
          <w:rFonts w:cs="Arial"/>
          <w:i/>
          <w:sz w:val="20"/>
          <w:szCs w:val="20"/>
        </w:rPr>
        <w:t>proyectos piensa realizar con alguna de las entidades que han participado en la TCA. Describa a su(s) socio(s) y explique someramente el proyecto.</w:t>
      </w:r>
    </w:p>
    <w:p w:rsidR="005859FF" w:rsidRDefault="005859FF" w:rsidP="005859FF">
      <w:pPr>
        <w:spacing w:after="0"/>
        <w:jc w:val="both"/>
        <w:rPr>
          <w:rFonts w:cs="Arial"/>
        </w:rPr>
      </w:pPr>
    </w:p>
    <w:tbl>
      <w:tblPr>
        <w:tblStyle w:val="Tablaconcuadrcula"/>
        <w:tblW w:w="8613" w:type="dxa"/>
        <w:tblLook w:val="04A0" w:firstRow="1" w:lastRow="0" w:firstColumn="1" w:lastColumn="0" w:noHBand="0" w:noVBand="1"/>
      </w:tblPr>
      <w:tblGrid>
        <w:gridCol w:w="8613"/>
      </w:tblGrid>
      <w:tr w:rsidR="005859FF" w:rsidRPr="00735C3B" w:rsidTr="00D06232">
        <w:tc>
          <w:tcPr>
            <w:tcW w:w="8613" w:type="dxa"/>
          </w:tcPr>
          <w:p w:rsidR="005859FF" w:rsidRPr="00735C3B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</w:p>
        </w:tc>
      </w:tr>
    </w:tbl>
    <w:p w:rsidR="005859FF" w:rsidRDefault="005859FF" w:rsidP="005859FF">
      <w:pPr>
        <w:spacing w:after="0"/>
        <w:jc w:val="both"/>
        <w:rPr>
          <w:rFonts w:cs="Arial"/>
        </w:rPr>
      </w:pPr>
    </w:p>
    <w:p w:rsidR="005859FF" w:rsidRDefault="005859FF" w:rsidP="005859FF">
      <w:pPr>
        <w:spacing w:after="0" w:line="240" w:lineRule="auto"/>
        <w:jc w:val="both"/>
        <w:rPr>
          <w:rFonts w:cs="Arial"/>
          <w:i/>
          <w:sz w:val="20"/>
          <w:szCs w:val="20"/>
        </w:rPr>
      </w:pPr>
      <w:r>
        <w:rPr>
          <w:rFonts w:cs="Arial"/>
          <w:i/>
          <w:sz w:val="20"/>
          <w:szCs w:val="20"/>
        </w:rPr>
        <w:t>En caso de que no hayan conseguido establecer las bases de un futuro proyecto de colaboración a nivel europeo, explique las razones que justifican este hecho.</w:t>
      </w:r>
    </w:p>
    <w:p w:rsidR="005859FF" w:rsidRPr="00CE6A3D" w:rsidRDefault="005859FF" w:rsidP="005859FF">
      <w:pPr>
        <w:spacing w:after="0" w:line="240" w:lineRule="auto"/>
        <w:jc w:val="both"/>
        <w:rPr>
          <w:rFonts w:cs="Arial"/>
          <w:i/>
          <w:sz w:val="20"/>
          <w:szCs w:val="20"/>
        </w:rPr>
      </w:pPr>
    </w:p>
    <w:tbl>
      <w:tblPr>
        <w:tblStyle w:val="Tablaconcuadrcula"/>
        <w:tblW w:w="8613" w:type="dxa"/>
        <w:tblLook w:val="04A0" w:firstRow="1" w:lastRow="0" w:firstColumn="1" w:lastColumn="0" w:noHBand="0" w:noVBand="1"/>
      </w:tblPr>
      <w:tblGrid>
        <w:gridCol w:w="8613"/>
      </w:tblGrid>
      <w:tr w:rsidR="005859FF" w:rsidRPr="00735C3B" w:rsidTr="00D06232">
        <w:tc>
          <w:tcPr>
            <w:tcW w:w="8613" w:type="dxa"/>
          </w:tcPr>
          <w:p w:rsidR="005859FF" w:rsidRPr="00735C3B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</w:p>
        </w:tc>
      </w:tr>
    </w:tbl>
    <w:p w:rsidR="005859FF" w:rsidRDefault="005859FF" w:rsidP="005859FF">
      <w:pPr>
        <w:spacing w:after="0"/>
        <w:jc w:val="both"/>
        <w:rPr>
          <w:rFonts w:cs="Arial"/>
        </w:rPr>
      </w:pPr>
    </w:p>
    <w:tbl>
      <w:tblPr>
        <w:tblStyle w:val="Tablaconcuadrcula"/>
        <w:tblW w:w="0" w:type="auto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8644"/>
      </w:tblGrid>
      <w:tr w:rsidR="005859FF" w:rsidTr="00D06232">
        <w:trPr>
          <w:trHeight w:val="397"/>
        </w:trPr>
        <w:tc>
          <w:tcPr>
            <w:tcW w:w="8644" w:type="dxa"/>
            <w:shd w:val="clear" w:color="auto" w:fill="C6D9F1" w:themeFill="text2" w:themeFillTint="33"/>
            <w:vAlign w:val="center"/>
          </w:tcPr>
          <w:p w:rsidR="005859FF" w:rsidRPr="00522351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7</w:t>
            </w:r>
            <w:r w:rsidRPr="00522351">
              <w:rPr>
                <w:rFonts w:cs="Arial"/>
                <w:sz w:val="20"/>
                <w:szCs w:val="20"/>
              </w:rPr>
              <w:t xml:space="preserve">. </w:t>
            </w:r>
            <w:r>
              <w:rPr>
                <w:rFonts w:cs="Arial"/>
                <w:sz w:val="20"/>
                <w:szCs w:val="20"/>
              </w:rPr>
              <w:t>EVALUACIÓN</w:t>
            </w:r>
          </w:p>
        </w:tc>
      </w:tr>
    </w:tbl>
    <w:p w:rsidR="005859FF" w:rsidRDefault="005859FF" w:rsidP="005859FF">
      <w:pPr>
        <w:spacing w:after="0"/>
        <w:jc w:val="both"/>
        <w:rPr>
          <w:rFonts w:cs="Arial"/>
        </w:rPr>
      </w:pPr>
    </w:p>
    <w:p w:rsidR="005859FF" w:rsidRPr="006B261A" w:rsidRDefault="005859FF" w:rsidP="005859FF">
      <w:pPr>
        <w:spacing w:after="0"/>
        <w:jc w:val="both"/>
        <w:rPr>
          <w:rFonts w:cs="Arial"/>
          <w:i/>
          <w:sz w:val="20"/>
          <w:szCs w:val="20"/>
        </w:rPr>
      </w:pPr>
      <w:r w:rsidRPr="006B261A">
        <w:rPr>
          <w:rFonts w:cs="Arial"/>
          <w:i/>
          <w:sz w:val="20"/>
          <w:szCs w:val="20"/>
        </w:rPr>
        <w:t>Señale los aspectos más positivos de la participación de su entidad y de la persona designada para esta TCA. Describa también los posibles aspectos de mejora. Por último, señale las eventuales dificultades encontradas antes, durante y después de la actividad (si  procede)</w:t>
      </w:r>
    </w:p>
    <w:p w:rsidR="005859FF" w:rsidRDefault="005859FF" w:rsidP="005859FF">
      <w:pPr>
        <w:spacing w:after="0"/>
        <w:jc w:val="both"/>
        <w:rPr>
          <w:rFonts w:cs="Arial"/>
        </w:rPr>
      </w:pPr>
    </w:p>
    <w:tbl>
      <w:tblPr>
        <w:tblStyle w:val="Tablaconcuadrcula"/>
        <w:tblW w:w="8613" w:type="dxa"/>
        <w:tblLook w:val="04A0" w:firstRow="1" w:lastRow="0" w:firstColumn="1" w:lastColumn="0" w:noHBand="0" w:noVBand="1"/>
      </w:tblPr>
      <w:tblGrid>
        <w:gridCol w:w="8613"/>
      </w:tblGrid>
      <w:tr w:rsidR="005859FF" w:rsidRPr="00735C3B" w:rsidTr="00D06232">
        <w:tc>
          <w:tcPr>
            <w:tcW w:w="8613" w:type="dxa"/>
          </w:tcPr>
          <w:p w:rsidR="005859FF" w:rsidRPr="00735C3B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</w:p>
        </w:tc>
      </w:tr>
    </w:tbl>
    <w:p w:rsidR="005859FF" w:rsidRPr="00811686" w:rsidRDefault="005859FF" w:rsidP="005859FF">
      <w:pPr>
        <w:spacing w:after="0"/>
        <w:jc w:val="both"/>
        <w:rPr>
          <w:rFonts w:cs="Arial"/>
          <w:sz w:val="20"/>
          <w:szCs w:val="20"/>
        </w:rPr>
      </w:pPr>
    </w:p>
    <w:tbl>
      <w:tblPr>
        <w:tblStyle w:val="Tablaconcuadrcula"/>
        <w:tblW w:w="0" w:type="auto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8644"/>
      </w:tblGrid>
      <w:tr w:rsidR="005859FF" w:rsidTr="00D06232">
        <w:trPr>
          <w:trHeight w:val="397"/>
        </w:trPr>
        <w:tc>
          <w:tcPr>
            <w:tcW w:w="8644" w:type="dxa"/>
            <w:shd w:val="clear" w:color="auto" w:fill="C6D9F1" w:themeFill="text2" w:themeFillTint="33"/>
            <w:vAlign w:val="center"/>
          </w:tcPr>
          <w:p w:rsidR="005859FF" w:rsidRPr="00522351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8</w:t>
            </w:r>
            <w:r w:rsidRPr="00522351">
              <w:rPr>
                <w:rFonts w:cs="Arial"/>
                <w:sz w:val="20"/>
                <w:szCs w:val="20"/>
              </w:rPr>
              <w:t xml:space="preserve">. </w:t>
            </w:r>
            <w:r>
              <w:rPr>
                <w:rFonts w:cs="Arial"/>
                <w:sz w:val="20"/>
                <w:szCs w:val="20"/>
              </w:rPr>
              <w:t>COMENTARIOS Y SUGERENCIAS</w:t>
            </w:r>
          </w:p>
        </w:tc>
      </w:tr>
    </w:tbl>
    <w:p w:rsidR="005859FF" w:rsidRDefault="005859FF" w:rsidP="005859FF">
      <w:pPr>
        <w:spacing w:after="0" w:line="240" w:lineRule="auto"/>
        <w:jc w:val="both"/>
        <w:rPr>
          <w:rFonts w:cs="Arial"/>
          <w:i/>
          <w:sz w:val="20"/>
          <w:szCs w:val="20"/>
        </w:rPr>
      </w:pPr>
    </w:p>
    <w:p w:rsidR="005859FF" w:rsidRPr="00A05011" w:rsidRDefault="005859FF" w:rsidP="005859FF">
      <w:pPr>
        <w:spacing w:after="0" w:line="240" w:lineRule="auto"/>
        <w:jc w:val="both"/>
        <w:rPr>
          <w:rFonts w:cs="Arial"/>
          <w:i/>
          <w:sz w:val="20"/>
          <w:szCs w:val="20"/>
        </w:rPr>
      </w:pPr>
      <w:r w:rsidRPr="00A05011">
        <w:rPr>
          <w:rFonts w:cs="Arial"/>
          <w:i/>
          <w:sz w:val="20"/>
          <w:szCs w:val="20"/>
        </w:rPr>
        <w:t>Por favor, haga las sugerencias que estime oportunas para mejorar los procedimientos administrativos, financiación u otros de las actividades de cooperación transnacional.</w:t>
      </w:r>
    </w:p>
    <w:p w:rsidR="005859FF" w:rsidRDefault="005859FF" w:rsidP="005859FF">
      <w:pPr>
        <w:spacing w:after="0"/>
        <w:jc w:val="both"/>
        <w:rPr>
          <w:rFonts w:cs="Arial"/>
        </w:rPr>
      </w:pPr>
    </w:p>
    <w:tbl>
      <w:tblPr>
        <w:tblStyle w:val="Tablaconcuadrcula"/>
        <w:tblW w:w="8613" w:type="dxa"/>
        <w:tblLook w:val="04A0" w:firstRow="1" w:lastRow="0" w:firstColumn="1" w:lastColumn="0" w:noHBand="0" w:noVBand="1"/>
      </w:tblPr>
      <w:tblGrid>
        <w:gridCol w:w="8613"/>
      </w:tblGrid>
      <w:tr w:rsidR="005859FF" w:rsidRPr="00735C3B" w:rsidTr="00D06232">
        <w:tc>
          <w:tcPr>
            <w:tcW w:w="8613" w:type="dxa"/>
          </w:tcPr>
          <w:p w:rsidR="005859FF" w:rsidRPr="00735C3B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</w:p>
        </w:tc>
      </w:tr>
    </w:tbl>
    <w:p w:rsidR="005859FF" w:rsidRPr="00811686" w:rsidRDefault="005859FF" w:rsidP="005859FF">
      <w:pPr>
        <w:spacing w:after="0"/>
        <w:jc w:val="both"/>
        <w:rPr>
          <w:rFonts w:cs="Arial"/>
          <w:sz w:val="20"/>
          <w:szCs w:val="20"/>
        </w:rPr>
      </w:pPr>
    </w:p>
    <w:tbl>
      <w:tblPr>
        <w:tblStyle w:val="Tablaconcuadrcula"/>
        <w:tblW w:w="0" w:type="auto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8644"/>
      </w:tblGrid>
      <w:tr w:rsidR="005859FF" w:rsidTr="00D06232">
        <w:trPr>
          <w:trHeight w:val="397"/>
        </w:trPr>
        <w:tc>
          <w:tcPr>
            <w:tcW w:w="8644" w:type="dxa"/>
            <w:shd w:val="clear" w:color="auto" w:fill="C6D9F1" w:themeFill="text2" w:themeFillTint="33"/>
            <w:vAlign w:val="center"/>
          </w:tcPr>
          <w:p w:rsidR="005859FF" w:rsidRPr="00522351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9</w:t>
            </w:r>
            <w:r w:rsidRPr="00522351">
              <w:rPr>
                <w:rFonts w:cs="Arial"/>
                <w:sz w:val="20"/>
                <w:szCs w:val="20"/>
              </w:rPr>
              <w:t xml:space="preserve">. </w:t>
            </w:r>
            <w:r>
              <w:rPr>
                <w:rFonts w:cs="Arial"/>
                <w:sz w:val="20"/>
                <w:szCs w:val="20"/>
              </w:rPr>
              <w:t>PROMOCIÓN DE TCA</w:t>
            </w:r>
          </w:p>
        </w:tc>
      </w:tr>
    </w:tbl>
    <w:p w:rsidR="005859FF" w:rsidRDefault="005859FF" w:rsidP="005859FF">
      <w:pPr>
        <w:spacing w:after="0" w:line="240" w:lineRule="auto"/>
        <w:jc w:val="both"/>
        <w:rPr>
          <w:rFonts w:cs="Arial"/>
          <w:i/>
          <w:sz w:val="20"/>
          <w:szCs w:val="20"/>
        </w:rPr>
      </w:pPr>
    </w:p>
    <w:p w:rsidR="005859FF" w:rsidRPr="00DA707D" w:rsidRDefault="005859FF" w:rsidP="005859FF">
      <w:pPr>
        <w:spacing w:after="0" w:line="240" w:lineRule="auto"/>
        <w:jc w:val="both"/>
        <w:rPr>
          <w:rFonts w:cs="Arial"/>
          <w:i/>
          <w:sz w:val="20"/>
          <w:szCs w:val="20"/>
        </w:rPr>
      </w:pPr>
      <w:r w:rsidRPr="00DA707D">
        <w:rPr>
          <w:rFonts w:cs="Arial"/>
          <w:i/>
          <w:sz w:val="20"/>
          <w:szCs w:val="20"/>
        </w:rPr>
        <w:t>Con el objetivo de fomentar la participación en TCA de los potenciales beneficiarios del Programa Erasmus+, el SEPIE podrá utilizar en materiales informativos o promocionales los comentarios vertidos en este informe</w:t>
      </w:r>
      <w:r>
        <w:rPr>
          <w:rFonts w:cs="Arial"/>
          <w:i/>
          <w:sz w:val="20"/>
          <w:szCs w:val="20"/>
        </w:rPr>
        <w:t xml:space="preserve"> final</w:t>
      </w:r>
      <w:r w:rsidRPr="00DA707D">
        <w:rPr>
          <w:rFonts w:cs="Arial"/>
          <w:i/>
          <w:sz w:val="20"/>
          <w:szCs w:val="20"/>
        </w:rPr>
        <w:t xml:space="preserve">. El uso de estos comentarios </w:t>
      </w:r>
      <w:r>
        <w:rPr>
          <w:rFonts w:cs="Arial"/>
          <w:i/>
          <w:sz w:val="20"/>
          <w:szCs w:val="20"/>
        </w:rPr>
        <w:t xml:space="preserve">respetará siempre la confidencialidad de los datos de la entidad y de la persona participante. </w:t>
      </w:r>
    </w:p>
    <w:p w:rsidR="005859FF" w:rsidRPr="006B261A" w:rsidRDefault="005859FF" w:rsidP="005859FF">
      <w:pPr>
        <w:spacing w:after="0"/>
        <w:jc w:val="both"/>
        <w:rPr>
          <w:rFonts w:cs="Arial"/>
          <w:sz w:val="20"/>
          <w:szCs w:val="20"/>
        </w:rPr>
      </w:pPr>
      <w:r w:rsidRPr="00522351">
        <w:rPr>
          <w:rFonts w:cs="Arial"/>
          <w:sz w:val="20"/>
          <w:szCs w:val="20"/>
        </w:rPr>
        <w:tab/>
      </w:r>
      <w:r w:rsidRPr="00522351">
        <w:rPr>
          <w:rFonts w:cs="Arial"/>
          <w:sz w:val="20"/>
          <w:szCs w:val="20"/>
        </w:rPr>
        <w:tab/>
      </w:r>
    </w:p>
    <w:tbl>
      <w:tblPr>
        <w:tblStyle w:val="Tablaconcuadrcula"/>
        <w:tblW w:w="0" w:type="auto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8644"/>
      </w:tblGrid>
      <w:tr w:rsidR="005859FF" w:rsidTr="00D06232">
        <w:trPr>
          <w:trHeight w:val="397"/>
        </w:trPr>
        <w:tc>
          <w:tcPr>
            <w:tcW w:w="8644" w:type="dxa"/>
            <w:shd w:val="clear" w:color="auto" w:fill="C6D9F1" w:themeFill="text2" w:themeFillTint="33"/>
            <w:vAlign w:val="center"/>
          </w:tcPr>
          <w:p w:rsidR="005859FF" w:rsidRPr="00522351" w:rsidRDefault="005859FF" w:rsidP="00D06232">
            <w:pPr>
              <w:spacing w:after="0"/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0</w:t>
            </w:r>
            <w:r w:rsidRPr="00522351">
              <w:rPr>
                <w:rFonts w:cs="Arial"/>
                <w:sz w:val="20"/>
                <w:szCs w:val="20"/>
              </w:rPr>
              <w:t xml:space="preserve">. </w:t>
            </w:r>
            <w:r>
              <w:rPr>
                <w:rFonts w:cs="Arial"/>
                <w:sz w:val="20"/>
                <w:szCs w:val="20"/>
              </w:rPr>
              <w:t>DECLARACIÓN RESPONSABLE</w:t>
            </w:r>
          </w:p>
        </w:tc>
      </w:tr>
    </w:tbl>
    <w:p w:rsidR="005859FF" w:rsidRDefault="005859FF" w:rsidP="005859FF">
      <w:pPr>
        <w:spacing w:after="0" w:line="240" w:lineRule="auto"/>
        <w:jc w:val="both"/>
        <w:rPr>
          <w:rFonts w:cs="Arial"/>
          <w:i/>
          <w:sz w:val="20"/>
          <w:szCs w:val="20"/>
        </w:rPr>
      </w:pPr>
    </w:p>
    <w:p w:rsidR="000E0650" w:rsidRDefault="005859FF" w:rsidP="000E0650">
      <w:pPr>
        <w:spacing w:after="0" w:line="240" w:lineRule="auto"/>
        <w:jc w:val="both"/>
        <w:rPr>
          <w:rFonts w:cs="Arial"/>
          <w:i/>
          <w:sz w:val="20"/>
          <w:szCs w:val="20"/>
        </w:rPr>
      </w:pPr>
      <w:r>
        <w:rPr>
          <w:rFonts w:cs="Arial"/>
          <w:i/>
          <w:sz w:val="20"/>
          <w:szCs w:val="20"/>
        </w:rPr>
        <w:t xml:space="preserve">Esta declaración responsable </w:t>
      </w:r>
      <w:r w:rsidRPr="006A429D">
        <w:rPr>
          <w:rFonts w:cs="Arial"/>
          <w:i/>
          <w:sz w:val="20"/>
          <w:szCs w:val="20"/>
        </w:rPr>
        <w:t xml:space="preserve">deberá ser firmada por </w:t>
      </w:r>
      <w:r w:rsidR="000E0650">
        <w:rPr>
          <w:rFonts w:cs="Arial"/>
          <w:i/>
          <w:sz w:val="20"/>
          <w:szCs w:val="20"/>
        </w:rPr>
        <w:t>el representante legal de la entidad</w:t>
      </w:r>
      <w:r>
        <w:rPr>
          <w:rFonts w:cs="Arial"/>
          <w:i/>
          <w:sz w:val="20"/>
          <w:szCs w:val="20"/>
        </w:rPr>
        <w:t>.</w:t>
      </w:r>
    </w:p>
    <w:p w:rsidR="000E0650" w:rsidRPr="006A429D" w:rsidRDefault="000E0650" w:rsidP="000E0650">
      <w:pPr>
        <w:spacing w:after="0" w:line="240" w:lineRule="auto"/>
        <w:jc w:val="both"/>
        <w:rPr>
          <w:rFonts w:cs="Arial"/>
          <w:sz w:val="20"/>
          <w:szCs w:val="20"/>
        </w:rPr>
      </w:pPr>
    </w:p>
    <w:p w:rsidR="005859FF" w:rsidRPr="006A429D" w:rsidRDefault="005859FF" w:rsidP="005859FF">
      <w:pPr>
        <w:spacing w:after="0"/>
        <w:jc w:val="both"/>
        <w:rPr>
          <w:rFonts w:cs="Arial"/>
          <w:sz w:val="20"/>
          <w:szCs w:val="20"/>
        </w:rPr>
      </w:pPr>
      <w:r w:rsidRPr="006A429D">
        <w:rPr>
          <w:rFonts w:cs="Arial"/>
          <w:sz w:val="20"/>
          <w:szCs w:val="20"/>
        </w:rPr>
        <w:t xml:space="preserve">“La persona </w:t>
      </w:r>
      <w:r w:rsidR="000E0650">
        <w:rPr>
          <w:rFonts w:cs="Arial"/>
          <w:sz w:val="20"/>
          <w:szCs w:val="20"/>
        </w:rPr>
        <w:t>abajo firmante</w:t>
      </w:r>
      <w:r w:rsidRPr="006A429D">
        <w:rPr>
          <w:rFonts w:cs="Arial"/>
          <w:sz w:val="20"/>
          <w:szCs w:val="20"/>
        </w:rPr>
        <w:t>, bajo su responsabilidad, declara que la información contenida en el informe final es correcta y veraz y, para que conste a todos los efectos oportunos, se firma la presente declaración”.</w:t>
      </w:r>
    </w:p>
    <w:p w:rsidR="005859FF" w:rsidRDefault="005859FF" w:rsidP="005859FF">
      <w:pPr>
        <w:spacing w:after="0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Lugar:</w:t>
      </w:r>
    </w:p>
    <w:p w:rsidR="005859FF" w:rsidRDefault="005859FF" w:rsidP="005859FF">
      <w:pPr>
        <w:spacing w:after="0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Fecha:</w:t>
      </w:r>
    </w:p>
    <w:p w:rsidR="005859FF" w:rsidRPr="006A429D" w:rsidRDefault="005859FF" w:rsidP="005859FF">
      <w:pPr>
        <w:spacing w:after="0"/>
        <w:jc w:val="both"/>
        <w:rPr>
          <w:rFonts w:cs="Arial"/>
          <w:sz w:val="20"/>
          <w:szCs w:val="20"/>
        </w:rPr>
      </w:pPr>
    </w:p>
    <w:tbl>
      <w:tblPr>
        <w:tblStyle w:val="Tablaconcuadrcula"/>
        <w:tblW w:w="103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62"/>
        <w:gridCol w:w="4322"/>
      </w:tblGrid>
      <w:tr w:rsidR="005859FF" w:rsidTr="00024BBA">
        <w:tc>
          <w:tcPr>
            <w:tcW w:w="6062" w:type="dxa"/>
          </w:tcPr>
          <w:p w:rsidR="005859FF" w:rsidRDefault="00024BBA" w:rsidP="00024BBA">
            <w:pPr>
              <w:spacing w:after="0"/>
              <w:ind w:left="708" w:right="-1281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Firma </w:t>
            </w:r>
            <w:r w:rsidR="0031635B">
              <w:rPr>
                <w:rFonts w:cs="Arial"/>
                <w:sz w:val="20"/>
                <w:szCs w:val="20"/>
              </w:rPr>
              <w:t>jurídica del representante legal</w:t>
            </w:r>
          </w:p>
          <w:p w:rsidR="000E0650" w:rsidRDefault="000E0650" w:rsidP="00D06232">
            <w:pPr>
              <w:spacing w:after="0"/>
              <w:ind w:left="708"/>
              <w:rPr>
                <w:rFonts w:cs="Arial"/>
                <w:sz w:val="20"/>
                <w:szCs w:val="20"/>
              </w:rPr>
            </w:pPr>
          </w:p>
          <w:p w:rsidR="000E0650" w:rsidRDefault="000E0650" w:rsidP="00D06232">
            <w:pPr>
              <w:spacing w:after="0"/>
              <w:ind w:left="708"/>
              <w:rPr>
                <w:rFonts w:cs="Arial"/>
                <w:sz w:val="20"/>
                <w:szCs w:val="20"/>
              </w:rPr>
            </w:pPr>
          </w:p>
          <w:p w:rsidR="005859FF" w:rsidRDefault="005859FF" w:rsidP="000E0650">
            <w:pPr>
              <w:spacing w:after="0"/>
              <w:ind w:left="708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Fdo.</w:t>
            </w:r>
          </w:p>
        </w:tc>
        <w:tc>
          <w:tcPr>
            <w:tcW w:w="4322" w:type="dxa"/>
          </w:tcPr>
          <w:p w:rsidR="005859FF" w:rsidRDefault="005859FF" w:rsidP="00D06232">
            <w:pPr>
              <w:spacing w:after="0"/>
              <w:ind w:left="708"/>
              <w:rPr>
                <w:rFonts w:cs="Arial"/>
                <w:sz w:val="20"/>
                <w:szCs w:val="20"/>
              </w:rPr>
            </w:pPr>
          </w:p>
        </w:tc>
      </w:tr>
    </w:tbl>
    <w:p w:rsidR="00FB6C00" w:rsidRDefault="00FB6C00" w:rsidP="000E0650">
      <w:pPr>
        <w:spacing w:after="0" w:line="240" w:lineRule="auto"/>
        <w:rPr>
          <w:rFonts w:cs="Arial"/>
        </w:rPr>
      </w:pPr>
    </w:p>
    <w:sectPr w:rsidR="00FB6C00" w:rsidSect="00B8348A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843" w:right="1701" w:bottom="1418" w:left="1701" w:header="709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F4CA0" w:rsidRDefault="00FF4CA0">
      <w:r>
        <w:separator/>
      </w:r>
    </w:p>
  </w:endnote>
  <w:endnote w:type="continuationSeparator" w:id="0">
    <w:p w:rsidR="00FF4CA0" w:rsidRDefault="00FF4C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altName w:val="Gill Sans"/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4663A" w:rsidRDefault="00B83A7F" w:rsidP="00A27A0A">
    <w:pPr>
      <w:pStyle w:val="Piedepgina"/>
      <w:jc w:val="center"/>
    </w:pPr>
    <w:sdt>
      <w:sdtPr>
        <w:id w:val="-1488846096"/>
        <w:docPartObj>
          <w:docPartGallery w:val="Page Numbers (Top of Page)"/>
          <w:docPartUnique/>
        </w:docPartObj>
      </w:sdtPr>
      <w:sdtEndPr/>
      <w:sdtContent>
        <w:r w:rsidR="0054663A">
          <w:t xml:space="preserve">Página </w:t>
        </w:r>
        <w:r w:rsidR="0054663A">
          <w:rPr>
            <w:b/>
            <w:bCs/>
            <w:sz w:val="24"/>
            <w:szCs w:val="24"/>
          </w:rPr>
          <w:fldChar w:fldCharType="begin"/>
        </w:r>
        <w:r w:rsidR="0054663A">
          <w:rPr>
            <w:b/>
            <w:bCs/>
          </w:rPr>
          <w:instrText>PAGE</w:instrText>
        </w:r>
        <w:r w:rsidR="0054663A">
          <w:rPr>
            <w:b/>
            <w:bCs/>
            <w:sz w:val="24"/>
            <w:szCs w:val="24"/>
          </w:rPr>
          <w:fldChar w:fldCharType="separate"/>
        </w:r>
        <w:r w:rsidR="007900E9">
          <w:rPr>
            <w:b/>
            <w:bCs/>
            <w:noProof/>
          </w:rPr>
          <w:t>3</w:t>
        </w:r>
        <w:r w:rsidR="0054663A">
          <w:rPr>
            <w:b/>
            <w:bCs/>
            <w:sz w:val="24"/>
            <w:szCs w:val="24"/>
          </w:rPr>
          <w:fldChar w:fldCharType="end"/>
        </w:r>
        <w:r w:rsidR="0054663A">
          <w:t xml:space="preserve"> de </w:t>
        </w:r>
        <w:r w:rsidR="0054663A">
          <w:rPr>
            <w:b/>
            <w:bCs/>
            <w:sz w:val="24"/>
            <w:szCs w:val="24"/>
          </w:rPr>
          <w:fldChar w:fldCharType="begin"/>
        </w:r>
        <w:r w:rsidR="0054663A">
          <w:rPr>
            <w:b/>
            <w:bCs/>
          </w:rPr>
          <w:instrText>NUMPAGES</w:instrText>
        </w:r>
        <w:r w:rsidR="0054663A">
          <w:rPr>
            <w:b/>
            <w:bCs/>
            <w:sz w:val="24"/>
            <w:szCs w:val="24"/>
          </w:rPr>
          <w:fldChar w:fldCharType="separate"/>
        </w:r>
        <w:r w:rsidR="007900E9">
          <w:rPr>
            <w:b/>
            <w:bCs/>
            <w:noProof/>
          </w:rPr>
          <w:t>3</w:t>
        </w:r>
        <w:r w:rsidR="0054663A">
          <w:rPr>
            <w:b/>
            <w:bCs/>
            <w:sz w:val="24"/>
            <w:szCs w:val="24"/>
          </w:rPr>
          <w:fldChar w:fldCharType="end"/>
        </w:r>
      </w:sdtContent>
    </w:sdt>
    <w:r w:rsidR="0054663A">
      <w:rPr>
        <w:noProof/>
        <w:lang w:eastAsia="es-ES"/>
      </w:rPr>
      <mc:AlternateContent>
        <mc:Choice Requires="wps">
          <w:drawing>
            <wp:anchor distT="0" distB="0" distL="114300" distR="114300" simplePos="0" relativeHeight="251681280" behindDoc="0" locked="0" layoutInCell="1" allowOverlap="1" wp14:anchorId="29B0714D" wp14:editId="70F75888">
              <wp:simplePos x="0" y="0"/>
              <wp:positionH relativeFrom="column">
                <wp:posOffset>4973955</wp:posOffset>
              </wp:positionH>
              <wp:positionV relativeFrom="paragraph">
                <wp:posOffset>1270</wp:posOffset>
              </wp:positionV>
              <wp:extent cx="0" cy="223520"/>
              <wp:effectExtent l="0" t="0" r="19050" b="24130"/>
              <wp:wrapNone/>
              <wp:docPr id="6" name="6 Conector recto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22352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id="6 Conector recto" o:spid="_x0000_s1026" style="position:absolute;z-index:2516812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91.65pt,.1pt" to="391.65pt,1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" strokecolor="black [3213]"/>
          </w:pict>
        </mc:Fallback>
      </mc:AlternateContent>
    </w:r>
    <w:r w:rsidR="0054663A">
      <w:rPr>
        <w:noProof/>
        <w:lang w:eastAsia="es-ES"/>
      </w:rPr>
      <mc:AlternateContent>
        <mc:Choice Requires="wps">
          <w:drawing>
            <wp:anchor distT="0" distB="0" distL="114300" distR="114300" simplePos="0" relativeHeight="251679232" behindDoc="0" locked="0" layoutInCell="1" allowOverlap="1" wp14:anchorId="5C0C5722" wp14:editId="6077AB9C">
              <wp:simplePos x="0" y="0"/>
              <wp:positionH relativeFrom="column">
                <wp:posOffset>4909820</wp:posOffset>
              </wp:positionH>
              <wp:positionV relativeFrom="paragraph">
                <wp:posOffset>-51435</wp:posOffset>
              </wp:positionV>
              <wp:extent cx="1022985" cy="361950"/>
              <wp:effectExtent l="0" t="0" r="5715" b="0"/>
              <wp:wrapNone/>
              <wp:docPr id="30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22985" cy="3619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54663A" w:rsidRPr="00A71F70" w:rsidRDefault="0054663A" w:rsidP="00D754D2">
                          <w:pPr>
                            <w:pStyle w:val="Textonotapie"/>
                            <w:tabs>
                              <w:tab w:val="left" w:pos="1915"/>
                              <w:tab w:val="left" w:pos="8080"/>
                            </w:tabs>
                            <w:spacing w:after="0" w:line="240" w:lineRule="auto"/>
                            <w:ind w:right="-68"/>
                            <w:suppressOverlap/>
                            <w:rPr>
                              <w:rFonts w:ascii="Gill Sans MT" w:hAnsi="Gill Sans MT" w:cs="Arial"/>
                              <w:sz w:val="10"/>
                            </w:rPr>
                          </w:pPr>
                          <w:r>
                            <w:rPr>
                              <w:rFonts w:ascii="Gill Sans MT" w:hAnsi="Gill Sans MT" w:cs="Arial"/>
                              <w:sz w:val="10"/>
                            </w:rPr>
                            <w:t>SERVICIO ESPAÑOL PARA LA</w:t>
                          </w:r>
                        </w:p>
                        <w:p w:rsidR="0054663A" w:rsidRDefault="0054663A" w:rsidP="00D754D2">
                          <w:r>
                            <w:rPr>
                              <w:rFonts w:ascii="Gill Sans MT" w:hAnsi="Gill Sans MT" w:cs="Arial"/>
                              <w:sz w:val="10"/>
                            </w:rPr>
                            <w:t>INTERNACIONALIZACIÓN</w:t>
                          </w:r>
                          <w:r>
                            <w:rPr>
                              <w:rFonts w:ascii="Gill Sans MT" w:hAnsi="Gill Sans MT" w:cs="Arial"/>
                              <w:sz w:val="10"/>
                            </w:rPr>
                            <w:br/>
                            <w:t>DE LA EDUCACIÓ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386.6pt;margin-top:-4.05pt;width:80.55pt;height:28.5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" stroked="f">
              <v:textbox>
                <w:txbxContent>
                  <w:p w:rsidR="00526BCA" w:rsidRPr="00A71F70" w:rsidRDefault="00526BCA" w:rsidP="00D754D2">
                    <w:pPr>
                      <w:pStyle w:val="Textonotapie"/>
                      <w:tabs>
                        <w:tab w:val="left" w:pos="1915"/>
                        <w:tab w:val="left" w:pos="8080"/>
                      </w:tabs>
                      <w:spacing w:after="0" w:line="240" w:lineRule="auto"/>
                      <w:ind w:right="-68"/>
                      <w:suppressOverlap/>
                      <w:rPr>
                        <w:rFonts w:ascii="Gill Sans MT" w:hAnsi="Gill Sans MT" w:cs="Arial"/>
                        <w:sz w:val="10"/>
                      </w:rPr>
                    </w:pPr>
                    <w:r>
                      <w:rPr>
                        <w:rFonts w:ascii="Gill Sans MT" w:hAnsi="Gill Sans MT" w:cs="Arial"/>
                        <w:sz w:val="10"/>
                      </w:rPr>
                      <w:t>SERVICIO ESPAÑOL PARA LA</w:t>
                    </w:r>
                  </w:p>
                  <w:p w:rsidR="00526BCA" w:rsidRDefault="00526BCA" w:rsidP="00D754D2">
                    <w:r>
                      <w:rPr>
                        <w:rFonts w:ascii="Gill Sans MT" w:hAnsi="Gill Sans MT" w:cs="Arial"/>
                        <w:sz w:val="10"/>
                      </w:rPr>
                      <w:t>INTERNACIONALIZACIÓN</w:t>
                    </w:r>
                    <w:r>
                      <w:rPr>
                        <w:rFonts w:ascii="Gill Sans MT" w:hAnsi="Gill Sans MT" w:cs="Arial"/>
                        <w:sz w:val="10"/>
                      </w:rPr>
                      <w:br/>
                      <w:t>DE LA EDUCACIÓN</w:t>
                    </w:r>
                  </w:p>
                </w:txbxContent>
              </v:textbox>
            </v:shape>
          </w:pict>
        </mc:Fallback>
      </mc:AlternateContent>
    </w:r>
    <w:r w:rsidR="0054663A">
      <w:rPr>
        <w:rFonts w:ascii="Gill Sans MT" w:hAnsi="Gill Sans MT" w:cs="Arial"/>
        <w:noProof/>
        <w:sz w:val="14"/>
        <w:lang w:eastAsia="es-ES"/>
      </w:rPr>
      <mc:AlternateContent>
        <mc:Choice Requires="wps">
          <w:drawing>
            <wp:anchor distT="0" distB="0" distL="114300" distR="114300" simplePos="0" relativeHeight="251674112" behindDoc="0" locked="0" layoutInCell="1" allowOverlap="1" wp14:anchorId="69FF6DF7" wp14:editId="072A84F6">
              <wp:simplePos x="0" y="0"/>
              <wp:positionH relativeFrom="column">
                <wp:posOffset>-759413</wp:posOffset>
              </wp:positionH>
              <wp:positionV relativeFrom="paragraph">
                <wp:posOffset>-138231</wp:posOffset>
              </wp:positionV>
              <wp:extent cx="1180532" cy="409433"/>
              <wp:effectExtent l="0" t="0" r="635" b="0"/>
              <wp:wrapNone/>
              <wp:docPr id="13" name="13 Cuadro de texto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80532" cy="409433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54663A" w:rsidRDefault="0054663A">
                          <w:r>
                            <w:rPr>
                              <w:noProof/>
                              <w:lang w:eastAsia="es-ES"/>
                            </w:rPr>
                            <w:drawing>
                              <wp:inline distT="0" distB="0" distL="0" distR="0" wp14:anchorId="79F28057" wp14:editId="6732732D">
                                <wp:extent cx="1122991" cy="320723"/>
                                <wp:effectExtent l="0" t="0" r="1270" b="3175"/>
                                <wp:docPr id="18" name="0 Imagen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EU flag-Erasmus+.jp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126887" cy="321836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13 Cuadro de texto" o:spid="_x0000_s1027" type="#_x0000_t202" style="position:absolute;left:0;text-align:left;margin-left:-59.8pt;margin-top:-10.9pt;width:92.95pt;height:32.2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" fillcolor="white [3201]" stroked="f" strokeweight=".5pt">
              <v:textbox>
                <w:txbxContent>
                  <w:p w:rsidR="00526BCA" w:rsidRDefault="00526BCA">
                    <w:r>
                      <w:rPr>
                        <w:noProof/>
                        <w:lang w:eastAsia="es-ES"/>
                      </w:rPr>
                      <w:drawing>
                        <wp:inline distT="0" distB="0" distL="0" distR="0" wp14:anchorId="672E4852" wp14:editId="75994F72">
                          <wp:extent cx="1122991" cy="320723"/>
                          <wp:effectExtent l="0" t="0" r="1270" b="3175"/>
                          <wp:docPr id="18" name="0 Imagen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EU flag-Erasmus+.jpg"/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126887" cy="321836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:rsidR="0054663A" w:rsidRDefault="0054663A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4663A" w:rsidRDefault="0054663A">
    <w:pPr>
      <w:pStyle w:val="Piedepgina"/>
    </w:pPr>
    <w:r>
      <w:rPr>
        <w:noProof/>
        <w:lang w:eastAsia="es-ES"/>
      </w:rPr>
      <w:drawing>
        <wp:anchor distT="0" distB="0" distL="114300" distR="114300" simplePos="0" relativeHeight="251670016" behindDoc="0" locked="0" layoutInCell="1" allowOverlap="1" wp14:anchorId="0299EF20" wp14:editId="66775552">
          <wp:simplePos x="0" y="0"/>
          <wp:positionH relativeFrom="column">
            <wp:posOffset>-664845</wp:posOffset>
          </wp:positionH>
          <wp:positionV relativeFrom="paragraph">
            <wp:posOffset>120015</wp:posOffset>
          </wp:positionV>
          <wp:extent cx="1602105" cy="457200"/>
          <wp:effectExtent l="0" t="0" r="0" b="0"/>
          <wp:wrapSquare wrapText="bothSides"/>
          <wp:docPr id="10" name="0 Imag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 flag-Erasmus+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2105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hAnsi="Times New Roman"/>
        <w:noProof/>
        <w:sz w:val="24"/>
        <w:szCs w:val="24"/>
        <w:lang w:eastAsia="es-ES"/>
      </w:rPr>
      <mc:AlternateContent>
        <mc:Choice Requires="wps">
          <w:drawing>
            <wp:anchor distT="0" distB="0" distL="114300" distR="114300" simplePos="0" relativeHeight="251683328" behindDoc="0" locked="0" layoutInCell="1" allowOverlap="1" wp14:anchorId="0B111B90" wp14:editId="2A5B1597">
              <wp:simplePos x="0" y="0"/>
              <wp:positionH relativeFrom="column">
                <wp:posOffset>4596765</wp:posOffset>
              </wp:positionH>
              <wp:positionV relativeFrom="paragraph">
                <wp:posOffset>-13335</wp:posOffset>
              </wp:positionV>
              <wp:extent cx="1711325" cy="857250"/>
              <wp:effectExtent l="0" t="0" r="3175" b="0"/>
              <wp:wrapNone/>
              <wp:docPr id="5" name="Cuadro de texto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1325" cy="8572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4663A" w:rsidRDefault="0054663A" w:rsidP="003E50D8">
                          <w:pPr>
                            <w:pBdr>
                              <w:left w:val="single" w:sz="4" w:space="0" w:color="auto"/>
                            </w:pBdr>
                            <w:spacing w:after="0" w:line="240" w:lineRule="auto"/>
                            <w:rPr>
                              <w:rFonts w:ascii="Gill Sans MT" w:hAnsi="Gill Sans MT" w:cs="Arial"/>
                              <w:sz w:val="14"/>
                            </w:rPr>
                          </w:pPr>
                          <w:r>
                            <w:rPr>
                              <w:rFonts w:ascii="Gill Sans MT" w:hAnsi="Gill Sans MT" w:cs="Arial"/>
                              <w:sz w:val="14"/>
                            </w:rPr>
                            <w:t>C/ GENERAL ORAA, Nº 55</w:t>
                          </w:r>
                          <w:r>
                            <w:rPr>
                              <w:rFonts w:ascii="Gill Sans MT" w:hAnsi="Gill Sans MT" w:cs="Arial"/>
                              <w:sz w:val="14"/>
                            </w:rPr>
                            <w:br/>
                            <w:t>MADRID - 28006</w:t>
                          </w:r>
                        </w:p>
                        <w:p w:rsidR="0054663A" w:rsidRDefault="0054663A" w:rsidP="003E50D8">
                          <w:pPr>
                            <w:pStyle w:val="Textonotapie"/>
                            <w:pBdr>
                              <w:left w:val="single" w:sz="4" w:space="0" w:color="auto"/>
                            </w:pBdr>
                            <w:tabs>
                              <w:tab w:val="left" w:pos="1915"/>
                              <w:tab w:val="left" w:pos="8080"/>
                            </w:tabs>
                            <w:spacing w:after="0" w:line="240" w:lineRule="auto"/>
                            <w:ind w:right="-42"/>
                            <w:rPr>
                              <w:rFonts w:ascii="Gill Sans MT" w:hAnsi="Gill Sans MT" w:cs="Arial"/>
                              <w:sz w:val="14"/>
                            </w:rPr>
                          </w:pPr>
                          <w:r>
                            <w:rPr>
                              <w:rFonts w:ascii="Gill Sans MT" w:hAnsi="Gill Sans MT" w:cs="Arial"/>
                              <w:sz w:val="14"/>
                            </w:rPr>
                            <w:t>TEL: 91 550 6718</w:t>
                          </w:r>
                        </w:p>
                        <w:p w:rsidR="0054663A" w:rsidRDefault="0054663A" w:rsidP="003E50D8">
                          <w:pPr>
                            <w:pStyle w:val="Textonotapie"/>
                            <w:pBdr>
                              <w:left w:val="single" w:sz="4" w:space="0" w:color="auto"/>
                            </w:pBdr>
                            <w:tabs>
                              <w:tab w:val="left" w:pos="1915"/>
                              <w:tab w:val="left" w:pos="8080"/>
                            </w:tabs>
                            <w:spacing w:after="0" w:line="240" w:lineRule="auto"/>
                            <w:ind w:right="-42"/>
                            <w:rPr>
                              <w:rFonts w:ascii="Gill Sans MT" w:hAnsi="Gill Sans MT" w:cs="Arial"/>
                              <w:sz w:val="14"/>
                            </w:rPr>
                          </w:pPr>
                          <w:r>
                            <w:rPr>
                              <w:rFonts w:ascii="Gill Sans MT" w:hAnsi="Gill Sans MT" w:cs="Arial"/>
                              <w:sz w:val="14"/>
                            </w:rPr>
                            <w:t>FAX: 91 550 6750</w:t>
                          </w:r>
                        </w:p>
                        <w:p w:rsidR="0054663A" w:rsidRDefault="0054663A" w:rsidP="003E50D8">
                          <w:pPr>
                            <w:pStyle w:val="Textonotapie"/>
                            <w:pBdr>
                              <w:left w:val="single" w:sz="4" w:space="0" w:color="auto"/>
                            </w:pBdr>
                            <w:tabs>
                              <w:tab w:val="left" w:pos="1915"/>
                              <w:tab w:val="left" w:pos="8080"/>
                            </w:tabs>
                            <w:spacing w:after="0" w:line="240" w:lineRule="auto"/>
                            <w:ind w:right="-42"/>
                            <w:rPr>
                              <w:rFonts w:ascii="Gill Sans MT" w:hAnsi="Gill Sans MT" w:cs="Arial"/>
                              <w:sz w:val="14"/>
                            </w:rPr>
                          </w:pPr>
                          <w:r>
                            <w:rPr>
                              <w:rFonts w:ascii="Gill Sans MT" w:hAnsi="Gill Sans MT" w:cs="Arial"/>
                              <w:sz w:val="14"/>
                            </w:rPr>
                            <w:t>www.erasmusplus.gob.es</w:t>
                          </w:r>
                          <w:r>
                            <w:rPr>
                              <w:rFonts w:ascii="Gill Sans MT" w:hAnsi="Gill Sans MT" w:cs="Arial"/>
                              <w:sz w:val="14"/>
                            </w:rPr>
                            <w:br/>
                            <w:t>www.sepie.es</w:t>
                          </w:r>
                        </w:p>
                        <w:p w:rsidR="0054663A" w:rsidRDefault="0054663A" w:rsidP="003E50D8">
                          <w:pPr>
                            <w:pStyle w:val="Textonotapie"/>
                            <w:pBdr>
                              <w:left w:val="single" w:sz="4" w:space="0" w:color="auto"/>
                            </w:pBdr>
                            <w:tabs>
                              <w:tab w:val="left" w:pos="1915"/>
                              <w:tab w:val="left" w:pos="8080"/>
                            </w:tabs>
                            <w:spacing w:after="0" w:line="240" w:lineRule="auto"/>
                            <w:ind w:right="-42"/>
                            <w:rPr>
                              <w:rFonts w:ascii="Gill Sans MT" w:hAnsi="Gill Sans MT" w:cs="Arial"/>
                              <w:sz w:val="14"/>
                            </w:rPr>
                          </w:pPr>
                          <w:r>
                            <w:rPr>
                              <w:rFonts w:ascii="Gill Sans MT" w:hAnsi="Gill Sans MT" w:cs="Arial"/>
                              <w:sz w:val="14"/>
                            </w:rPr>
                            <w:t>sepie@sepie.es</w:t>
                          </w:r>
                        </w:p>
                        <w:p w:rsidR="0054663A" w:rsidRDefault="0054663A" w:rsidP="003E50D8">
                          <w:pPr>
                            <w:pBdr>
                              <w:left w:val="single" w:sz="4" w:space="0" w:color="auto"/>
                            </w:pBd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Cuadro de texto 5" o:spid="_x0000_s1028" type="#_x0000_t202" style="position:absolute;margin-left:361.95pt;margin-top:-1.05pt;width:134.75pt;height:67.5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" stroked="f" strokeweight=".5pt">
              <v:textbox>
                <w:txbxContent>
                  <w:p w:rsidR="00526BCA" w:rsidRDefault="00526BCA" w:rsidP="003E50D8">
                    <w:pPr>
                      <w:pBdr>
                        <w:left w:val="single" w:sz="4" w:space="0" w:color="auto"/>
                      </w:pBdr>
                      <w:spacing w:after="0" w:line="240" w:lineRule="auto"/>
                      <w:rPr>
                        <w:rFonts w:ascii="Gill Sans MT" w:hAnsi="Gill Sans MT" w:cs="Arial"/>
                        <w:sz w:val="14"/>
                      </w:rPr>
                    </w:pPr>
                    <w:r>
                      <w:rPr>
                        <w:rFonts w:ascii="Gill Sans MT" w:hAnsi="Gill Sans MT" w:cs="Arial"/>
                        <w:sz w:val="14"/>
                      </w:rPr>
                      <w:t>C/ GENERAL ORAA, Nº 55</w:t>
                    </w:r>
                    <w:r>
                      <w:rPr>
                        <w:rFonts w:ascii="Gill Sans MT" w:hAnsi="Gill Sans MT" w:cs="Arial"/>
                        <w:sz w:val="14"/>
                      </w:rPr>
                      <w:br/>
                      <w:t>MADRID - 28006</w:t>
                    </w:r>
                  </w:p>
                  <w:p w:rsidR="00526BCA" w:rsidRDefault="00526BCA" w:rsidP="003E50D8">
                    <w:pPr>
                      <w:pStyle w:val="Textonotapie"/>
                      <w:pBdr>
                        <w:left w:val="single" w:sz="4" w:space="0" w:color="auto"/>
                      </w:pBdr>
                      <w:tabs>
                        <w:tab w:val="left" w:pos="1915"/>
                        <w:tab w:val="left" w:pos="8080"/>
                      </w:tabs>
                      <w:spacing w:after="0" w:line="240" w:lineRule="auto"/>
                      <w:ind w:right="-42"/>
                      <w:rPr>
                        <w:rFonts w:ascii="Gill Sans MT" w:hAnsi="Gill Sans MT" w:cs="Arial"/>
                        <w:sz w:val="14"/>
                      </w:rPr>
                    </w:pPr>
                    <w:r>
                      <w:rPr>
                        <w:rFonts w:ascii="Gill Sans MT" w:hAnsi="Gill Sans MT" w:cs="Arial"/>
                        <w:sz w:val="14"/>
                      </w:rPr>
                      <w:t>TEL: 91 550 6718</w:t>
                    </w:r>
                  </w:p>
                  <w:p w:rsidR="00526BCA" w:rsidRDefault="00526BCA" w:rsidP="003E50D8">
                    <w:pPr>
                      <w:pStyle w:val="Textonotapie"/>
                      <w:pBdr>
                        <w:left w:val="single" w:sz="4" w:space="0" w:color="auto"/>
                      </w:pBdr>
                      <w:tabs>
                        <w:tab w:val="left" w:pos="1915"/>
                        <w:tab w:val="left" w:pos="8080"/>
                      </w:tabs>
                      <w:spacing w:after="0" w:line="240" w:lineRule="auto"/>
                      <w:ind w:right="-42"/>
                      <w:rPr>
                        <w:rFonts w:ascii="Gill Sans MT" w:hAnsi="Gill Sans MT" w:cs="Arial"/>
                        <w:sz w:val="14"/>
                      </w:rPr>
                    </w:pPr>
                    <w:r>
                      <w:rPr>
                        <w:rFonts w:ascii="Gill Sans MT" w:hAnsi="Gill Sans MT" w:cs="Arial"/>
                        <w:sz w:val="14"/>
                      </w:rPr>
                      <w:t>FAX: 91 550 6750</w:t>
                    </w:r>
                  </w:p>
                  <w:p w:rsidR="00526BCA" w:rsidRDefault="00526BCA" w:rsidP="003E50D8">
                    <w:pPr>
                      <w:pStyle w:val="Textonotapie"/>
                      <w:pBdr>
                        <w:left w:val="single" w:sz="4" w:space="0" w:color="auto"/>
                      </w:pBdr>
                      <w:tabs>
                        <w:tab w:val="left" w:pos="1915"/>
                        <w:tab w:val="left" w:pos="8080"/>
                      </w:tabs>
                      <w:spacing w:after="0" w:line="240" w:lineRule="auto"/>
                      <w:ind w:right="-42"/>
                      <w:rPr>
                        <w:rFonts w:ascii="Gill Sans MT" w:hAnsi="Gill Sans MT" w:cs="Arial"/>
                        <w:sz w:val="14"/>
                      </w:rPr>
                    </w:pPr>
                    <w:r>
                      <w:rPr>
                        <w:rFonts w:ascii="Gill Sans MT" w:hAnsi="Gill Sans MT" w:cs="Arial"/>
                        <w:sz w:val="14"/>
                      </w:rPr>
                      <w:t>www.erasmusplus.gob.es</w:t>
                    </w:r>
                    <w:r>
                      <w:rPr>
                        <w:rFonts w:ascii="Gill Sans MT" w:hAnsi="Gill Sans MT" w:cs="Arial"/>
                        <w:sz w:val="14"/>
                      </w:rPr>
                      <w:br/>
                      <w:t>www.sepie.es</w:t>
                    </w:r>
                  </w:p>
                  <w:p w:rsidR="00526BCA" w:rsidRDefault="00526BCA" w:rsidP="003E50D8">
                    <w:pPr>
                      <w:pStyle w:val="Textonotapie"/>
                      <w:pBdr>
                        <w:left w:val="single" w:sz="4" w:space="0" w:color="auto"/>
                      </w:pBdr>
                      <w:tabs>
                        <w:tab w:val="left" w:pos="1915"/>
                        <w:tab w:val="left" w:pos="8080"/>
                      </w:tabs>
                      <w:spacing w:after="0" w:line="240" w:lineRule="auto"/>
                      <w:ind w:right="-42"/>
                      <w:rPr>
                        <w:rFonts w:ascii="Gill Sans MT" w:hAnsi="Gill Sans MT" w:cs="Arial"/>
                        <w:sz w:val="14"/>
                      </w:rPr>
                    </w:pPr>
                    <w:r>
                      <w:rPr>
                        <w:rFonts w:ascii="Gill Sans MT" w:hAnsi="Gill Sans MT" w:cs="Arial"/>
                        <w:sz w:val="14"/>
                      </w:rPr>
                      <w:t>sepie@sepie.es</w:t>
                    </w:r>
                  </w:p>
                  <w:p w:rsidR="00526BCA" w:rsidRDefault="00526BCA" w:rsidP="003E50D8">
                    <w:pPr>
                      <w:pBdr>
                        <w:left w:val="single" w:sz="4" w:space="0" w:color="auto"/>
                      </w:pBdr>
                    </w:pPr>
                  </w:p>
                </w:txbxContent>
              </v:textbox>
            </v:shape>
          </w:pict>
        </mc:Fallback>
      </mc:AlternateContent>
    </w:r>
  </w:p>
  <w:p w:rsidR="0054663A" w:rsidRDefault="00B83A7F" w:rsidP="00A27A0A">
    <w:pPr>
      <w:pStyle w:val="Piedepgina"/>
      <w:jc w:val="center"/>
    </w:pPr>
    <w:sdt>
      <w:sdtPr>
        <w:id w:val="-1669238322"/>
        <w:docPartObj>
          <w:docPartGallery w:val="Page Numbers (Top of Page)"/>
          <w:docPartUnique/>
        </w:docPartObj>
      </w:sdtPr>
      <w:sdtEndPr/>
      <w:sdtContent>
        <w:r w:rsidR="0054663A">
          <w:t xml:space="preserve">Página </w:t>
        </w:r>
        <w:r w:rsidR="0054663A">
          <w:rPr>
            <w:b/>
            <w:bCs/>
            <w:sz w:val="24"/>
            <w:szCs w:val="24"/>
          </w:rPr>
          <w:fldChar w:fldCharType="begin"/>
        </w:r>
        <w:r w:rsidR="0054663A">
          <w:rPr>
            <w:b/>
            <w:bCs/>
          </w:rPr>
          <w:instrText>PAGE</w:instrText>
        </w:r>
        <w:r w:rsidR="0054663A">
          <w:rPr>
            <w:b/>
            <w:bCs/>
            <w:sz w:val="24"/>
            <w:szCs w:val="24"/>
          </w:rPr>
          <w:fldChar w:fldCharType="separate"/>
        </w:r>
        <w:r w:rsidR="007900E9">
          <w:rPr>
            <w:b/>
            <w:bCs/>
            <w:noProof/>
          </w:rPr>
          <w:t>1</w:t>
        </w:r>
        <w:r w:rsidR="0054663A">
          <w:rPr>
            <w:b/>
            <w:bCs/>
            <w:sz w:val="24"/>
            <w:szCs w:val="24"/>
          </w:rPr>
          <w:fldChar w:fldCharType="end"/>
        </w:r>
        <w:r w:rsidR="0054663A">
          <w:t xml:space="preserve"> de </w:t>
        </w:r>
        <w:r w:rsidR="0054663A">
          <w:rPr>
            <w:b/>
            <w:bCs/>
            <w:sz w:val="24"/>
            <w:szCs w:val="24"/>
          </w:rPr>
          <w:fldChar w:fldCharType="begin"/>
        </w:r>
        <w:r w:rsidR="0054663A">
          <w:rPr>
            <w:b/>
            <w:bCs/>
          </w:rPr>
          <w:instrText>NUMPAGES</w:instrText>
        </w:r>
        <w:r w:rsidR="0054663A">
          <w:rPr>
            <w:b/>
            <w:bCs/>
            <w:sz w:val="24"/>
            <w:szCs w:val="24"/>
          </w:rPr>
          <w:fldChar w:fldCharType="separate"/>
        </w:r>
        <w:r w:rsidR="007900E9">
          <w:rPr>
            <w:b/>
            <w:bCs/>
            <w:noProof/>
          </w:rPr>
          <w:t>3</w:t>
        </w:r>
        <w:r w:rsidR="0054663A">
          <w:rPr>
            <w:b/>
            <w:bCs/>
            <w:sz w:val="24"/>
            <w:szCs w:val="24"/>
          </w:rPr>
          <w:fldChar w:fldCharType="end"/>
        </w:r>
      </w:sdtContent>
    </w:sdt>
  </w:p>
  <w:p w:rsidR="0054663A" w:rsidRDefault="0054663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F4CA0" w:rsidRDefault="00FF4CA0">
      <w:r>
        <w:separator/>
      </w:r>
    </w:p>
  </w:footnote>
  <w:footnote w:type="continuationSeparator" w:id="0">
    <w:p w:rsidR="00FF4CA0" w:rsidRDefault="00FF4CA0">
      <w:r>
        <w:continuationSeparator/>
      </w:r>
    </w:p>
  </w:footnote>
  <w:footnote w:id="1">
    <w:p w:rsidR="0054663A" w:rsidRPr="00C7791A" w:rsidRDefault="0054663A" w:rsidP="005859FF">
      <w:pPr>
        <w:pStyle w:val="Textonotapie"/>
        <w:spacing w:after="0" w:line="240" w:lineRule="auto"/>
        <w:jc w:val="both"/>
        <w:rPr>
          <w:sz w:val="16"/>
          <w:szCs w:val="16"/>
          <w:lang w:val="es-ES"/>
        </w:rPr>
      </w:pPr>
      <w:r w:rsidRPr="00C7791A">
        <w:rPr>
          <w:rStyle w:val="Refdenotaalpie"/>
          <w:sz w:val="16"/>
          <w:szCs w:val="16"/>
        </w:rPr>
        <w:footnoteRef/>
      </w:r>
      <w:r w:rsidRPr="00C7791A">
        <w:rPr>
          <w:sz w:val="16"/>
          <w:szCs w:val="16"/>
        </w:rPr>
        <w:t xml:space="preserve"> Sólo en el caso de que la persona participante, haya obtenido autorización de la Agencia Nacional para viajar con persona acompañante, en razón de necesidades especiales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4663A" w:rsidRDefault="0054663A">
    <w:pPr>
      <w:pStyle w:val="Encabezado"/>
    </w:pPr>
    <w:r>
      <w:rPr>
        <w:noProof/>
        <w:lang w:eastAsia="es-ES"/>
      </w:rPr>
      <w:drawing>
        <wp:anchor distT="0" distB="0" distL="114300" distR="114300" simplePos="0" relativeHeight="251677184" behindDoc="1" locked="0" layoutInCell="1" allowOverlap="1" wp14:anchorId="234012FC" wp14:editId="6C251986">
          <wp:simplePos x="0" y="0"/>
          <wp:positionH relativeFrom="column">
            <wp:posOffset>4910825</wp:posOffset>
          </wp:positionH>
          <wp:positionV relativeFrom="paragraph">
            <wp:posOffset>122555</wp:posOffset>
          </wp:positionV>
          <wp:extent cx="1016758" cy="523829"/>
          <wp:effectExtent l="0" t="0" r="0" b="0"/>
          <wp:wrapNone/>
          <wp:docPr id="4" name="Imagen 4" descr="V:\OAPEEN\6 COMUNICACION\0 INTERNO\DISEÑO\2015\Logos\Logotipos a utilizar\SEPIE\Word_SEPIE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V:\OAPEEN\6 COMUNICACION\0 INTERNO\DISEÑO\2015\Logos\Logotipos a utilizar\SEPIE\Word_SEPI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6758" cy="5238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54663A" w:rsidRDefault="0054663A" w:rsidP="00F053AB">
    <w:pPr>
      <w:tabs>
        <w:tab w:val="left" w:pos="1423"/>
      </w:tabs>
    </w:pPr>
    <w: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pPr w:rightFromText="142" w:vertAnchor="text" w:horzAnchor="page" w:tblpX="2212" w:tblpY="1"/>
      <w:tblOverlap w:val="never"/>
      <w:tblW w:w="0" w:type="auto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189"/>
    </w:tblGrid>
    <w:tr w:rsidR="0054663A" w:rsidRPr="00A24F45" w:rsidTr="00885E7E">
      <w:trPr>
        <w:trHeight w:val="359"/>
      </w:trPr>
      <w:tc>
        <w:tcPr>
          <w:tcW w:w="3189" w:type="dxa"/>
          <w:vAlign w:val="center"/>
        </w:tcPr>
        <w:p w:rsidR="0054663A" w:rsidRPr="00885E7E" w:rsidRDefault="0054663A" w:rsidP="002D5CDD">
          <w:pPr>
            <w:pStyle w:val="Textonotapie"/>
            <w:tabs>
              <w:tab w:val="left" w:pos="1021"/>
              <w:tab w:val="left" w:pos="8080"/>
            </w:tabs>
            <w:rPr>
              <w:rFonts w:ascii="Gill Sans MT" w:hAnsi="Gill Sans MT"/>
              <w:sz w:val="18"/>
              <w:szCs w:val="18"/>
            </w:rPr>
          </w:pPr>
        </w:p>
      </w:tc>
    </w:tr>
    <w:tr w:rsidR="0054663A" w:rsidRPr="00A24F45" w:rsidTr="00885E7E">
      <w:trPr>
        <w:trHeight w:val="547"/>
      </w:trPr>
      <w:tc>
        <w:tcPr>
          <w:tcW w:w="3189" w:type="dxa"/>
        </w:tcPr>
        <w:p w:rsidR="0054663A" w:rsidRPr="009C19A2" w:rsidRDefault="0054663A" w:rsidP="00724F6E">
          <w:pPr>
            <w:pStyle w:val="Textonotapie"/>
            <w:tabs>
              <w:tab w:val="left" w:pos="1021"/>
              <w:tab w:val="left" w:pos="8080"/>
            </w:tabs>
            <w:spacing w:after="0" w:line="240" w:lineRule="auto"/>
            <w:rPr>
              <w:rFonts w:ascii="Gill Sans MT" w:hAnsi="Gill Sans MT"/>
              <w:snapToGrid w:val="0"/>
              <w:color w:val="000000"/>
              <w:lang w:val="es-ES"/>
            </w:rPr>
          </w:pPr>
          <w:r w:rsidRPr="009C19A2">
            <w:rPr>
              <w:rFonts w:ascii="Gill Sans MT" w:hAnsi="Gill Sans MT"/>
              <w:snapToGrid w:val="0"/>
              <w:color w:val="000000"/>
              <w:lang w:val="es-ES"/>
            </w:rPr>
            <w:t xml:space="preserve">MINISTERIO </w:t>
          </w:r>
        </w:p>
        <w:p w:rsidR="00D026BF" w:rsidRPr="00D026BF" w:rsidRDefault="007900E9" w:rsidP="00724F6E">
          <w:pPr>
            <w:pStyle w:val="Textonotapie"/>
            <w:tabs>
              <w:tab w:val="left" w:pos="1021"/>
              <w:tab w:val="left" w:pos="8080"/>
            </w:tabs>
            <w:spacing w:after="0" w:line="240" w:lineRule="auto"/>
            <w:rPr>
              <w:rFonts w:ascii="Gill Sans MT" w:hAnsi="Gill Sans MT"/>
              <w:snapToGrid w:val="0"/>
              <w:color w:val="000000"/>
              <w:lang w:val="es-ES"/>
            </w:rPr>
          </w:pPr>
          <w:r>
            <w:rPr>
              <w:rFonts w:ascii="Gill Sans MT" w:hAnsi="Gill Sans MT"/>
              <w:snapToGrid w:val="0"/>
              <w:color w:val="000000"/>
              <w:lang w:val="es-ES"/>
            </w:rPr>
            <w:t xml:space="preserve">DE </w:t>
          </w:r>
          <w:r w:rsidR="00D026BF">
            <w:rPr>
              <w:rFonts w:ascii="Gill Sans MT" w:hAnsi="Gill Sans MT"/>
              <w:snapToGrid w:val="0"/>
              <w:color w:val="000000"/>
              <w:lang w:val="es-ES"/>
            </w:rPr>
            <w:t>UNIVERSIDADES</w:t>
          </w:r>
        </w:p>
      </w:tc>
    </w:tr>
    <w:tr w:rsidR="0054663A" w:rsidRPr="00A24F45" w:rsidTr="00885E7E">
      <w:trPr>
        <w:trHeight w:val="276"/>
      </w:trPr>
      <w:tc>
        <w:tcPr>
          <w:tcW w:w="3189" w:type="dxa"/>
        </w:tcPr>
        <w:p w:rsidR="0054663A" w:rsidRPr="00885E7E" w:rsidRDefault="0054663A" w:rsidP="002D5CDD">
          <w:pPr>
            <w:pStyle w:val="Textonotapie"/>
            <w:tabs>
              <w:tab w:val="left" w:pos="1021"/>
              <w:tab w:val="left" w:pos="8080"/>
            </w:tabs>
            <w:rPr>
              <w:rFonts w:ascii="Gill Sans MT" w:hAnsi="Gill Sans MT"/>
              <w:sz w:val="18"/>
              <w:szCs w:val="18"/>
            </w:rPr>
          </w:pPr>
        </w:p>
      </w:tc>
    </w:tr>
  </w:tbl>
  <w:p w:rsidR="0054663A" w:rsidRDefault="0054663A">
    <w:pPr>
      <w:pStyle w:val="Encabezado"/>
    </w:pPr>
    <w:r>
      <w:rPr>
        <w:noProof/>
        <w:lang w:eastAsia="es-ES"/>
      </w:rPr>
      <w:drawing>
        <wp:anchor distT="0" distB="0" distL="114300" distR="114300" simplePos="0" relativeHeight="251667968" behindDoc="1" locked="0" layoutInCell="1" allowOverlap="1" wp14:anchorId="3E4899E5" wp14:editId="0244BB77">
          <wp:simplePos x="0" y="0"/>
          <wp:positionH relativeFrom="column">
            <wp:posOffset>-603885</wp:posOffset>
          </wp:positionH>
          <wp:positionV relativeFrom="paragraph">
            <wp:posOffset>-27305</wp:posOffset>
          </wp:positionV>
          <wp:extent cx="838200" cy="870585"/>
          <wp:effectExtent l="0" t="0" r="0" b="5715"/>
          <wp:wrapNone/>
          <wp:docPr id="3" name="Imagen 3" descr="V:\OAPEEN\OAPEE\COMUNICACION\LOGOTIPOS\MINISTERIOS a partir de 2013\MINISTERIO EDUCACION CULTURA Y DEPORTE\solo escudo\esc_C_15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:\OAPEEN\OAPEE\COMUNICACION\LOGOTIPOS\MINISTERIOS a partir de 2013\MINISTERIO EDUCACION CULTURA Y DEPORTE\solo escudo\esc_C_15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870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s-ES"/>
      </w:rPr>
      <w:drawing>
        <wp:anchor distT="0" distB="0" distL="114300" distR="114300" simplePos="0" relativeHeight="251675136" behindDoc="1" locked="0" layoutInCell="1" allowOverlap="1" wp14:anchorId="21D86C78" wp14:editId="06C5FFD5">
          <wp:simplePos x="0" y="0"/>
          <wp:positionH relativeFrom="column">
            <wp:posOffset>4911194</wp:posOffset>
          </wp:positionH>
          <wp:positionV relativeFrom="paragraph">
            <wp:posOffset>259033</wp:posOffset>
          </wp:positionV>
          <wp:extent cx="1194179" cy="615235"/>
          <wp:effectExtent l="0" t="0" r="6350" b="0"/>
          <wp:wrapNone/>
          <wp:docPr id="2" name="Imagen 2" descr="V:\OAPEEN\6 COMUNICACION\0 INTERNO\DISEÑO\2015\Logos\Logotipos a utilizar\SEPIE\Word_SEPIE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V:\OAPEEN\6 COMUNICACION\0 INTERNO\DISEÑO\2015\Logos\Logotipos a utilizar\SEPIE\Word_SEPIE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4179" cy="6152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54663A" w:rsidRDefault="0054663A" w:rsidP="001D0772">
    <w:pPr>
      <w:pStyle w:val="Encabezado"/>
      <w:tabs>
        <w:tab w:val="clear" w:pos="4252"/>
      </w:tabs>
    </w:pPr>
    <w:r>
      <w:tab/>
    </w:r>
  </w:p>
  <w:p w:rsidR="0054663A" w:rsidRDefault="0054663A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EC252D"/>
    <w:multiLevelType w:val="hybridMultilevel"/>
    <w:tmpl w:val="B2BE95DA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BE922E3"/>
    <w:multiLevelType w:val="hybridMultilevel"/>
    <w:tmpl w:val="C0F03328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FDD320C"/>
    <w:multiLevelType w:val="hybridMultilevel"/>
    <w:tmpl w:val="82FEE3A8"/>
    <w:lvl w:ilvl="0" w:tplc="9686332A">
      <w:start w:val="1"/>
      <w:numFmt w:val="bullet"/>
      <w:lvlText w:val="­"/>
      <w:lvlJc w:val="left"/>
      <w:pPr>
        <w:ind w:left="720" w:hanging="360"/>
      </w:pPr>
      <w:rPr>
        <w:rFonts w:ascii="Calibri" w:hAnsi="Calibri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0C2794"/>
    <w:multiLevelType w:val="hybridMultilevel"/>
    <w:tmpl w:val="3DD6947C"/>
    <w:lvl w:ilvl="0" w:tplc="9686332A">
      <w:start w:val="1"/>
      <w:numFmt w:val="bullet"/>
      <w:lvlText w:val="­"/>
      <w:lvlJc w:val="left"/>
      <w:pPr>
        <w:ind w:left="720" w:hanging="360"/>
      </w:pPr>
      <w:rPr>
        <w:rFonts w:ascii="Calibri" w:hAnsi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B27D89"/>
    <w:multiLevelType w:val="hybridMultilevel"/>
    <w:tmpl w:val="A2EE251E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43735D3"/>
    <w:multiLevelType w:val="hybridMultilevel"/>
    <w:tmpl w:val="CCBA8808"/>
    <w:lvl w:ilvl="0" w:tplc="30F8174E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8007F4E"/>
    <w:multiLevelType w:val="hybridMultilevel"/>
    <w:tmpl w:val="36F01A94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8B74E1B"/>
    <w:multiLevelType w:val="hybridMultilevel"/>
    <w:tmpl w:val="E83869E8"/>
    <w:lvl w:ilvl="0" w:tplc="9686332A">
      <w:start w:val="1"/>
      <w:numFmt w:val="bullet"/>
      <w:lvlText w:val="­"/>
      <w:lvlJc w:val="left"/>
      <w:pPr>
        <w:ind w:left="720" w:hanging="360"/>
      </w:pPr>
      <w:rPr>
        <w:rFonts w:ascii="Calibri" w:hAnsi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CF21F8"/>
    <w:multiLevelType w:val="hybridMultilevel"/>
    <w:tmpl w:val="D7D6D382"/>
    <w:lvl w:ilvl="0" w:tplc="30FEC53A">
      <w:numFmt w:val="bullet"/>
      <w:lvlText w:val="-"/>
      <w:lvlJc w:val="left"/>
      <w:pPr>
        <w:ind w:left="360" w:hanging="360"/>
      </w:pPr>
      <w:rPr>
        <w:rFonts w:ascii="Calibri" w:eastAsia="MS Mincho" w:hAnsi="Calibri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3831CA8"/>
    <w:multiLevelType w:val="hybridMultilevel"/>
    <w:tmpl w:val="0AE69336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5C776D5"/>
    <w:multiLevelType w:val="hybridMultilevel"/>
    <w:tmpl w:val="CCBA8808"/>
    <w:lvl w:ilvl="0" w:tplc="30F8174E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6136CA2"/>
    <w:multiLevelType w:val="hybridMultilevel"/>
    <w:tmpl w:val="ECDC6E8E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72F7E60"/>
    <w:multiLevelType w:val="hybridMultilevel"/>
    <w:tmpl w:val="084E0B5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CC428C6"/>
    <w:multiLevelType w:val="hybridMultilevel"/>
    <w:tmpl w:val="BC7084B0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30F6771C"/>
    <w:multiLevelType w:val="hybridMultilevel"/>
    <w:tmpl w:val="570AAE42"/>
    <w:lvl w:ilvl="0" w:tplc="C5920F18">
      <w:start w:val="1"/>
      <w:numFmt w:val="bullet"/>
      <w:lvlText w:val="-"/>
      <w:lvlJc w:val="left"/>
      <w:pPr>
        <w:ind w:left="360" w:hanging="360"/>
      </w:pPr>
      <w:rPr>
        <w:rFonts w:ascii="Calibri" w:eastAsia="MS Mincho" w:hAnsi="Calibri" w:cs="Times New Roman" w:hint="default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35123262"/>
    <w:multiLevelType w:val="hybridMultilevel"/>
    <w:tmpl w:val="607E4B24"/>
    <w:lvl w:ilvl="0" w:tplc="0C0A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9686332A">
      <w:start w:val="1"/>
      <w:numFmt w:val="bullet"/>
      <w:lvlText w:val="­"/>
      <w:lvlJc w:val="left"/>
      <w:pPr>
        <w:ind w:left="1440" w:hanging="360"/>
      </w:pPr>
      <w:rPr>
        <w:rFonts w:ascii="Calibri" w:hAnsi="Calibri"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73810E5"/>
    <w:multiLevelType w:val="hybridMultilevel"/>
    <w:tmpl w:val="C75C9F5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9D60704"/>
    <w:multiLevelType w:val="hybridMultilevel"/>
    <w:tmpl w:val="0E648852"/>
    <w:lvl w:ilvl="0" w:tplc="9686332A">
      <w:start w:val="1"/>
      <w:numFmt w:val="bullet"/>
      <w:lvlText w:val="­"/>
      <w:lvlJc w:val="left"/>
      <w:pPr>
        <w:ind w:left="720" w:hanging="360"/>
      </w:pPr>
      <w:rPr>
        <w:rFonts w:ascii="Calibri" w:hAnsi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A551716"/>
    <w:multiLevelType w:val="hybridMultilevel"/>
    <w:tmpl w:val="08A60BC4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3B4C1C81"/>
    <w:multiLevelType w:val="hybridMultilevel"/>
    <w:tmpl w:val="2FDC7350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3CC771AB"/>
    <w:multiLevelType w:val="hybridMultilevel"/>
    <w:tmpl w:val="0F185F5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DBB72F3"/>
    <w:multiLevelType w:val="hybridMultilevel"/>
    <w:tmpl w:val="63309794"/>
    <w:lvl w:ilvl="0" w:tplc="AFC0C58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AFC0C58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3FE31D2D"/>
    <w:multiLevelType w:val="hybridMultilevel"/>
    <w:tmpl w:val="F3FCB242"/>
    <w:lvl w:ilvl="0" w:tplc="00D4059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1AD413F"/>
    <w:multiLevelType w:val="hybridMultilevel"/>
    <w:tmpl w:val="74E26590"/>
    <w:lvl w:ilvl="0" w:tplc="0C0A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>
    <w:nsid w:val="479E4080"/>
    <w:multiLevelType w:val="hybridMultilevel"/>
    <w:tmpl w:val="7CEE3F4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E3D3AA2"/>
    <w:multiLevelType w:val="hybridMultilevel"/>
    <w:tmpl w:val="0B924314"/>
    <w:lvl w:ilvl="0" w:tplc="0C0A000D">
      <w:start w:val="1"/>
      <w:numFmt w:val="bullet"/>
      <w:lvlText w:val=""/>
      <w:lvlJc w:val="left"/>
      <w:pPr>
        <w:ind w:left="948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8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0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2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4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6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8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08" w:hanging="360"/>
      </w:pPr>
      <w:rPr>
        <w:rFonts w:ascii="Wingdings" w:hAnsi="Wingdings" w:hint="default"/>
      </w:rPr>
    </w:lvl>
  </w:abstractNum>
  <w:abstractNum w:abstractNumId="26">
    <w:nsid w:val="4F0830A1"/>
    <w:multiLevelType w:val="hybridMultilevel"/>
    <w:tmpl w:val="C0701A88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2F94FC7"/>
    <w:multiLevelType w:val="hybridMultilevel"/>
    <w:tmpl w:val="AEA8FE6E"/>
    <w:lvl w:ilvl="0" w:tplc="9686332A">
      <w:start w:val="1"/>
      <w:numFmt w:val="bullet"/>
      <w:lvlText w:val="­"/>
      <w:lvlJc w:val="left"/>
      <w:pPr>
        <w:ind w:left="720" w:hanging="360"/>
      </w:pPr>
      <w:rPr>
        <w:rFonts w:ascii="Calibri" w:hAnsi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B744785"/>
    <w:multiLevelType w:val="hybridMultilevel"/>
    <w:tmpl w:val="19F8BA22"/>
    <w:lvl w:ilvl="0" w:tplc="9686332A">
      <w:start w:val="1"/>
      <w:numFmt w:val="bullet"/>
      <w:lvlText w:val="­"/>
      <w:lvlJc w:val="left"/>
      <w:pPr>
        <w:ind w:left="720" w:hanging="360"/>
      </w:pPr>
      <w:rPr>
        <w:rFonts w:ascii="Calibri" w:hAnsi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C167734"/>
    <w:multiLevelType w:val="hybridMultilevel"/>
    <w:tmpl w:val="45680516"/>
    <w:lvl w:ilvl="0" w:tplc="9686332A">
      <w:start w:val="1"/>
      <w:numFmt w:val="bullet"/>
      <w:lvlText w:val="­"/>
      <w:lvlJc w:val="left"/>
      <w:pPr>
        <w:ind w:left="360" w:hanging="360"/>
      </w:pPr>
      <w:rPr>
        <w:rFonts w:ascii="Calibri" w:hAnsi="Calibr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5CCB1F5A"/>
    <w:multiLevelType w:val="hybridMultilevel"/>
    <w:tmpl w:val="E96EA32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D7E6E72"/>
    <w:multiLevelType w:val="hybridMultilevel"/>
    <w:tmpl w:val="8E98EA96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6AE8275A"/>
    <w:multiLevelType w:val="hybridMultilevel"/>
    <w:tmpl w:val="B726C76C"/>
    <w:lvl w:ilvl="0" w:tplc="0C0A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>
    <w:nsid w:val="712A28C1"/>
    <w:multiLevelType w:val="hybridMultilevel"/>
    <w:tmpl w:val="E1283B04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1E36A01"/>
    <w:multiLevelType w:val="hybridMultilevel"/>
    <w:tmpl w:val="D3305B7E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73350E2E"/>
    <w:multiLevelType w:val="hybridMultilevel"/>
    <w:tmpl w:val="C0701A88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4B9206E"/>
    <w:multiLevelType w:val="hybridMultilevel"/>
    <w:tmpl w:val="996A20C6"/>
    <w:lvl w:ilvl="0" w:tplc="0C0A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>
    <w:nsid w:val="76881AF7"/>
    <w:multiLevelType w:val="hybridMultilevel"/>
    <w:tmpl w:val="4B84901C"/>
    <w:lvl w:ilvl="0" w:tplc="9686332A">
      <w:start w:val="1"/>
      <w:numFmt w:val="bullet"/>
      <w:lvlText w:val="­"/>
      <w:lvlJc w:val="left"/>
      <w:pPr>
        <w:ind w:left="720" w:hanging="360"/>
      </w:pPr>
      <w:rPr>
        <w:rFonts w:ascii="Calibri" w:hAnsi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C800DC9"/>
    <w:multiLevelType w:val="hybridMultilevel"/>
    <w:tmpl w:val="1C5412B8"/>
    <w:lvl w:ilvl="0" w:tplc="0C0A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0C0A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2"/>
  </w:num>
  <w:num w:numId="3">
    <w:abstractNumId w:val="21"/>
  </w:num>
  <w:num w:numId="4">
    <w:abstractNumId w:val="16"/>
  </w:num>
  <w:num w:numId="5">
    <w:abstractNumId w:val="24"/>
  </w:num>
  <w:num w:numId="6">
    <w:abstractNumId w:val="26"/>
  </w:num>
  <w:num w:numId="7">
    <w:abstractNumId w:val="28"/>
  </w:num>
  <w:num w:numId="8">
    <w:abstractNumId w:val="37"/>
  </w:num>
  <w:num w:numId="9">
    <w:abstractNumId w:val="15"/>
  </w:num>
  <w:num w:numId="10">
    <w:abstractNumId w:val="11"/>
  </w:num>
  <w:num w:numId="11">
    <w:abstractNumId w:val="35"/>
  </w:num>
  <w:num w:numId="12">
    <w:abstractNumId w:val="12"/>
  </w:num>
  <w:num w:numId="13">
    <w:abstractNumId w:val="20"/>
  </w:num>
  <w:num w:numId="14">
    <w:abstractNumId w:val="1"/>
  </w:num>
  <w:num w:numId="15">
    <w:abstractNumId w:val="33"/>
  </w:num>
  <w:num w:numId="16">
    <w:abstractNumId w:val="13"/>
  </w:num>
  <w:num w:numId="17">
    <w:abstractNumId w:val="34"/>
  </w:num>
  <w:num w:numId="18">
    <w:abstractNumId w:val="10"/>
  </w:num>
  <w:num w:numId="19">
    <w:abstractNumId w:val="5"/>
  </w:num>
  <w:num w:numId="20">
    <w:abstractNumId w:val="19"/>
  </w:num>
  <w:num w:numId="21">
    <w:abstractNumId w:val="27"/>
  </w:num>
  <w:num w:numId="22">
    <w:abstractNumId w:val="7"/>
  </w:num>
  <w:num w:numId="23">
    <w:abstractNumId w:val="4"/>
  </w:num>
  <w:num w:numId="24">
    <w:abstractNumId w:val="22"/>
  </w:num>
  <w:num w:numId="25">
    <w:abstractNumId w:val="3"/>
  </w:num>
  <w:num w:numId="26">
    <w:abstractNumId w:val="2"/>
  </w:num>
  <w:num w:numId="27">
    <w:abstractNumId w:val="14"/>
  </w:num>
  <w:num w:numId="28">
    <w:abstractNumId w:val="8"/>
  </w:num>
  <w:num w:numId="29">
    <w:abstractNumId w:val="29"/>
  </w:num>
  <w:num w:numId="30">
    <w:abstractNumId w:val="6"/>
  </w:num>
  <w:num w:numId="31">
    <w:abstractNumId w:val="36"/>
  </w:num>
  <w:num w:numId="32">
    <w:abstractNumId w:val="9"/>
  </w:num>
  <w:num w:numId="33">
    <w:abstractNumId w:val="31"/>
  </w:num>
  <w:num w:numId="34">
    <w:abstractNumId w:val="18"/>
  </w:num>
  <w:num w:numId="35">
    <w:abstractNumId w:val="17"/>
  </w:num>
  <w:num w:numId="36">
    <w:abstractNumId w:val="25"/>
  </w:num>
  <w:num w:numId="37">
    <w:abstractNumId w:val="38"/>
  </w:num>
  <w:num w:numId="38">
    <w:abstractNumId w:val="0"/>
  </w:num>
  <w:num w:numId="39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7KwMLIwMzQxNbNU0lEKTi0uzszPAykwrAUApyxM1SwAAAA="/>
  </w:docVars>
  <w:rsids>
    <w:rsidRoot w:val="007D3ABA"/>
    <w:rsid w:val="00000E76"/>
    <w:rsid w:val="00001E70"/>
    <w:rsid w:val="00002064"/>
    <w:rsid w:val="0000431F"/>
    <w:rsid w:val="000046DD"/>
    <w:rsid w:val="0000510F"/>
    <w:rsid w:val="00005D2A"/>
    <w:rsid w:val="000062D2"/>
    <w:rsid w:val="00006965"/>
    <w:rsid w:val="00007B76"/>
    <w:rsid w:val="00007BE5"/>
    <w:rsid w:val="0001083F"/>
    <w:rsid w:val="00011EDA"/>
    <w:rsid w:val="00012004"/>
    <w:rsid w:val="00014E1D"/>
    <w:rsid w:val="000160E8"/>
    <w:rsid w:val="000166C7"/>
    <w:rsid w:val="00016797"/>
    <w:rsid w:val="0001701B"/>
    <w:rsid w:val="00017F47"/>
    <w:rsid w:val="00020602"/>
    <w:rsid w:val="00021532"/>
    <w:rsid w:val="00021627"/>
    <w:rsid w:val="000218EE"/>
    <w:rsid w:val="000226BE"/>
    <w:rsid w:val="00022D99"/>
    <w:rsid w:val="00023AD8"/>
    <w:rsid w:val="00024A51"/>
    <w:rsid w:val="00024BBA"/>
    <w:rsid w:val="00025A11"/>
    <w:rsid w:val="000261CC"/>
    <w:rsid w:val="000275A8"/>
    <w:rsid w:val="0003001B"/>
    <w:rsid w:val="00030A7E"/>
    <w:rsid w:val="00031F44"/>
    <w:rsid w:val="000326DE"/>
    <w:rsid w:val="00032CB5"/>
    <w:rsid w:val="00032E1E"/>
    <w:rsid w:val="000338AF"/>
    <w:rsid w:val="000357BF"/>
    <w:rsid w:val="00036FD4"/>
    <w:rsid w:val="000404BD"/>
    <w:rsid w:val="00040965"/>
    <w:rsid w:val="00040B7C"/>
    <w:rsid w:val="000413E9"/>
    <w:rsid w:val="0004152D"/>
    <w:rsid w:val="00041E10"/>
    <w:rsid w:val="000426B7"/>
    <w:rsid w:val="000434FC"/>
    <w:rsid w:val="00043589"/>
    <w:rsid w:val="00044D22"/>
    <w:rsid w:val="00044D88"/>
    <w:rsid w:val="0004515F"/>
    <w:rsid w:val="000452F6"/>
    <w:rsid w:val="000457F0"/>
    <w:rsid w:val="000468AA"/>
    <w:rsid w:val="00046B0D"/>
    <w:rsid w:val="00046E55"/>
    <w:rsid w:val="00046F99"/>
    <w:rsid w:val="00047788"/>
    <w:rsid w:val="00047B0E"/>
    <w:rsid w:val="00047BED"/>
    <w:rsid w:val="00047D5C"/>
    <w:rsid w:val="000513B7"/>
    <w:rsid w:val="0005231A"/>
    <w:rsid w:val="00052773"/>
    <w:rsid w:val="00052B7F"/>
    <w:rsid w:val="00052F1D"/>
    <w:rsid w:val="000531E8"/>
    <w:rsid w:val="00053700"/>
    <w:rsid w:val="00054FB5"/>
    <w:rsid w:val="000557AE"/>
    <w:rsid w:val="00055AF1"/>
    <w:rsid w:val="00055BE4"/>
    <w:rsid w:val="00055E55"/>
    <w:rsid w:val="00056661"/>
    <w:rsid w:val="00056D09"/>
    <w:rsid w:val="00056ED2"/>
    <w:rsid w:val="00057458"/>
    <w:rsid w:val="0005772E"/>
    <w:rsid w:val="000577CE"/>
    <w:rsid w:val="000605B2"/>
    <w:rsid w:val="00060B31"/>
    <w:rsid w:val="000627B9"/>
    <w:rsid w:val="000655C9"/>
    <w:rsid w:val="0006619A"/>
    <w:rsid w:val="00066BC9"/>
    <w:rsid w:val="00067356"/>
    <w:rsid w:val="00067F22"/>
    <w:rsid w:val="00070B7F"/>
    <w:rsid w:val="00070F53"/>
    <w:rsid w:val="00071EA5"/>
    <w:rsid w:val="00071ED6"/>
    <w:rsid w:val="0007207F"/>
    <w:rsid w:val="00073CE6"/>
    <w:rsid w:val="000747F3"/>
    <w:rsid w:val="000760B9"/>
    <w:rsid w:val="0007678B"/>
    <w:rsid w:val="00077B96"/>
    <w:rsid w:val="00080387"/>
    <w:rsid w:val="00080FA8"/>
    <w:rsid w:val="00082392"/>
    <w:rsid w:val="000839EF"/>
    <w:rsid w:val="00083CB4"/>
    <w:rsid w:val="00085171"/>
    <w:rsid w:val="00086221"/>
    <w:rsid w:val="000867EE"/>
    <w:rsid w:val="000879B9"/>
    <w:rsid w:val="00087BFC"/>
    <w:rsid w:val="000902A2"/>
    <w:rsid w:val="00090D7C"/>
    <w:rsid w:val="00091356"/>
    <w:rsid w:val="00091C21"/>
    <w:rsid w:val="000924F6"/>
    <w:rsid w:val="0009357A"/>
    <w:rsid w:val="00093B44"/>
    <w:rsid w:val="00094AE5"/>
    <w:rsid w:val="00095EBA"/>
    <w:rsid w:val="000960B7"/>
    <w:rsid w:val="00096A2B"/>
    <w:rsid w:val="00096C3D"/>
    <w:rsid w:val="0009713D"/>
    <w:rsid w:val="00097BF3"/>
    <w:rsid w:val="000A0505"/>
    <w:rsid w:val="000A1BF7"/>
    <w:rsid w:val="000A1C28"/>
    <w:rsid w:val="000A2101"/>
    <w:rsid w:val="000A2C22"/>
    <w:rsid w:val="000A2FEB"/>
    <w:rsid w:val="000A3248"/>
    <w:rsid w:val="000A5577"/>
    <w:rsid w:val="000A63B5"/>
    <w:rsid w:val="000A6E7E"/>
    <w:rsid w:val="000A7061"/>
    <w:rsid w:val="000A7C32"/>
    <w:rsid w:val="000B0A3D"/>
    <w:rsid w:val="000B2F71"/>
    <w:rsid w:val="000B3DE0"/>
    <w:rsid w:val="000B3E59"/>
    <w:rsid w:val="000B4978"/>
    <w:rsid w:val="000B5F4F"/>
    <w:rsid w:val="000B5F86"/>
    <w:rsid w:val="000B61F3"/>
    <w:rsid w:val="000B621D"/>
    <w:rsid w:val="000B7953"/>
    <w:rsid w:val="000C06DB"/>
    <w:rsid w:val="000C0A02"/>
    <w:rsid w:val="000C0E7F"/>
    <w:rsid w:val="000C132D"/>
    <w:rsid w:val="000C1DEF"/>
    <w:rsid w:val="000C2F84"/>
    <w:rsid w:val="000C370A"/>
    <w:rsid w:val="000C383D"/>
    <w:rsid w:val="000C42E3"/>
    <w:rsid w:val="000C57D2"/>
    <w:rsid w:val="000C6317"/>
    <w:rsid w:val="000C72F5"/>
    <w:rsid w:val="000C7302"/>
    <w:rsid w:val="000C791E"/>
    <w:rsid w:val="000D0443"/>
    <w:rsid w:val="000D0D71"/>
    <w:rsid w:val="000D1AD0"/>
    <w:rsid w:val="000D1D89"/>
    <w:rsid w:val="000D274F"/>
    <w:rsid w:val="000D2CEB"/>
    <w:rsid w:val="000D4FF6"/>
    <w:rsid w:val="000D737E"/>
    <w:rsid w:val="000D7509"/>
    <w:rsid w:val="000D79CA"/>
    <w:rsid w:val="000E0650"/>
    <w:rsid w:val="000E131B"/>
    <w:rsid w:val="000E4121"/>
    <w:rsid w:val="000E4306"/>
    <w:rsid w:val="000E4D19"/>
    <w:rsid w:val="000E4E52"/>
    <w:rsid w:val="000E618C"/>
    <w:rsid w:val="000E6969"/>
    <w:rsid w:val="000E6B93"/>
    <w:rsid w:val="000E6E93"/>
    <w:rsid w:val="000E6F17"/>
    <w:rsid w:val="000E7048"/>
    <w:rsid w:val="000F01DF"/>
    <w:rsid w:val="000F2D60"/>
    <w:rsid w:val="000F2E31"/>
    <w:rsid w:val="000F30C9"/>
    <w:rsid w:val="000F42CB"/>
    <w:rsid w:val="000F4507"/>
    <w:rsid w:val="000F5BBD"/>
    <w:rsid w:val="000F6A7B"/>
    <w:rsid w:val="000F6F7B"/>
    <w:rsid w:val="000F743C"/>
    <w:rsid w:val="000F7A09"/>
    <w:rsid w:val="000F7A58"/>
    <w:rsid w:val="000F7E98"/>
    <w:rsid w:val="001004F2"/>
    <w:rsid w:val="001006C2"/>
    <w:rsid w:val="001008F2"/>
    <w:rsid w:val="00100930"/>
    <w:rsid w:val="001010EF"/>
    <w:rsid w:val="001013AA"/>
    <w:rsid w:val="00102FDF"/>
    <w:rsid w:val="00103442"/>
    <w:rsid w:val="00105A92"/>
    <w:rsid w:val="001106E1"/>
    <w:rsid w:val="00110B64"/>
    <w:rsid w:val="00112174"/>
    <w:rsid w:val="001129DE"/>
    <w:rsid w:val="00112AC1"/>
    <w:rsid w:val="0011406C"/>
    <w:rsid w:val="001157EC"/>
    <w:rsid w:val="00115BD5"/>
    <w:rsid w:val="0011614D"/>
    <w:rsid w:val="00116B22"/>
    <w:rsid w:val="00116CD0"/>
    <w:rsid w:val="00117BAB"/>
    <w:rsid w:val="00120F32"/>
    <w:rsid w:val="001247FA"/>
    <w:rsid w:val="00124D65"/>
    <w:rsid w:val="00126DFA"/>
    <w:rsid w:val="00127992"/>
    <w:rsid w:val="00127D23"/>
    <w:rsid w:val="00127DF5"/>
    <w:rsid w:val="00130EAF"/>
    <w:rsid w:val="00131C69"/>
    <w:rsid w:val="00132E94"/>
    <w:rsid w:val="0013310C"/>
    <w:rsid w:val="00133161"/>
    <w:rsid w:val="00133963"/>
    <w:rsid w:val="00133B16"/>
    <w:rsid w:val="001340AB"/>
    <w:rsid w:val="001341D5"/>
    <w:rsid w:val="0013481B"/>
    <w:rsid w:val="001379A3"/>
    <w:rsid w:val="0014021B"/>
    <w:rsid w:val="0014080C"/>
    <w:rsid w:val="001418CD"/>
    <w:rsid w:val="001424AF"/>
    <w:rsid w:val="00142BE9"/>
    <w:rsid w:val="00143293"/>
    <w:rsid w:val="00143B4E"/>
    <w:rsid w:val="001458D1"/>
    <w:rsid w:val="00145F3D"/>
    <w:rsid w:val="00146461"/>
    <w:rsid w:val="00146FE0"/>
    <w:rsid w:val="00147554"/>
    <w:rsid w:val="001475E9"/>
    <w:rsid w:val="00147606"/>
    <w:rsid w:val="00147CC0"/>
    <w:rsid w:val="00150414"/>
    <w:rsid w:val="0015091E"/>
    <w:rsid w:val="00150B41"/>
    <w:rsid w:val="00150CFF"/>
    <w:rsid w:val="001510AE"/>
    <w:rsid w:val="00151210"/>
    <w:rsid w:val="0015269B"/>
    <w:rsid w:val="0015377D"/>
    <w:rsid w:val="0015394A"/>
    <w:rsid w:val="00154D25"/>
    <w:rsid w:val="00155729"/>
    <w:rsid w:val="001559AD"/>
    <w:rsid w:val="00156755"/>
    <w:rsid w:val="00156DA7"/>
    <w:rsid w:val="00157479"/>
    <w:rsid w:val="001603F3"/>
    <w:rsid w:val="00161FAB"/>
    <w:rsid w:val="00162167"/>
    <w:rsid w:val="001627E2"/>
    <w:rsid w:val="00162C6A"/>
    <w:rsid w:val="001630F9"/>
    <w:rsid w:val="001651F3"/>
    <w:rsid w:val="00165E27"/>
    <w:rsid w:val="00166382"/>
    <w:rsid w:val="00167AE9"/>
    <w:rsid w:val="001702B3"/>
    <w:rsid w:val="001702C4"/>
    <w:rsid w:val="00170AAF"/>
    <w:rsid w:val="00170D40"/>
    <w:rsid w:val="00170DE7"/>
    <w:rsid w:val="00171105"/>
    <w:rsid w:val="001715E7"/>
    <w:rsid w:val="00171C71"/>
    <w:rsid w:val="0017230C"/>
    <w:rsid w:val="00172DC2"/>
    <w:rsid w:val="00172DCD"/>
    <w:rsid w:val="00174655"/>
    <w:rsid w:val="00174FDA"/>
    <w:rsid w:val="00175A54"/>
    <w:rsid w:val="00177158"/>
    <w:rsid w:val="00177AD7"/>
    <w:rsid w:val="00177E28"/>
    <w:rsid w:val="00177EBF"/>
    <w:rsid w:val="001802A4"/>
    <w:rsid w:val="0018041B"/>
    <w:rsid w:val="00180C1B"/>
    <w:rsid w:val="00181060"/>
    <w:rsid w:val="00181578"/>
    <w:rsid w:val="00181807"/>
    <w:rsid w:val="0018215F"/>
    <w:rsid w:val="00182A46"/>
    <w:rsid w:val="00182AB6"/>
    <w:rsid w:val="00182C6E"/>
    <w:rsid w:val="00183A2F"/>
    <w:rsid w:val="00183C83"/>
    <w:rsid w:val="00184887"/>
    <w:rsid w:val="00185A17"/>
    <w:rsid w:val="00185C14"/>
    <w:rsid w:val="00186419"/>
    <w:rsid w:val="001872F4"/>
    <w:rsid w:val="00187658"/>
    <w:rsid w:val="00187C48"/>
    <w:rsid w:val="001902CA"/>
    <w:rsid w:val="00191913"/>
    <w:rsid w:val="00192536"/>
    <w:rsid w:val="0019370F"/>
    <w:rsid w:val="001937A7"/>
    <w:rsid w:val="001938D2"/>
    <w:rsid w:val="00194355"/>
    <w:rsid w:val="00194727"/>
    <w:rsid w:val="00194A0B"/>
    <w:rsid w:val="001957BF"/>
    <w:rsid w:val="0019584E"/>
    <w:rsid w:val="00195BF8"/>
    <w:rsid w:val="00195CF0"/>
    <w:rsid w:val="001A1223"/>
    <w:rsid w:val="001A206D"/>
    <w:rsid w:val="001A2EEB"/>
    <w:rsid w:val="001A427B"/>
    <w:rsid w:val="001A4A7D"/>
    <w:rsid w:val="001A4E5C"/>
    <w:rsid w:val="001A53F3"/>
    <w:rsid w:val="001A559E"/>
    <w:rsid w:val="001A636F"/>
    <w:rsid w:val="001A695C"/>
    <w:rsid w:val="001A743B"/>
    <w:rsid w:val="001A7B4D"/>
    <w:rsid w:val="001A7BCF"/>
    <w:rsid w:val="001B0AEB"/>
    <w:rsid w:val="001B0E51"/>
    <w:rsid w:val="001B0F23"/>
    <w:rsid w:val="001B15AA"/>
    <w:rsid w:val="001B1992"/>
    <w:rsid w:val="001B2FB7"/>
    <w:rsid w:val="001B3093"/>
    <w:rsid w:val="001B350C"/>
    <w:rsid w:val="001B3DB4"/>
    <w:rsid w:val="001B4845"/>
    <w:rsid w:val="001B56EC"/>
    <w:rsid w:val="001B64F7"/>
    <w:rsid w:val="001B681A"/>
    <w:rsid w:val="001B6C0E"/>
    <w:rsid w:val="001B7449"/>
    <w:rsid w:val="001C136D"/>
    <w:rsid w:val="001C13CE"/>
    <w:rsid w:val="001C1637"/>
    <w:rsid w:val="001C1AE8"/>
    <w:rsid w:val="001C1E13"/>
    <w:rsid w:val="001C28CA"/>
    <w:rsid w:val="001C2E29"/>
    <w:rsid w:val="001C36F2"/>
    <w:rsid w:val="001C4322"/>
    <w:rsid w:val="001C480E"/>
    <w:rsid w:val="001C6616"/>
    <w:rsid w:val="001C6B4F"/>
    <w:rsid w:val="001C6F10"/>
    <w:rsid w:val="001C71E1"/>
    <w:rsid w:val="001C75FB"/>
    <w:rsid w:val="001C79B9"/>
    <w:rsid w:val="001D0772"/>
    <w:rsid w:val="001D0BC8"/>
    <w:rsid w:val="001D0BF3"/>
    <w:rsid w:val="001D19CB"/>
    <w:rsid w:val="001D1CFB"/>
    <w:rsid w:val="001D2463"/>
    <w:rsid w:val="001D4568"/>
    <w:rsid w:val="001D49D5"/>
    <w:rsid w:val="001D5210"/>
    <w:rsid w:val="001D5F3D"/>
    <w:rsid w:val="001D7E50"/>
    <w:rsid w:val="001E07DF"/>
    <w:rsid w:val="001E0923"/>
    <w:rsid w:val="001E211E"/>
    <w:rsid w:val="001E423C"/>
    <w:rsid w:val="001E5250"/>
    <w:rsid w:val="001E63AA"/>
    <w:rsid w:val="001E7CA4"/>
    <w:rsid w:val="001E7FEE"/>
    <w:rsid w:val="001F00BA"/>
    <w:rsid w:val="001F04F0"/>
    <w:rsid w:val="001F069E"/>
    <w:rsid w:val="001F0F4A"/>
    <w:rsid w:val="001F1873"/>
    <w:rsid w:val="001F1D63"/>
    <w:rsid w:val="001F249C"/>
    <w:rsid w:val="001F271D"/>
    <w:rsid w:val="001F3046"/>
    <w:rsid w:val="001F45BE"/>
    <w:rsid w:val="001F5C3F"/>
    <w:rsid w:val="001F62E3"/>
    <w:rsid w:val="001F6748"/>
    <w:rsid w:val="001F677B"/>
    <w:rsid w:val="00200115"/>
    <w:rsid w:val="00201A05"/>
    <w:rsid w:val="002020F6"/>
    <w:rsid w:val="00202C6C"/>
    <w:rsid w:val="002031C5"/>
    <w:rsid w:val="002034AF"/>
    <w:rsid w:val="002037CC"/>
    <w:rsid w:val="00203F13"/>
    <w:rsid w:val="00204302"/>
    <w:rsid w:val="002051EA"/>
    <w:rsid w:val="002059A0"/>
    <w:rsid w:val="00205BEA"/>
    <w:rsid w:val="00206C85"/>
    <w:rsid w:val="00206DE0"/>
    <w:rsid w:val="002073F5"/>
    <w:rsid w:val="00207D5E"/>
    <w:rsid w:val="0021028E"/>
    <w:rsid w:val="002103C8"/>
    <w:rsid w:val="002124FD"/>
    <w:rsid w:val="002138C1"/>
    <w:rsid w:val="00214281"/>
    <w:rsid w:val="002150F3"/>
    <w:rsid w:val="00215EDB"/>
    <w:rsid w:val="00215FE0"/>
    <w:rsid w:val="0021677C"/>
    <w:rsid w:val="00216E43"/>
    <w:rsid w:val="0021756F"/>
    <w:rsid w:val="00220AA3"/>
    <w:rsid w:val="002216F4"/>
    <w:rsid w:val="00221836"/>
    <w:rsid w:val="0022199E"/>
    <w:rsid w:val="00222197"/>
    <w:rsid w:val="002221E1"/>
    <w:rsid w:val="002231EB"/>
    <w:rsid w:val="002232C1"/>
    <w:rsid w:val="002237EC"/>
    <w:rsid w:val="00223F66"/>
    <w:rsid w:val="0022420E"/>
    <w:rsid w:val="002246C8"/>
    <w:rsid w:val="00225156"/>
    <w:rsid w:val="00225565"/>
    <w:rsid w:val="0022566B"/>
    <w:rsid w:val="00226AC4"/>
    <w:rsid w:val="002275F4"/>
    <w:rsid w:val="00230194"/>
    <w:rsid w:val="00230CFB"/>
    <w:rsid w:val="00230F02"/>
    <w:rsid w:val="002311AD"/>
    <w:rsid w:val="002323DF"/>
    <w:rsid w:val="002349BD"/>
    <w:rsid w:val="00235F50"/>
    <w:rsid w:val="00236157"/>
    <w:rsid w:val="002367F1"/>
    <w:rsid w:val="002368F7"/>
    <w:rsid w:val="00236CDD"/>
    <w:rsid w:val="00237537"/>
    <w:rsid w:val="00237572"/>
    <w:rsid w:val="002375AF"/>
    <w:rsid w:val="00237AF3"/>
    <w:rsid w:val="00240078"/>
    <w:rsid w:val="002416BB"/>
    <w:rsid w:val="0024182F"/>
    <w:rsid w:val="002423CE"/>
    <w:rsid w:val="00243525"/>
    <w:rsid w:val="002440B3"/>
    <w:rsid w:val="00245493"/>
    <w:rsid w:val="002455AA"/>
    <w:rsid w:val="00245BEC"/>
    <w:rsid w:val="0024625F"/>
    <w:rsid w:val="00246625"/>
    <w:rsid w:val="00246A70"/>
    <w:rsid w:val="002470E6"/>
    <w:rsid w:val="00247BFA"/>
    <w:rsid w:val="002515A7"/>
    <w:rsid w:val="0025225A"/>
    <w:rsid w:val="00252D0E"/>
    <w:rsid w:val="002536DE"/>
    <w:rsid w:val="00253E4D"/>
    <w:rsid w:val="00254FED"/>
    <w:rsid w:val="0025597E"/>
    <w:rsid w:val="00255F54"/>
    <w:rsid w:val="00255FB0"/>
    <w:rsid w:val="0025630D"/>
    <w:rsid w:val="00256724"/>
    <w:rsid w:val="00256EFB"/>
    <w:rsid w:val="00257118"/>
    <w:rsid w:val="002607DB"/>
    <w:rsid w:val="00260F93"/>
    <w:rsid w:val="002615AB"/>
    <w:rsid w:val="00261B06"/>
    <w:rsid w:val="00261F1E"/>
    <w:rsid w:val="002624CC"/>
    <w:rsid w:val="002628CF"/>
    <w:rsid w:val="002631DD"/>
    <w:rsid w:val="00263DBC"/>
    <w:rsid w:val="00264A85"/>
    <w:rsid w:val="00266401"/>
    <w:rsid w:val="00266CBF"/>
    <w:rsid w:val="0027110F"/>
    <w:rsid w:val="00271A5A"/>
    <w:rsid w:val="00272E3E"/>
    <w:rsid w:val="00273249"/>
    <w:rsid w:val="00273429"/>
    <w:rsid w:val="00273E6F"/>
    <w:rsid w:val="002744EC"/>
    <w:rsid w:val="002746B8"/>
    <w:rsid w:val="002749F0"/>
    <w:rsid w:val="00274B4B"/>
    <w:rsid w:val="00275704"/>
    <w:rsid w:val="00275F33"/>
    <w:rsid w:val="0027614B"/>
    <w:rsid w:val="0027739D"/>
    <w:rsid w:val="00277708"/>
    <w:rsid w:val="002777D5"/>
    <w:rsid w:val="00280DE7"/>
    <w:rsid w:val="002824AC"/>
    <w:rsid w:val="00282AC2"/>
    <w:rsid w:val="00283E39"/>
    <w:rsid w:val="0028603C"/>
    <w:rsid w:val="00286F3B"/>
    <w:rsid w:val="002874A5"/>
    <w:rsid w:val="00287DA1"/>
    <w:rsid w:val="00287DB1"/>
    <w:rsid w:val="00290D54"/>
    <w:rsid w:val="00291DB3"/>
    <w:rsid w:val="00291F86"/>
    <w:rsid w:val="00292312"/>
    <w:rsid w:val="00292751"/>
    <w:rsid w:val="00294E79"/>
    <w:rsid w:val="00296DAD"/>
    <w:rsid w:val="002971B2"/>
    <w:rsid w:val="002A023C"/>
    <w:rsid w:val="002A17C2"/>
    <w:rsid w:val="002A22A6"/>
    <w:rsid w:val="002A23AC"/>
    <w:rsid w:val="002A394F"/>
    <w:rsid w:val="002A5ADC"/>
    <w:rsid w:val="002A5CD0"/>
    <w:rsid w:val="002A62C0"/>
    <w:rsid w:val="002A64C5"/>
    <w:rsid w:val="002A66A4"/>
    <w:rsid w:val="002A70E1"/>
    <w:rsid w:val="002A7627"/>
    <w:rsid w:val="002A78DA"/>
    <w:rsid w:val="002A7FC3"/>
    <w:rsid w:val="002B075C"/>
    <w:rsid w:val="002B08F6"/>
    <w:rsid w:val="002B0AA0"/>
    <w:rsid w:val="002B1E2B"/>
    <w:rsid w:val="002B2401"/>
    <w:rsid w:val="002B26A6"/>
    <w:rsid w:val="002B2F6E"/>
    <w:rsid w:val="002B515F"/>
    <w:rsid w:val="002B6292"/>
    <w:rsid w:val="002B6E69"/>
    <w:rsid w:val="002C0143"/>
    <w:rsid w:val="002C02A0"/>
    <w:rsid w:val="002C0F3B"/>
    <w:rsid w:val="002C3037"/>
    <w:rsid w:val="002C3068"/>
    <w:rsid w:val="002C3962"/>
    <w:rsid w:val="002C3B8E"/>
    <w:rsid w:val="002C3FAB"/>
    <w:rsid w:val="002C4029"/>
    <w:rsid w:val="002C5876"/>
    <w:rsid w:val="002C7A98"/>
    <w:rsid w:val="002C7DE7"/>
    <w:rsid w:val="002D0BE9"/>
    <w:rsid w:val="002D16A7"/>
    <w:rsid w:val="002D2223"/>
    <w:rsid w:val="002D28C1"/>
    <w:rsid w:val="002D321F"/>
    <w:rsid w:val="002D35C0"/>
    <w:rsid w:val="002D3B9F"/>
    <w:rsid w:val="002D4979"/>
    <w:rsid w:val="002D560C"/>
    <w:rsid w:val="002D576C"/>
    <w:rsid w:val="002D589C"/>
    <w:rsid w:val="002D5AC0"/>
    <w:rsid w:val="002D5CAA"/>
    <w:rsid w:val="002D5CDD"/>
    <w:rsid w:val="002D5F8A"/>
    <w:rsid w:val="002D5FB9"/>
    <w:rsid w:val="002D70B9"/>
    <w:rsid w:val="002D7626"/>
    <w:rsid w:val="002D76DD"/>
    <w:rsid w:val="002D7BC6"/>
    <w:rsid w:val="002E00DD"/>
    <w:rsid w:val="002E0DC1"/>
    <w:rsid w:val="002E1398"/>
    <w:rsid w:val="002E2268"/>
    <w:rsid w:val="002E242C"/>
    <w:rsid w:val="002E3123"/>
    <w:rsid w:val="002E31BD"/>
    <w:rsid w:val="002E5613"/>
    <w:rsid w:val="002E63F0"/>
    <w:rsid w:val="002E6455"/>
    <w:rsid w:val="002E6B3F"/>
    <w:rsid w:val="002E6CF0"/>
    <w:rsid w:val="002E72A4"/>
    <w:rsid w:val="002F04D1"/>
    <w:rsid w:val="002F141D"/>
    <w:rsid w:val="002F146E"/>
    <w:rsid w:val="002F2114"/>
    <w:rsid w:val="002F37E3"/>
    <w:rsid w:val="002F4546"/>
    <w:rsid w:val="002F543C"/>
    <w:rsid w:val="002F5E21"/>
    <w:rsid w:val="002F6A5C"/>
    <w:rsid w:val="002F6F38"/>
    <w:rsid w:val="002F7CB4"/>
    <w:rsid w:val="00300787"/>
    <w:rsid w:val="00300A0F"/>
    <w:rsid w:val="00300D45"/>
    <w:rsid w:val="00301A8C"/>
    <w:rsid w:val="003022C3"/>
    <w:rsid w:val="00302B12"/>
    <w:rsid w:val="003037B6"/>
    <w:rsid w:val="00304095"/>
    <w:rsid w:val="00304619"/>
    <w:rsid w:val="00304B28"/>
    <w:rsid w:val="0030540B"/>
    <w:rsid w:val="00305F57"/>
    <w:rsid w:val="00306C61"/>
    <w:rsid w:val="00307029"/>
    <w:rsid w:val="003074B5"/>
    <w:rsid w:val="0030791D"/>
    <w:rsid w:val="003106F5"/>
    <w:rsid w:val="00310E2E"/>
    <w:rsid w:val="00310F9B"/>
    <w:rsid w:val="00311305"/>
    <w:rsid w:val="00312354"/>
    <w:rsid w:val="0031249A"/>
    <w:rsid w:val="00312A23"/>
    <w:rsid w:val="00313412"/>
    <w:rsid w:val="00314762"/>
    <w:rsid w:val="003156E3"/>
    <w:rsid w:val="0031635B"/>
    <w:rsid w:val="003163CB"/>
    <w:rsid w:val="00320045"/>
    <w:rsid w:val="00321242"/>
    <w:rsid w:val="003212D5"/>
    <w:rsid w:val="00321C2F"/>
    <w:rsid w:val="00322664"/>
    <w:rsid w:val="00323240"/>
    <w:rsid w:val="00323723"/>
    <w:rsid w:val="00323CCF"/>
    <w:rsid w:val="00323D2A"/>
    <w:rsid w:val="00324670"/>
    <w:rsid w:val="00324C4B"/>
    <w:rsid w:val="0032578A"/>
    <w:rsid w:val="003258FD"/>
    <w:rsid w:val="003259F4"/>
    <w:rsid w:val="00325AB9"/>
    <w:rsid w:val="00325BFC"/>
    <w:rsid w:val="00326159"/>
    <w:rsid w:val="003277B1"/>
    <w:rsid w:val="00330A56"/>
    <w:rsid w:val="00330DC9"/>
    <w:rsid w:val="0033101F"/>
    <w:rsid w:val="00331AB7"/>
    <w:rsid w:val="0033258E"/>
    <w:rsid w:val="00332DC7"/>
    <w:rsid w:val="003330CC"/>
    <w:rsid w:val="00333C02"/>
    <w:rsid w:val="00334052"/>
    <w:rsid w:val="00334469"/>
    <w:rsid w:val="00334FE0"/>
    <w:rsid w:val="0033653D"/>
    <w:rsid w:val="00336CF1"/>
    <w:rsid w:val="00340278"/>
    <w:rsid w:val="00340DD0"/>
    <w:rsid w:val="0034185D"/>
    <w:rsid w:val="00341FBD"/>
    <w:rsid w:val="00343AB3"/>
    <w:rsid w:val="00344CD9"/>
    <w:rsid w:val="0034509C"/>
    <w:rsid w:val="00345960"/>
    <w:rsid w:val="0034632D"/>
    <w:rsid w:val="00346A8B"/>
    <w:rsid w:val="00346D5B"/>
    <w:rsid w:val="00350681"/>
    <w:rsid w:val="00350AE3"/>
    <w:rsid w:val="00350B22"/>
    <w:rsid w:val="00350D60"/>
    <w:rsid w:val="00352EB3"/>
    <w:rsid w:val="003531A3"/>
    <w:rsid w:val="00353407"/>
    <w:rsid w:val="00353618"/>
    <w:rsid w:val="00353BF3"/>
    <w:rsid w:val="003556E4"/>
    <w:rsid w:val="0035613B"/>
    <w:rsid w:val="00356196"/>
    <w:rsid w:val="00356241"/>
    <w:rsid w:val="00356A1C"/>
    <w:rsid w:val="00356BA4"/>
    <w:rsid w:val="003578A4"/>
    <w:rsid w:val="00360149"/>
    <w:rsid w:val="00360495"/>
    <w:rsid w:val="00361AA0"/>
    <w:rsid w:val="003620F8"/>
    <w:rsid w:val="0036212D"/>
    <w:rsid w:val="00363618"/>
    <w:rsid w:val="003639A3"/>
    <w:rsid w:val="00364DFA"/>
    <w:rsid w:val="00365443"/>
    <w:rsid w:val="00365F3B"/>
    <w:rsid w:val="003661DF"/>
    <w:rsid w:val="0036620B"/>
    <w:rsid w:val="00366A0E"/>
    <w:rsid w:val="003671FC"/>
    <w:rsid w:val="003672DE"/>
    <w:rsid w:val="003707F3"/>
    <w:rsid w:val="0037096A"/>
    <w:rsid w:val="00371FBA"/>
    <w:rsid w:val="00372079"/>
    <w:rsid w:val="0037207C"/>
    <w:rsid w:val="00372F87"/>
    <w:rsid w:val="003739FC"/>
    <w:rsid w:val="00373A4B"/>
    <w:rsid w:val="003740D7"/>
    <w:rsid w:val="003749AD"/>
    <w:rsid w:val="00375171"/>
    <w:rsid w:val="00375791"/>
    <w:rsid w:val="0037629B"/>
    <w:rsid w:val="00376323"/>
    <w:rsid w:val="0037747A"/>
    <w:rsid w:val="003774B2"/>
    <w:rsid w:val="0037754C"/>
    <w:rsid w:val="00377A83"/>
    <w:rsid w:val="00380119"/>
    <w:rsid w:val="003801A1"/>
    <w:rsid w:val="0038033C"/>
    <w:rsid w:val="0038068A"/>
    <w:rsid w:val="00380A4D"/>
    <w:rsid w:val="00381888"/>
    <w:rsid w:val="0038270F"/>
    <w:rsid w:val="00382D1D"/>
    <w:rsid w:val="00382E1F"/>
    <w:rsid w:val="00383FBC"/>
    <w:rsid w:val="003845E2"/>
    <w:rsid w:val="003847EB"/>
    <w:rsid w:val="00384856"/>
    <w:rsid w:val="00384C83"/>
    <w:rsid w:val="003856A5"/>
    <w:rsid w:val="00385D12"/>
    <w:rsid w:val="003860AE"/>
    <w:rsid w:val="0038726F"/>
    <w:rsid w:val="003877AA"/>
    <w:rsid w:val="003879E5"/>
    <w:rsid w:val="00390014"/>
    <w:rsid w:val="00390A44"/>
    <w:rsid w:val="00390BA6"/>
    <w:rsid w:val="0039122A"/>
    <w:rsid w:val="0039128C"/>
    <w:rsid w:val="003912B7"/>
    <w:rsid w:val="00391788"/>
    <w:rsid w:val="0039260F"/>
    <w:rsid w:val="00393245"/>
    <w:rsid w:val="003937B1"/>
    <w:rsid w:val="003939EB"/>
    <w:rsid w:val="003946CE"/>
    <w:rsid w:val="00394AB8"/>
    <w:rsid w:val="0039576D"/>
    <w:rsid w:val="00395F15"/>
    <w:rsid w:val="00396779"/>
    <w:rsid w:val="00397F4C"/>
    <w:rsid w:val="00397FCC"/>
    <w:rsid w:val="003A0181"/>
    <w:rsid w:val="003A13C5"/>
    <w:rsid w:val="003A20DC"/>
    <w:rsid w:val="003A21A9"/>
    <w:rsid w:val="003A23D7"/>
    <w:rsid w:val="003A2B57"/>
    <w:rsid w:val="003A36A8"/>
    <w:rsid w:val="003A3A62"/>
    <w:rsid w:val="003A3B35"/>
    <w:rsid w:val="003A53DC"/>
    <w:rsid w:val="003A6235"/>
    <w:rsid w:val="003A67CF"/>
    <w:rsid w:val="003A7B08"/>
    <w:rsid w:val="003A7D16"/>
    <w:rsid w:val="003A7FDF"/>
    <w:rsid w:val="003B01B8"/>
    <w:rsid w:val="003B0AC2"/>
    <w:rsid w:val="003B1320"/>
    <w:rsid w:val="003B1A1F"/>
    <w:rsid w:val="003B2070"/>
    <w:rsid w:val="003B2541"/>
    <w:rsid w:val="003B299E"/>
    <w:rsid w:val="003B2B73"/>
    <w:rsid w:val="003B2E65"/>
    <w:rsid w:val="003B3054"/>
    <w:rsid w:val="003B3B56"/>
    <w:rsid w:val="003B4B07"/>
    <w:rsid w:val="003B4B76"/>
    <w:rsid w:val="003B60C2"/>
    <w:rsid w:val="003B6521"/>
    <w:rsid w:val="003B667C"/>
    <w:rsid w:val="003B66CC"/>
    <w:rsid w:val="003B6785"/>
    <w:rsid w:val="003B6D70"/>
    <w:rsid w:val="003B6F1E"/>
    <w:rsid w:val="003B70B2"/>
    <w:rsid w:val="003B71A8"/>
    <w:rsid w:val="003B73F4"/>
    <w:rsid w:val="003B7499"/>
    <w:rsid w:val="003B7729"/>
    <w:rsid w:val="003B7872"/>
    <w:rsid w:val="003B7B85"/>
    <w:rsid w:val="003C09A1"/>
    <w:rsid w:val="003C1CC2"/>
    <w:rsid w:val="003C2CFC"/>
    <w:rsid w:val="003C2DFC"/>
    <w:rsid w:val="003C30BD"/>
    <w:rsid w:val="003C321E"/>
    <w:rsid w:val="003C35EA"/>
    <w:rsid w:val="003C3662"/>
    <w:rsid w:val="003C3729"/>
    <w:rsid w:val="003C4715"/>
    <w:rsid w:val="003C4B66"/>
    <w:rsid w:val="003C4C3C"/>
    <w:rsid w:val="003C4CA6"/>
    <w:rsid w:val="003C525D"/>
    <w:rsid w:val="003C59AA"/>
    <w:rsid w:val="003C5E80"/>
    <w:rsid w:val="003C7010"/>
    <w:rsid w:val="003C7A80"/>
    <w:rsid w:val="003D07E0"/>
    <w:rsid w:val="003D0800"/>
    <w:rsid w:val="003D1318"/>
    <w:rsid w:val="003D1E58"/>
    <w:rsid w:val="003D3C19"/>
    <w:rsid w:val="003D5662"/>
    <w:rsid w:val="003D672F"/>
    <w:rsid w:val="003D738A"/>
    <w:rsid w:val="003D738E"/>
    <w:rsid w:val="003D7659"/>
    <w:rsid w:val="003E04E7"/>
    <w:rsid w:val="003E0ADF"/>
    <w:rsid w:val="003E1D8B"/>
    <w:rsid w:val="003E2914"/>
    <w:rsid w:val="003E2F68"/>
    <w:rsid w:val="003E3886"/>
    <w:rsid w:val="003E3D97"/>
    <w:rsid w:val="003E50D8"/>
    <w:rsid w:val="003E549F"/>
    <w:rsid w:val="003E568C"/>
    <w:rsid w:val="003E573E"/>
    <w:rsid w:val="003E5E90"/>
    <w:rsid w:val="003E65F1"/>
    <w:rsid w:val="003E68E7"/>
    <w:rsid w:val="003E6A5B"/>
    <w:rsid w:val="003E7492"/>
    <w:rsid w:val="003E7495"/>
    <w:rsid w:val="003F077B"/>
    <w:rsid w:val="003F1855"/>
    <w:rsid w:val="003F1BE1"/>
    <w:rsid w:val="003F23CF"/>
    <w:rsid w:val="003F24D8"/>
    <w:rsid w:val="003F25C0"/>
    <w:rsid w:val="003F2AE4"/>
    <w:rsid w:val="003F314C"/>
    <w:rsid w:val="003F3DCE"/>
    <w:rsid w:val="003F3ED2"/>
    <w:rsid w:val="003F456C"/>
    <w:rsid w:val="003F4B2F"/>
    <w:rsid w:val="003F4C9D"/>
    <w:rsid w:val="003F6042"/>
    <w:rsid w:val="003F680C"/>
    <w:rsid w:val="003F6866"/>
    <w:rsid w:val="003F6A2C"/>
    <w:rsid w:val="003F7A88"/>
    <w:rsid w:val="00400F69"/>
    <w:rsid w:val="00400FD9"/>
    <w:rsid w:val="00402478"/>
    <w:rsid w:val="004028F6"/>
    <w:rsid w:val="00403168"/>
    <w:rsid w:val="004033C9"/>
    <w:rsid w:val="00403448"/>
    <w:rsid w:val="00404ACF"/>
    <w:rsid w:val="00405007"/>
    <w:rsid w:val="00405731"/>
    <w:rsid w:val="00405E12"/>
    <w:rsid w:val="00406E66"/>
    <w:rsid w:val="00407F8B"/>
    <w:rsid w:val="0041063E"/>
    <w:rsid w:val="004107EC"/>
    <w:rsid w:val="0041121D"/>
    <w:rsid w:val="00411876"/>
    <w:rsid w:val="00411936"/>
    <w:rsid w:val="00412B91"/>
    <w:rsid w:val="00412CDE"/>
    <w:rsid w:val="00412D5B"/>
    <w:rsid w:val="00412DB3"/>
    <w:rsid w:val="0041304B"/>
    <w:rsid w:val="00413536"/>
    <w:rsid w:val="00413782"/>
    <w:rsid w:val="0041421E"/>
    <w:rsid w:val="004146AE"/>
    <w:rsid w:val="00414736"/>
    <w:rsid w:val="004148D7"/>
    <w:rsid w:val="00414CB6"/>
    <w:rsid w:val="0041526C"/>
    <w:rsid w:val="004155EB"/>
    <w:rsid w:val="00416FF7"/>
    <w:rsid w:val="00420783"/>
    <w:rsid w:val="00420A4B"/>
    <w:rsid w:val="00421CF9"/>
    <w:rsid w:val="00422397"/>
    <w:rsid w:val="004230DE"/>
    <w:rsid w:val="004238C0"/>
    <w:rsid w:val="00424111"/>
    <w:rsid w:val="004241CF"/>
    <w:rsid w:val="00424609"/>
    <w:rsid w:val="004249DF"/>
    <w:rsid w:val="00424B96"/>
    <w:rsid w:val="004252A1"/>
    <w:rsid w:val="00425556"/>
    <w:rsid w:val="00426485"/>
    <w:rsid w:val="00426D1E"/>
    <w:rsid w:val="0042733A"/>
    <w:rsid w:val="00427A2C"/>
    <w:rsid w:val="004307D2"/>
    <w:rsid w:val="004315EC"/>
    <w:rsid w:val="00433BA0"/>
    <w:rsid w:val="00434A21"/>
    <w:rsid w:val="004358AF"/>
    <w:rsid w:val="00436083"/>
    <w:rsid w:val="00437384"/>
    <w:rsid w:val="004374B7"/>
    <w:rsid w:val="00440E12"/>
    <w:rsid w:val="00440F3A"/>
    <w:rsid w:val="00441A1A"/>
    <w:rsid w:val="004425EA"/>
    <w:rsid w:val="00442B86"/>
    <w:rsid w:val="00444865"/>
    <w:rsid w:val="00444D11"/>
    <w:rsid w:val="004450AA"/>
    <w:rsid w:val="004458D7"/>
    <w:rsid w:val="004459E4"/>
    <w:rsid w:val="004459FB"/>
    <w:rsid w:val="00446747"/>
    <w:rsid w:val="0044769F"/>
    <w:rsid w:val="0045129A"/>
    <w:rsid w:val="00451525"/>
    <w:rsid w:val="0045186C"/>
    <w:rsid w:val="00452BB8"/>
    <w:rsid w:val="00452E47"/>
    <w:rsid w:val="004534FF"/>
    <w:rsid w:val="00453588"/>
    <w:rsid w:val="00453D80"/>
    <w:rsid w:val="00454802"/>
    <w:rsid w:val="0045544E"/>
    <w:rsid w:val="004576EE"/>
    <w:rsid w:val="00457818"/>
    <w:rsid w:val="00460222"/>
    <w:rsid w:val="0046045A"/>
    <w:rsid w:val="0046118E"/>
    <w:rsid w:val="00461221"/>
    <w:rsid w:val="004613D3"/>
    <w:rsid w:val="00461E5A"/>
    <w:rsid w:val="00462491"/>
    <w:rsid w:val="0046260A"/>
    <w:rsid w:val="00462BAC"/>
    <w:rsid w:val="00462C66"/>
    <w:rsid w:val="004630CE"/>
    <w:rsid w:val="00463299"/>
    <w:rsid w:val="00463CF0"/>
    <w:rsid w:val="00465749"/>
    <w:rsid w:val="00466599"/>
    <w:rsid w:val="00466A67"/>
    <w:rsid w:val="00466ACB"/>
    <w:rsid w:val="00466EB7"/>
    <w:rsid w:val="00467025"/>
    <w:rsid w:val="00467974"/>
    <w:rsid w:val="00467D3B"/>
    <w:rsid w:val="004715FA"/>
    <w:rsid w:val="00471730"/>
    <w:rsid w:val="0047237B"/>
    <w:rsid w:val="0047324A"/>
    <w:rsid w:val="00473A1A"/>
    <w:rsid w:val="004742E6"/>
    <w:rsid w:val="00476200"/>
    <w:rsid w:val="00476358"/>
    <w:rsid w:val="004767DC"/>
    <w:rsid w:val="004771A2"/>
    <w:rsid w:val="004776A2"/>
    <w:rsid w:val="004778D2"/>
    <w:rsid w:val="004779EF"/>
    <w:rsid w:val="0048003D"/>
    <w:rsid w:val="004801A0"/>
    <w:rsid w:val="0048065E"/>
    <w:rsid w:val="00480E35"/>
    <w:rsid w:val="0048105C"/>
    <w:rsid w:val="004813C2"/>
    <w:rsid w:val="004818C6"/>
    <w:rsid w:val="00481BB0"/>
    <w:rsid w:val="00481F6B"/>
    <w:rsid w:val="0048280C"/>
    <w:rsid w:val="00482A5D"/>
    <w:rsid w:val="004847C2"/>
    <w:rsid w:val="00484BA7"/>
    <w:rsid w:val="0048539F"/>
    <w:rsid w:val="00485818"/>
    <w:rsid w:val="00485988"/>
    <w:rsid w:val="00485AC4"/>
    <w:rsid w:val="0048618A"/>
    <w:rsid w:val="00486533"/>
    <w:rsid w:val="00487D6F"/>
    <w:rsid w:val="00490042"/>
    <w:rsid w:val="0049078A"/>
    <w:rsid w:val="00491C0D"/>
    <w:rsid w:val="00492254"/>
    <w:rsid w:val="00492338"/>
    <w:rsid w:val="00493CFA"/>
    <w:rsid w:val="0049476D"/>
    <w:rsid w:val="00494938"/>
    <w:rsid w:val="00495260"/>
    <w:rsid w:val="004958FD"/>
    <w:rsid w:val="00495AD0"/>
    <w:rsid w:val="00495C65"/>
    <w:rsid w:val="00496187"/>
    <w:rsid w:val="00496CAF"/>
    <w:rsid w:val="0049719D"/>
    <w:rsid w:val="00497ED4"/>
    <w:rsid w:val="004A043B"/>
    <w:rsid w:val="004A0EC9"/>
    <w:rsid w:val="004A1201"/>
    <w:rsid w:val="004A17A1"/>
    <w:rsid w:val="004A1C8A"/>
    <w:rsid w:val="004A2F56"/>
    <w:rsid w:val="004A355E"/>
    <w:rsid w:val="004A449A"/>
    <w:rsid w:val="004A44BE"/>
    <w:rsid w:val="004A462D"/>
    <w:rsid w:val="004A4B77"/>
    <w:rsid w:val="004A4DB1"/>
    <w:rsid w:val="004A4E15"/>
    <w:rsid w:val="004A51AC"/>
    <w:rsid w:val="004A6F8B"/>
    <w:rsid w:val="004A708B"/>
    <w:rsid w:val="004A76B5"/>
    <w:rsid w:val="004A7BA3"/>
    <w:rsid w:val="004B047C"/>
    <w:rsid w:val="004B07C8"/>
    <w:rsid w:val="004B0AD3"/>
    <w:rsid w:val="004B0B5C"/>
    <w:rsid w:val="004B0D4F"/>
    <w:rsid w:val="004B19C2"/>
    <w:rsid w:val="004B1CE5"/>
    <w:rsid w:val="004B23DB"/>
    <w:rsid w:val="004B44A6"/>
    <w:rsid w:val="004B5738"/>
    <w:rsid w:val="004B5E25"/>
    <w:rsid w:val="004B631D"/>
    <w:rsid w:val="004B74D8"/>
    <w:rsid w:val="004B7796"/>
    <w:rsid w:val="004B7809"/>
    <w:rsid w:val="004B78EA"/>
    <w:rsid w:val="004B7EF4"/>
    <w:rsid w:val="004C0329"/>
    <w:rsid w:val="004C046C"/>
    <w:rsid w:val="004C0692"/>
    <w:rsid w:val="004C0FB9"/>
    <w:rsid w:val="004C25BA"/>
    <w:rsid w:val="004C289C"/>
    <w:rsid w:val="004C31B7"/>
    <w:rsid w:val="004C353E"/>
    <w:rsid w:val="004C3EB7"/>
    <w:rsid w:val="004C4DA7"/>
    <w:rsid w:val="004C50C3"/>
    <w:rsid w:val="004C639F"/>
    <w:rsid w:val="004D03C2"/>
    <w:rsid w:val="004D10A8"/>
    <w:rsid w:val="004D123D"/>
    <w:rsid w:val="004D22C8"/>
    <w:rsid w:val="004D24E5"/>
    <w:rsid w:val="004D2C83"/>
    <w:rsid w:val="004D3874"/>
    <w:rsid w:val="004D3FD0"/>
    <w:rsid w:val="004D470E"/>
    <w:rsid w:val="004D4A04"/>
    <w:rsid w:val="004D4B68"/>
    <w:rsid w:val="004D55A2"/>
    <w:rsid w:val="004D6718"/>
    <w:rsid w:val="004D6F2A"/>
    <w:rsid w:val="004D6F72"/>
    <w:rsid w:val="004E021E"/>
    <w:rsid w:val="004E0435"/>
    <w:rsid w:val="004E0B6E"/>
    <w:rsid w:val="004E16AB"/>
    <w:rsid w:val="004E1765"/>
    <w:rsid w:val="004E2211"/>
    <w:rsid w:val="004E30D0"/>
    <w:rsid w:val="004E469E"/>
    <w:rsid w:val="004E5726"/>
    <w:rsid w:val="004E6900"/>
    <w:rsid w:val="004E7962"/>
    <w:rsid w:val="004E7F09"/>
    <w:rsid w:val="004F0500"/>
    <w:rsid w:val="004F1EB1"/>
    <w:rsid w:val="004F2A41"/>
    <w:rsid w:val="004F30D1"/>
    <w:rsid w:val="004F333F"/>
    <w:rsid w:val="004F391A"/>
    <w:rsid w:val="004F421A"/>
    <w:rsid w:val="004F51BB"/>
    <w:rsid w:val="004F674A"/>
    <w:rsid w:val="004F75CA"/>
    <w:rsid w:val="0050097E"/>
    <w:rsid w:val="00500E03"/>
    <w:rsid w:val="0050142D"/>
    <w:rsid w:val="00501D91"/>
    <w:rsid w:val="0050454A"/>
    <w:rsid w:val="005107FB"/>
    <w:rsid w:val="0051194E"/>
    <w:rsid w:val="00511CDD"/>
    <w:rsid w:val="005122EF"/>
    <w:rsid w:val="0051251F"/>
    <w:rsid w:val="0051285F"/>
    <w:rsid w:val="005141BB"/>
    <w:rsid w:val="00514662"/>
    <w:rsid w:val="005153DB"/>
    <w:rsid w:val="005165B1"/>
    <w:rsid w:val="00516A34"/>
    <w:rsid w:val="00516FAF"/>
    <w:rsid w:val="005175B7"/>
    <w:rsid w:val="005205E4"/>
    <w:rsid w:val="005207E3"/>
    <w:rsid w:val="00521036"/>
    <w:rsid w:val="0052236E"/>
    <w:rsid w:val="0052244A"/>
    <w:rsid w:val="00522EC9"/>
    <w:rsid w:val="00523247"/>
    <w:rsid w:val="0052329F"/>
    <w:rsid w:val="005235F9"/>
    <w:rsid w:val="005240D4"/>
    <w:rsid w:val="00525132"/>
    <w:rsid w:val="005255D7"/>
    <w:rsid w:val="005257C8"/>
    <w:rsid w:val="005264B8"/>
    <w:rsid w:val="00526BCA"/>
    <w:rsid w:val="00527F62"/>
    <w:rsid w:val="005302E1"/>
    <w:rsid w:val="00530426"/>
    <w:rsid w:val="005313E5"/>
    <w:rsid w:val="005315D7"/>
    <w:rsid w:val="0053182D"/>
    <w:rsid w:val="00533727"/>
    <w:rsid w:val="00535778"/>
    <w:rsid w:val="00535820"/>
    <w:rsid w:val="00535850"/>
    <w:rsid w:val="00535885"/>
    <w:rsid w:val="00535B9B"/>
    <w:rsid w:val="00536EE1"/>
    <w:rsid w:val="00537910"/>
    <w:rsid w:val="00537B70"/>
    <w:rsid w:val="00540960"/>
    <w:rsid w:val="00542663"/>
    <w:rsid w:val="005429A0"/>
    <w:rsid w:val="00542ADE"/>
    <w:rsid w:val="00542BB3"/>
    <w:rsid w:val="00542E42"/>
    <w:rsid w:val="00542E66"/>
    <w:rsid w:val="00544172"/>
    <w:rsid w:val="005442F0"/>
    <w:rsid w:val="00545425"/>
    <w:rsid w:val="0054663A"/>
    <w:rsid w:val="00546ECD"/>
    <w:rsid w:val="005476EC"/>
    <w:rsid w:val="00550184"/>
    <w:rsid w:val="0055021E"/>
    <w:rsid w:val="00550B7C"/>
    <w:rsid w:val="005512DE"/>
    <w:rsid w:val="005513E2"/>
    <w:rsid w:val="00551D2E"/>
    <w:rsid w:val="00552113"/>
    <w:rsid w:val="00552F7D"/>
    <w:rsid w:val="005537B5"/>
    <w:rsid w:val="00553BAE"/>
    <w:rsid w:val="005549D5"/>
    <w:rsid w:val="005553CE"/>
    <w:rsid w:val="00555DB2"/>
    <w:rsid w:val="00556A84"/>
    <w:rsid w:val="005572A6"/>
    <w:rsid w:val="00560122"/>
    <w:rsid w:val="005613DD"/>
    <w:rsid w:val="00563184"/>
    <w:rsid w:val="0056379A"/>
    <w:rsid w:val="005638D5"/>
    <w:rsid w:val="00564008"/>
    <w:rsid w:val="0056405D"/>
    <w:rsid w:val="005645CE"/>
    <w:rsid w:val="00564D1B"/>
    <w:rsid w:val="005651A0"/>
    <w:rsid w:val="0056607C"/>
    <w:rsid w:val="005665D9"/>
    <w:rsid w:val="00566860"/>
    <w:rsid w:val="00566E34"/>
    <w:rsid w:val="0056779F"/>
    <w:rsid w:val="00567946"/>
    <w:rsid w:val="00567D38"/>
    <w:rsid w:val="00570357"/>
    <w:rsid w:val="00570DE1"/>
    <w:rsid w:val="005711DD"/>
    <w:rsid w:val="00571F69"/>
    <w:rsid w:val="0057357F"/>
    <w:rsid w:val="00574844"/>
    <w:rsid w:val="00574BF4"/>
    <w:rsid w:val="00574DF7"/>
    <w:rsid w:val="005771DC"/>
    <w:rsid w:val="0057799E"/>
    <w:rsid w:val="00577F3D"/>
    <w:rsid w:val="00581E96"/>
    <w:rsid w:val="00581FF4"/>
    <w:rsid w:val="00582E19"/>
    <w:rsid w:val="00583BFF"/>
    <w:rsid w:val="00584404"/>
    <w:rsid w:val="00584E6D"/>
    <w:rsid w:val="00585392"/>
    <w:rsid w:val="00585776"/>
    <w:rsid w:val="005859FF"/>
    <w:rsid w:val="00590785"/>
    <w:rsid w:val="00590AB2"/>
    <w:rsid w:val="0059100C"/>
    <w:rsid w:val="00591354"/>
    <w:rsid w:val="00591D52"/>
    <w:rsid w:val="00592A3E"/>
    <w:rsid w:val="005940DB"/>
    <w:rsid w:val="005940E2"/>
    <w:rsid w:val="005941E8"/>
    <w:rsid w:val="005956C3"/>
    <w:rsid w:val="00595B36"/>
    <w:rsid w:val="00596049"/>
    <w:rsid w:val="00597BA5"/>
    <w:rsid w:val="005A039B"/>
    <w:rsid w:val="005A0E71"/>
    <w:rsid w:val="005A111C"/>
    <w:rsid w:val="005A129E"/>
    <w:rsid w:val="005A1B73"/>
    <w:rsid w:val="005A2DF8"/>
    <w:rsid w:val="005A3180"/>
    <w:rsid w:val="005A34B8"/>
    <w:rsid w:val="005A405B"/>
    <w:rsid w:val="005A47A0"/>
    <w:rsid w:val="005A5AA0"/>
    <w:rsid w:val="005A5BE2"/>
    <w:rsid w:val="005A64D7"/>
    <w:rsid w:val="005A64FA"/>
    <w:rsid w:val="005A7454"/>
    <w:rsid w:val="005A74C8"/>
    <w:rsid w:val="005A78DC"/>
    <w:rsid w:val="005B01D9"/>
    <w:rsid w:val="005B032E"/>
    <w:rsid w:val="005B04B7"/>
    <w:rsid w:val="005B05F2"/>
    <w:rsid w:val="005B127B"/>
    <w:rsid w:val="005B1548"/>
    <w:rsid w:val="005B18A5"/>
    <w:rsid w:val="005B1B5E"/>
    <w:rsid w:val="005B26DA"/>
    <w:rsid w:val="005B40A1"/>
    <w:rsid w:val="005B5236"/>
    <w:rsid w:val="005B532B"/>
    <w:rsid w:val="005B5717"/>
    <w:rsid w:val="005B64CB"/>
    <w:rsid w:val="005B740D"/>
    <w:rsid w:val="005C0987"/>
    <w:rsid w:val="005C270F"/>
    <w:rsid w:val="005C31CF"/>
    <w:rsid w:val="005C338D"/>
    <w:rsid w:val="005C3E76"/>
    <w:rsid w:val="005C3F27"/>
    <w:rsid w:val="005C4647"/>
    <w:rsid w:val="005C4838"/>
    <w:rsid w:val="005C4A37"/>
    <w:rsid w:val="005C4E46"/>
    <w:rsid w:val="005C677C"/>
    <w:rsid w:val="005C7AAE"/>
    <w:rsid w:val="005C7D69"/>
    <w:rsid w:val="005D0068"/>
    <w:rsid w:val="005D07AC"/>
    <w:rsid w:val="005D11FC"/>
    <w:rsid w:val="005D14F3"/>
    <w:rsid w:val="005D1C03"/>
    <w:rsid w:val="005D2EA3"/>
    <w:rsid w:val="005D2EE2"/>
    <w:rsid w:val="005D3187"/>
    <w:rsid w:val="005D35B9"/>
    <w:rsid w:val="005D5086"/>
    <w:rsid w:val="005D5EB3"/>
    <w:rsid w:val="005D7676"/>
    <w:rsid w:val="005E0070"/>
    <w:rsid w:val="005E0C73"/>
    <w:rsid w:val="005E26AC"/>
    <w:rsid w:val="005E28F9"/>
    <w:rsid w:val="005E3B9D"/>
    <w:rsid w:val="005E3EC5"/>
    <w:rsid w:val="005E3F75"/>
    <w:rsid w:val="005E4233"/>
    <w:rsid w:val="005E4768"/>
    <w:rsid w:val="005E5453"/>
    <w:rsid w:val="005E6291"/>
    <w:rsid w:val="005E71D2"/>
    <w:rsid w:val="005E7397"/>
    <w:rsid w:val="005E7924"/>
    <w:rsid w:val="005E7976"/>
    <w:rsid w:val="005F08AC"/>
    <w:rsid w:val="005F0E9C"/>
    <w:rsid w:val="005F1140"/>
    <w:rsid w:val="005F1290"/>
    <w:rsid w:val="005F146C"/>
    <w:rsid w:val="005F2BFC"/>
    <w:rsid w:val="005F4256"/>
    <w:rsid w:val="005F59FD"/>
    <w:rsid w:val="005F71F9"/>
    <w:rsid w:val="00600584"/>
    <w:rsid w:val="006005F6"/>
    <w:rsid w:val="0060112F"/>
    <w:rsid w:val="0060129E"/>
    <w:rsid w:val="00601471"/>
    <w:rsid w:val="00601C5D"/>
    <w:rsid w:val="00601CE2"/>
    <w:rsid w:val="0060215B"/>
    <w:rsid w:val="0060322D"/>
    <w:rsid w:val="006036FD"/>
    <w:rsid w:val="00603717"/>
    <w:rsid w:val="00604A7F"/>
    <w:rsid w:val="00604D49"/>
    <w:rsid w:val="0060681F"/>
    <w:rsid w:val="00606895"/>
    <w:rsid w:val="00606BEB"/>
    <w:rsid w:val="006074DF"/>
    <w:rsid w:val="006106C6"/>
    <w:rsid w:val="00611057"/>
    <w:rsid w:val="006113C1"/>
    <w:rsid w:val="006116E2"/>
    <w:rsid w:val="00611B53"/>
    <w:rsid w:val="006129BF"/>
    <w:rsid w:val="006131AA"/>
    <w:rsid w:val="00613479"/>
    <w:rsid w:val="006146E1"/>
    <w:rsid w:val="00614B1D"/>
    <w:rsid w:val="00615619"/>
    <w:rsid w:val="00615746"/>
    <w:rsid w:val="00615889"/>
    <w:rsid w:val="00616200"/>
    <w:rsid w:val="00620013"/>
    <w:rsid w:val="0062062A"/>
    <w:rsid w:val="00620B9A"/>
    <w:rsid w:val="00620C60"/>
    <w:rsid w:val="00621804"/>
    <w:rsid w:val="00621AD0"/>
    <w:rsid w:val="0062206A"/>
    <w:rsid w:val="00623D12"/>
    <w:rsid w:val="00623D48"/>
    <w:rsid w:val="00623F3E"/>
    <w:rsid w:val="00625A96"/>
    <w:rsid w:val="00625DF2"/>
    <w:rsid w:val="00625FD4"/>
    <w:rsid w:val="00626665"/>
    <w:rsid w:val="00626969"/>
    <w:rsid w:val="00626B47"/>
    <w:rsid w:val="0063215A"/>
    <w:rsid w:val="00632E2E"/>
    <w:rsid w:val="0063317E"/>
    <w:rsid w:val="00633808"/>
    <w:rsid w:val="00633B32"/>
    <w:rsid w:val="00633CAB"/>
    <w:rsid w:val="00633DE3"/>
    <w:rsid w:val="00634183"/>
    <w:rsid w:val="00634F79"/>
    <w:rsid w:val="006351E6"/>
    <w:rsid w:val="00635B5D"/>
    <w:rsid w:val="00636CF0"/>
    <w:rsid w:val="00640053"/>
    <w:rsid w:val="00640981"/>
    <w:rsid w:val="00640995"/>
    <w:rsid w:val="00640BDC"/>
    <w:rsid w:val="00640F50"/>
    <w:rsid w:val="0064155A"/>
    <w:rsid w:val="00644163"/>
    <w:rsid w:val="00644905"/>
    <w:rsid w:val="00644C2D"/>
    <w:rsid w:val="0064532B"/>
    <w:rsid w:val="006457B8"/>
    <w:rsid w:val="00645B26"/>
    <w:rsid w:val="006463AC"/>
    <w:rsid w:val="00647339"/>
    <w:rsid w:val="006478E2"/>
    <w:rsid w:val="0064791A"/>
    <w:rsid w:val="006500D8"/>
    <w:rsid w:val="00650418"/>
    <w:rsid w:val="00651742"/>
    <w:rsid w:val="0065194F"/>
    <w:rsid w:val="00653499"/>
    <w:rsid w:val="006557EE"/>
    <w:rsid w:val="00655F1B"/>
    <w:rsid w:val="0065641A"/>
    <w:rsid w:val="006568F4"/>
    <w:rsid w:val="00656D83"/>
    <w:rsid w:val="006570E8"/>
    <w:rsid w:val="0065738B"/>
    <w:rsid w:val="00657FBD"/>
    <w:rsid w:val="0066034C"/>
    <w:rsid w:val="0066048C"/>
    <w:rsid w:val="006606E0"/>
    <w:rsid w:val="006617C8"/>
    <w:rsid w:val="006619CA"/>
    <w:rsid w:val="006630A3"/>
    <w:rsid w:val="00663B57"/>
    <w:rsid w:val="00664CBC"/>
    <w:rsid w:val="00666257"/>
    <w:rsid w:val="0067027A"/>
    <w:rsid w:val="00670AD4"/>
    <w:rsid w:val="00672365"/>
    <w:rsid w:val="00673298"/>
    <w:rsid w:val="00673414"/>
    <w:rsid w:val="00673433"/>
    <w:rsid w:val="00673B2C"/>
    <w:rsid w:val="0067415F"/>
    <w:rsid w:val="00675766"/>
    <w:rsid w:val="00675A5E"/>
    <w:rsid w:val="00675D89"/>
    <w:rsid w:val="00676EA5"/>
    <w:rsid w:val="00677033"/>
    <w:rsid w:val="00677AE0"/>
    <w:rsid w:val="0068093A"/>
    <w:rsid w:val="006815E9"/>
    <w:rsid w:val="0068161C"/>
    <w:rsid w:val="00681CBF"/>
    <w:rsid w:val="00681E20"/>
    <w:rsid w:val="0068216A"/>
    <w:rsid w:val="006822EE"/>
    <w:rsid w:val="00683573"/>
    <w:rsid w:val="00683762"/>
    <w:rsid w:val="00683CC3"/>
    <w:rsid w:val="00684D70"/>
    <w:rsid w:val="00684E0E"/>
    <w:rsid w:val="00685686"/>
    <w:rsid w:val="0068632E"/>
    <w:rsid w:val="00687768"/>
    <w:rsid w:val="00691268"/>
    <w:rsid w:val="00691B64"/>
    <w:rsid w:val="00691C29"/>
    <w:rsid w:val="00691E0F"/>
    <w:rsid w:val="00694628"/>
    <w:rsid w:val="006947B7"/>
    <w:rsid w:val="00695191"/>
    <w:rsid w:val="0069563C"/>
    <w:rsid w:val="00696541"/>
    <w:rsid w:val="00697935"/>
    <w:rsid w:val="006A0CF4"/>
    <w:rsid w:val="006A1071"/>
    <w:rsid w:val="006A1CA7"/>
    <w:rsid w:val="006A2A2E"/>
    <w:rsid w:val="006A351F"/>
    <w:rsid w:val="006A4008"/>
    <w:rsid w:val="006A41D7"/>
    <w:rsid w:val="006A4794"/>
    <w:rsid w:val="006A4A21"/>
    <w:rsid w:val="006A5254"/>
    <w:rsid w:val="006A5E75"/>
    <w:rsid w:val="006A6CCA"/>
    <w:rsid w:val="006A713E"/>
    <w:rsid w:val="006A7EE3"/>
    <w:rsid w:val="006A7EF4"/>
    <w:rsid w:val="006B01DE"/>
    <w:rsid w:val="006B09E1"/>
    <w:rsid w:val="006B0D4B"/>
    <w:rsid w:val="006B17B3"/>
    <w:rsid w:val="006B1DDC"/>
    <w:rsid w:val="006B1EF8"/>
    <w:rsid w:val="006B28ED"/>
    <w:rsid w:val="006B3831"/>
    <w:rsid w:val="006B3F58"/>
    <w:rsid w:val="006B3FD8"/>
    <w:rsid w:val="006B627B"/>
    <w:rsid w:val="006B6E9E"/>
    <w:rsid w:val="006B742B"/>
    <w:rsid w:val="006B797E"/>
    <w:rsid w:val="006B7988"/>
    <w:rsid w:val="006C0951"/>
    <w:rsid w:val="006C0A6F"/>
    <w:rsid w:val="006C18B1"/>
    <w:rsid w:val="006C1C40"/>
    <w:rsid w:val="006C2453"/>
    <w:rsid w:val="006C27E9"/>
    <w:rsid w:val="006C2F69"/>
    <w:rsid w:val="006C4B20"/>
    <w:rsid w:val="006C51F3"/>
    <w:rsid w:val="006C5F37"/>
    <w:rsid w:val="006C71E7"/>
    <w:rsid w:val="006C753F"/>
    <w:rsid w:val="006D006B"/>
    <w:rsid w:val="006D030D"/>
    <w:rsid w:val="006D06F5"/>
    <w:rsid w:val="006D0711"/>
    <w:rsid w:val="006D1DCE"/>
    <w:rsid w:val="006D2212"/>
    <w:rsid w:val="006D2291"/>
    <w:rsid w:val="006D2F63"/>
    <w:rsid w:val="006D4445"/>
    <w:rsid w:val="006D493F"/>
    <w:rsid w:val="006D4E9E"/>
    <w:rsid w:val="006E0870"/>
    <w:rsid w:val="006E0A93"/>
    <w:rsid w:val="006E1117"/>
    <w:rsid w:val="006E12C8"/>
    <w:rsid w:val="006E1C40"/>
    <w:rsid w:val="006E1FCB"/>
    <w:rsid w:val="006E29C2"/>
    <w:rsid w:val="006E2D8E"/>
    <w:rsid w:val="006E35B1"/>
    <w:rsid w:val="006E50F8"/>
    <w:rsid w:val="006E5378"/>
    <w:rsid w:val="006E68B7"/>
    <w:rsid w:val="006E7254"/>
    <w:rsid w:val="006F000E"/>
    <w:rsid w:val="006F14CC"/>
    <w:rsid w:val="006F18A7"/>
    <w:rsid w:val="006F28FE"/>
    <w:rsid w:val="006F2B98"/>
    <w:rsid w:val="006F2EAF"/>
    <w:rsid w:val="006F34FD"/>
    <w:rsid w:val="006F373F"/>
    <w:rsid w:val="006F3A5B"/>
    <w:rsid w:val="006F3A67"/>
    <w:rsid w:val="006F4006"/>
    <w:rsid w:val="006F4BA6"/>
    <w:rsid w:val="006F5035"/>
    <w:rsid w:val="006F562C"/>
    <w:rsid w:val="006F5B54"/>
    <w:rsid w:val="006F6A19"/>
    <w:rsid w:val="006F7EFB"/>
    <w:rsid w:val="006F7F07"/>
    <w:rsid w:val="007018CC"/>
    <w:rsid w:val="007037CC"/>
    <w:rsid w:val="00703EF7"/>
    <w:rsid w:val="00704F62"/>
    <w:rsid w:val="007052F4"/>
    <w:rsid w:val="00705345"/>
    <w:rsid w:val="007054F6"/>
    <w:rsid w:val="00705E04"/>
    <w:rsid w:val="00706367"/>
    <w:rsid w:val="007074EB"/>
    <w:rsid w:val="00710749"/>
    <w:rsid w:val="00710932"/>
    <w:rsid w:val="00710F65"/>
    <w:rsid w:val="00711BBA"/>
    <w:rsid w:val="007121C4"/>
    <w:rsid w:val="0071276F"/>
    <w:rsid w:val="007127F4"/>
    <w:rsid w:val="0071288D"/>
    <w:rsid w:val="00713737"/>
    <w:rsid w:val="00713D14"/>
    <w:rsid w:val="007147D2"/>
    <w:rsid w:val="007150B5"/>
    <w:rsid w:val="00716537"/>
    <w:rsid w:val="007165C8"/>
    <w:rsid w:val="00720C51"/>
    <w:rsid w:val="00721DBB"/>
    <w:rsid w:val="00721F17"/>
    <w:rsid w:val="007228A6"/>
    <w:rsid w:val="007229D2"/>
    <w:rsid w:val="00722B0E"/>
    <w:rsid w:val="00723E16"/>
    <w:rsid w:val="00724F6E"/>
    <w:rsid w:val="007255E6"/>
    <w:rsid w:val="00725D12"/>
    <w:rsid w:val="007266CA"/>
    <w:rsid w:val="0073089E"/>
    <w:rsid w:val="00730A08"/>
    <w:rsid w:val="00730EAD"/>
    <w:rsid w:val="00732C60"/>
    <w:rsid w:val="00732CEE"/>
    <w:rsid w:val="00732E99"/>
    <w:rsid w:val="00733716"/>
    <w:rsid w:val="007343BF"/>
    <w:rsid w:val="0073497F"/>
    <w:rsid w:val="00734D41"/>
    <w:rsid w:val="00735A4B"/>
    <w:rsid w:val="00737708"/>
    <w:rsid w:val="0073773B"/>
    <w:rsid w:val="00737DA4"/>
    <w:rsid w:val="00740060"/>
    <w:rsid w:val="00740844"/>
    <w:rsid w:val="007413C5"/>
    <w:rsid w:val="00741B09"/>
    <w:rsid w:val="00741BBB"/>
    <w:rsid w:val="00742C0A"/>
    <w:rsid w:val="00742C8D"/>
    <w:rsid w:val="00744565"/>
    <w:rsid w:val="00744C6F"/>
    <w:rsid w:val="0074570B"/>
    <w:rsid w:val="00745F91"/>
    <w:rsid w:val="007461A7"/>
    <w:rsid w:val="00746F3F"/>
    <w:rsid w:val="00747443"/>
    <w:rsid w:val="00747CA8"/>
    <w:rsid w:val="00750144"/>
    <w:rsid w:val="007501F6"/>
    <w:rsid w:val="00751179"/>
    <w:rsid w:val="00751912"/>
    <w:rsid w:val="00751C3F"/>
    <w:rsid w:val="00751F98"/>
    <w:rsid w:val="0075206E"/>
    <w:rsid w:val="00752CEE"/>
    <w:rsid w:val="0075379D"/>
    <w:rsid w:val="00753B3B"/>
    <w:rsid w:val="007549FB"/>
    <w:rsid w:val="00754B34"/>
    <w:rsid w:val="007551EA"/>
    <w:rsid w:val="007552F4"/>
    <w:rsid w:val="00755379"/>
    <w:rsid w:val="00755E55"/>
    <w:rsid w:val="0075628E"/>
    <w:rsid w:val="00757287"/>
    <w:rsid w:val="007573E2"/>
    <w:rsid w:val="00760451"/>
    <w:rsid w:val="00760C02"/>
    <w:rsid w:val="00761595"/>
    <w:rsid w:val="00761AC1"/>
    <w:rsid w:val="00761BB1"/>
    <w:rsid w:val="007623A3"/>
    <w:rsid w:val="007627ED"/>
    <w:rsid w:val="007629D1"/>
    <w:rsid w:val="00762D25"/>
    <w:rsid w:val="00763BEC"/>
    <w:rsid w:val="00764F74"/>
    <w:rsid w:val="007650C1"/>
    <w:rsid w:val="0076718A"/>
    <w:rsid w:val="0076765F"/>
    <w:rsid w:val="0076799D"/>
    <w:rsid w:val="00767F8D"/>
    <w:rsid w:val="007705EC"/>
    <w:rsid w:val="00771938"/>
    <w:rsid w:val="007721B8"/>
    <w:rsid w:val="00772379"/>
    <w:rsid w:val="007727BD"/>
    <w:rsid w:val="007728F9"/>
    <w:rsid w:val="007743DE"/>
    <w:rsid w:val="007748C9"/>
    <w:rsid w:val="0077499B"/>
    <w:rsid w:val="00774AEA"/>
    <w:rsid w:val="00774EFB"/>
    <w:rsid w:val="00777420"/>
    <w:rsid w:val="007779FA"/>
    <w:rsid w:val="007800E0"/>
    <w:rsid w:val="00780D40"/>
    <w:rsid w:val="00780D60"/>
    <w:rsid w:val="007816F2"/>
    <w:rsid w:val="00782C17"/>
    <w:rsid w:val="0078332E"/>
    <w:rsid w:val="007834AD"/>
    <w:rsid w:val="00784501"/>
    <w:rsid w:val="00784796"/>
    <w:rsid w:val="0078480C"/>
    <w:rsid w:val="00784EC9"/>
    <w:rsid w:val="00785652"/>
    <w:rsid w:val="00785AFC"/>
    <w:rsid w:val="00785CD5"/>
    <w:rsid w:val="007860B1"/>
    <w:rsid w:val="007900E9"/>
    <w:rsid w:val="007904C2"/>
    <w:rsid w:val="00791F80"/>
    <w:rsid w:val="00792239"/>
    <w:rsid w:val="007926C0"/>
    <w:rsid w:val="00792998"/>
    <w:rsid w:val="00792D82"/>
    <w:rsid w:val="00792FBA"/>
    <w:rsid w:val="0079338E"/>
    <w:rsid w:val="007952D3"/>
    <w:rsid w:val="0079541D"/>
    <w:rsid w:val="007956DD"/>
    <w:rsid w:val="00795C39"/>
    <w:rsid w:val="0079630E"/>
    <w:rsid w:val="0079742B"/>
    <w:rsid w:val="0079747B"/>
    <w:rsid w:val="00797CCC"/>
    <w:rsid w:val="007A0D81"/>
    <w:rsid w:val="007A1617"/>
    <w:rsid w:val="007A17CB"/>
    <w:rsid w:val="007A1F50"/>
    <w:rsid w:val="007A28FB"/>
    <w:rsid w:val="007A2B4B"/>
    <w:rsid w:val="007A3808"/>
    <w:rsid w:val="007A40F7"/>
    <w:rsid w:val="007A428D"/>
    <w:rsid w:val="007A4C5C"/>
    <w:rsid w:val="007A66ED"/>
    <w:rsid w:val="007A698B"/>
    <w:rsid w:val="007A6B97"/>
    <w:rsid w:val="007A737E"/>
    <w:rsid w:val="007B0D19"/>
    <w:rsid w:val="007B0E9F"/>
    <w:rsid w:val="007B139B"/>
    <w:rsid w:val="007B1C0F"/>
    <w:rsid w:val="007B2370"/>
    <w:rsid w:val="007B2476"/>
    <w:rsid w:val="007B269B"/>
    <w:rsid w:val="007B3531"/>
    <w:rsid w:val="007B40E6"/>
    <w:rsid w:val="007B451B"/>
    <w:rsid w:val="007B45AD"/>
    <w:rsid w:val="007B5229"/>
    <w:rsid w:val="007B5572"/>
    <w:rsid w:val="007B64D2"/>
    <w:rsid w:val="007B78A2"/>
    <w:rsid w:val="007B7C84"/>
    <w:rsid w:val="007C028C"/>
    <w:rsid w:val="007C2A2B"/>
    <w:rsid w:val="007C2D7F"/>
    <w:rsid w:val="007C5241"/>
    <w:rsid w:val="007C5841"/>
    <w:rsid w:val="007C5844"/>
    <w:rsid w:val="007C5CA3"/>
    <w:rsid w:val="007C615D"/>
    <w:rsid w:val="007C61D7"/>
    <w:rsid w:val="007C765E"/>
    <w:rsid w:val="007D0159"/>
    <w:rsid w:val="007D07D0"/>
    <w:rsid w:val="007D0888"/>
    <w:rsid w:val="007D3ABA"/>
    <w:rsid w:val="007D410E"/>
    <w:rsid w:val="007D4735"/>
    <w:rsid w:val="007D4DFD"/>
    <w:rsid w:val="007D5369"/>
    <w:rsid w:val="007D62BA"/>
    <w:rsid w:val="007D65BF"/>
    <w:rsid w:val="007D7333"/>
    <w:rsid w:val="007D7C5D"/>
    <w:rsid w:val="007E0889"/>
    <w:rsid w:val="007E122B"/>
    <w:rsid w:val="007E1739"/>
    <w:rsid w:val="007E21DD"/>
    <w:rsid w:val="007E27C2"/>
    <w:rsid w:val="007E2B59"/>
    <w:rsid w:val="007E3E43"/>
    <w:rsid w:val="007E5758"/>
    <w:rsid w:val="007E5AF6"/>
    <w:rsid w:val="007E5C7E"/>
    <w:rsid w:val="007E5D72"/>
    <w:rsid w:val="007E6F80"/>
    <w:rsid w:val="007F0148"/>
    <w:rsid w:val="007F0353"/>
    <w:rsid w:val="007F0720"/>
    <w:rsid w:val="007F113D"/>
    <w:rsid w:val="007F2083"/>
    <w:rsid w:val="007F361F"/>
    <w:rsid w:val="007F5DCB"/>
    <w:rsid w:val="007F7EF7"/>
    <w:rsid w:val="00800872"/>
    <w:rsid w:val="008011B3"/>
    <w:rsid w:val="0080389B"/>
    <w:rsid w:val="00803F49"/>
    <w:rsid w:val="008044E0"/>
    <w:rsid w:val="00804C4F"/>
    <w:rsid w:val="00804D79"/>
    <w:rsid w:val="00805946"/>
    <w:rsid w:val="00805A85"/>
    <w:rsid w:val="00805E15"/>
    <w:rsid w:val="00806600"/>
    <w:rsid w:val="008066ED"/>
    <w:rsid w:val="00810918"/>
    <w:rsid w:val="00810FBE"/>
    <w:rsid w:val="0081194E"/>
    <w:rsid w:val="008119EF"/>
    <w:rsid w:val="0081375F"/>
    <w:rsid w:val="008141FA"/>
    <w:rsid w:val="0081425C"/>
    <w:rsid w:val="00814C12"/>
    <w:rsid w:val="00816AA7"/>
    <w:rsid w:val="008227B3"/>
    <w:rsid w:val="00822DB2"/>
    <w:rsid w:val="00825FD5"/>
    <w:rsid w:val="0082693D"/>
    <w:rsid w:val="00826AA7"/>
    <w:rsid w:val="00827EE6"/>
    <w:rsid w:val="00830FE1"/>
    <w:rsid w:val="00831470"/>
    <w:rsid w:val="008315AA"/>
    <w:rsid w:val="00832862"/>
    <w:rsid w:val="00832FEC"/>
    <w:rsid w:val="0083361F"/>
    <w:rsid w:val="00835630"/>
    <w:rsid w:val="00836AB9"/>
    <w:rsid w:val="00836DA8"/>
    <w:rsid w:val="008377C4"/>
    <w:rsid w:val="00837E6E"/>
    <w:rsid w:val="0084028F"/>
    <w:rsid w:val="00840F73"/>
    <w:rsid w:val="008437C9"/>
    <w:rsid w:val="008438B3"/>
    <w:rsid w:val="0084509F"/>
    <w:rsid w:val="00845E0F"/>
    <w:rsid w:val="00846428"/>
    <w:rsid w:val="00846931"/>
    <w:rsid w:val="008470F4"/>
    <w:rsid w:val="00847780"/>
    <w:rsid w:val="0085023C"/>
    <w:rsid w:val="00850DAB"/>
    <w:rsid w:val="008513C8"/>
    <w:rsid w:val="00851D3B"/>
    <w:rsid w:val="00851E24"/>
    <w:rsid w:val="00852983"/>
    <w:rsid w:val="0085365E"/>
    <w:rsid w:val="00853CA8"/>
    <w:rsid w:val="008549EB"/>
    <w:rsid w:val="00854BE3"/>
    <w:rsid w:val="00855804"/>
    <w:rsid w:val="00857EEB"/>
    <w:rsid w:val="00860063"/>
    <w:rsid w:val="00860216"/>
    <w:rsid w:val="0086091B"/>
    <w:rsid w:val="00860B27"/>
    <w:rsid w:val="00860BFA"/>
    <w:rsid w:val="00861C41"/>
    <w:rsid w:val="00861CF6"/>
    <w:rsid w:val="00863A5F"/>
    <w:rsid w:val="00863B00"/>
    <w:rsid w:val="008641E4"/>
    <w:rsid w:val="0086420A"/>
    <w:rsid w:val="00864A77"/>
    <w:rsid w:val="00865B83"/>
    <w:rsid w:val="00866290"/>
    <w:rsid w:val="0086796B"/>
    <w:rsid w:val="00867A0A"/>
    <w:rsid w:val="00867E19"/>
    <w:rsid w:val="00870D29"/>
    <w:rsid w:val="00870E1B"/>
    <w:rsid w:val="008716DA"/>
    <w:rsid w:val="008718E5"/>
    <w:rsid w:val="00873160"/>
    <w:rsid w:val="0087333E"/>
    <w:rsid w:val="008749BF"/>
    <w:rsid w:val="00875B04"/>
    <w:rsid w:val="008767AB"/>
    <w:rsid w:val="00876B00"/>
    <w:rsid w:val="00877350"/>
    <w:rsid w:val="00877AA1"/>
    <w:rsid w:val="008807BB"/>
    <w:rsid w:val="008809EA"/>
    <w:rsid w:val="00882317"/>
    <w:rsid w:val="00883D23"/>
    <w:rsid w:val="00884706"/>
    <w:rsid w:val="00884DED"/>
    <w:rsid w:val="00885053"/>
    <w:rsid w:val="0088540C"/>
    <w:rsid w:val="0088581C"/>
    <w:rsid w:val="00885D7A"/>
    <w:rsid w:val="00885E7E"/>
    <w:rsid w:val="008861E7"/>
    <w:rsid w:val="00887420"/>
    <w:rsid w:val="00890717"/>
    <w:rsid w:val="00890DA4"/>
    <w:rsid w:val="008917D2"/>
    <w:rsid w:val="00891904"/>
    <w:rsid w:val="00891F99"/>
    <w:rsid w:val="00892379"/>
    <w:rsid w:val="00892B96"/>
    <w:rsid w:val="00893659"/>
    <w:rsid w:val="008948AF"/>
    <w:rsid w:val="008955A0"/>
    <w:rsid w:val="0089635D"/>
    <w:rsid w:val="00896380"/>
    <w:rsid w:val="00896637"/>
    <w:rsid w:val="008969BD"/>
    <w:rsid w:val="00896E75"/>
    <w:rsid w:val="00897197"/>
    <w:rsid w:val="00897776"/>
    <w:rsid w:val="008A027E"/>
    <w:rsid w:val="008A0CE4"/>
    <w:rsid w:val="008A2569"/>
    <w:rsid w:val="008A2FFF"/>
    <w:rsid w:val="008A351A"/>
    <w:rsid w:val="008A3EA5"/>
    <w:rsid w:val="008A4677"/>
    <w:rsid w:val="008A4826"/>
    <w:rsid w:val="008A4EE4"/>
    <w:rsid w:val="008A61E2"/>
    <w:rsid w:val="008A65FC"/>
    <w:rsid w:val="008A755B"/>
    <w:rsid w:val="008A76C6"/>
    <w:rsid w:val="008A7DE4"/>
    <w:rsid w:val="008B01D2"/>
    <w:rsid w:val="008B0C48"/>
    <w:rsid w:val="008B3A80"/>
    <w:rsid w:val="008B3B14"/>
    <w:rsid w:val="008B5A1C"/>
    <w:rsid w:val="008B5C09"/>
    <w:rsid w:val="008C089C"/>
    <w:rsid w:val="008C0BFE"/>
    <w:rsid w:val="008C0C01"/>
    <w:rsid w:val="008C2414"/>
    <w:rsid w:val="008C2FE0"/>
    <w:rsid w:val="008C3077"/>
    <w:rsid w:val="008C405C"/>
    <w:rsid w:val="008C50ED"/>
    <w:rsid w:val="008C562F"/>
    <w:rsid w:val="008C63C9"/>
    <w:rsid w:val="008C6FF2"/>
    <w:rsid w:val="008C71FC"/>
    <w:rsid w:val="008C7A81"/>
    <w:rsid w:val="008C7D64"/>
    <w:rsid w:val="008D056C"/>
    <w:rsid w:val="008D05B2"/>
    <w:rsid w:val="008D08F1"/>
    <w:rsid w:val="008D0A44"/>
    <w:rsid w:val="008D0DC0"/>
    <w:rsid w:val="008D1A11"/>
    <w:rsid w:val="008D1BC2"/>
    <w:rsid w:val="008D1F43"/>
    <w:rsid w:val="008D2F69"/>
    <w:rsid w:val="008D2FAA"/>
    <w:rsid w:val="008D337F"/>
    <w:rsid w:val="008D3C08"/>
    <w:rsid w:val="008D3FC5"/>
    <w:rsid w:val="008D4472"/>
    <w:rsid w:val="008D5162"/>
    <w:rsid w:val="008D538B"/>
    <w:rsid w:val="008D5CE3"/>
    <w:rsid w:val="008D5E00"/>
    <w:rsid w:val="008D7577"/>
    <w:rsid w:val="008D7720"/>
    <w:rsid w:val="008D7D89"/>
    <w:rsid w:val="008E061F"/>
    <w:rsid w:val="008E0D3D"/>
    <w:rsid w:val="008E0E61"/>
    <w:rsid w:val="008E0FAF"/>
    <w:rsid w:val="008E136E"/>
    <w:rsid w:val="008E19A2"/>
    <w:rsid w:val="008E262F"/>
    <w:rsid w:val="008E2B6D"/>
    <w:rsid w:val="008E2FD8"/>
    <w:rsid w:val="008E313D"/>
    <w:rsid w:val="008E3370"/>
    <w:rsid w:val="008E382D"/>
    <w:rsid w:val="008E3A51"/>
    <w:rsid w:val="008E3F96"/>
    <w:rsid w:val="008E415C"/>
    <w:rsid w:val="008E54A5"/>
    <w:rsid w:val="008E558A"/>
    <w:rsid w:val="008E64A7"/>
    <w:rsid w:val="008E6D32"/>
    <w:rsid w:val="008E6D43"/>
    <w:rsid w:val="008E7DCF"/>
    <w:rsid w:val="008F05D8"/>
    <w:rsid w:val="008F1277"/>
    <w:rsid w:val="008F21D7"/>
    <w:rsid w:val="008F2C2B"/>
    <w:rsid w:val="008F2C67"/>
    <w:rsid w:val="008F2CC4"/>
    <w:rsid w:val="008F37F0"/>
    <w:rsid w:val="008F3C0D"/>
    <w:rsid w:val="008F4D2C"/>
    <w:rsid w:val="008F5C85"/>
    <w:rsid w:val="008F69B2"/>
    <w:rsid w:val="008F6A2A"/>
    <w:rsid w:val="008F790B"/>
    <w:rsid w:val="008F791B"/>
    <w:rsid w:val="0090057C"/>
    <w:rsid w:val="00900DB6"/>
    <w:rsid w:val="00901EF6"/>
    <w:rsid w:val="009038E0"/>
    <w:rsid w:val="00903E6B"/>
    <w:rsid w:val="00904A07"/>
    <w:rsid w:val="00904A73"/>
    <w:rsid w:val="00904C93"/>
    <w:rsid w:val="00904D2F"/>
    <w:rsid w:val="00904FA2"/>
    <w:rsid w:val="0090720B"/>
    <w:rsid w:val="009079F2"/>
    <w:rsid w:val="00907B0C"/>
    <w:rsid w:val="0091076A"/>
    <w:rsid w:val="00911A71"/>
    <w:rsid w:val="00911D98"/>
    <w:rsid w:val="009126BE"/>
    <w:rsid w:val="00912906"/>
    <w:rsid w:val="0091440A"/>
    <w:rsid w:val="0091457D"/>
    <w:rsid w:val="009149C3"/>
    <w:rsid w:val="00916B85"/>
    <w:rsid w:val="00916E98"/>
    <w:rsid w:val="009177DA"/>
    <w:rsid w:val="00917A73"/>
    <w:rsid w:val="00917DA0"/>
    <w:rsid w:val="00920575"/>
    <w:rsid w:val="00920F1F"/>
    <w:rsid w:val="0092136A"/>
    <w:rsid w:val="00921F14"/>
    <w:rsid w:val="00922208"/>
    <w:rsid w:val="00922422"/>
    <w:rsid w:val="009231C7"/>
    <w:rsid w:val="009241A3"/>
    <w:rsid w:val="00924DA8"/>
    <w:rsid w:val="009254C3"/>
    <w:rsid w:val="0092562F"/>
    <w:rsid w:val="00925951"/>
    <w:rsid w:val="00926C49"/>
    <w:rsid w:val="00927133"/>
    <w:rsid w:val="009274CE"/>
    <w:rsid w:val="00930329"/>
    <w:rsid w:val="009306D8"/>
    <w:rsid w:val="0093283B"/>
    <w:rsid w:val="00932C58"/>
    <w:rsid w:val="00933114"/>
    <w:rsid w:val="00934A94"/>
    <w:rsid w:val="00934C4D"/>
    <w:rsid w:val="00934E70"/>
    <w:rsid w:val="009354E9"/>
    <w:rsid w:val="0093594D"/>
    <w:rsid w:val="00935F5C"/>
    <w:rsid w:val="009361CE"/>
    <w:rsid w:val="009362B4"/>
    <w:rsid w:val="0093630E"/>
    <w:rsid w:val="00936A58"/>
    <w:rsid w:val="00936EDA"/>
    <w:rsid w:val="00937026"/>
    <w:rsid w:val="00937C3A"/>
    <w:rsid w:val="00940046"/>
    <w:rsid w:val="00940812"/>
    <w:rsid w:val="00940E17"/>
    <w:rsid w:val="0094195D"/>
    <w:rsid w:val="009421C3"/>
    <w:rsid w:val="0094249C"/>
    <w:rsid w:val="00942680"/>
    <w:rsid w:val="009427CC"/>
    <w:rsid w:val="00943351"/>
    <w:rsid w:val="00943879"/>
    <w:rsid w:val="00944B47"/>
    <w:rsid w:val="00945438"/>
    <w:rsid w:val="009454DB"/>
    <w:rsid w:val="00945901"/>
    <w:rsid w:val="00945E21"/>
    <w:rsid w:val="009466C1"/>
    <w:rsid w:val="00947F69"/>
    <w:rsid w:val="00952275"/>
    <w:rsid w:val="009527CF"/>
    <w:rsid w:val="00952D64"/>
    <w:rsid w:val="009533D0"/>
    <w:rsid w:val="009535C4"/>
    <w:rsid w:val="00954945"/>
    <w:rsid w:val="00954A48"/>
    <w:rsid w:val="00954C63"/>
    <w:rsid w:val="0095530A"/>
    <w:rsid w:val="0095578B"/>
    <w:rsid w:val="00956B64"/>
    <w:rsid w:val="009570B2"/>
    <w:rsid w:val="00957354"/>
    <w:rsid w:val="009600F7"/>
    <w:rsid w:val="009603A3"/>
    <w:rsid w:val="00960686"/>
    <w:rsid w:val="009608F8"/>
    <w:rsid w:val="00960D6E"/>
    <w:rsid w:val="00961B0E"/>
    <w:rsid w:val="00963175"/>
    <w:rsid w:val="00963793"/>
    <w:rsid w:val="00963E5F"/>
    <w:rsid w:val="0096411D"/>
    <w:rsid w:val="009665B9"/>
    <w:rsid w:val="009666D7"/>
    <w:rsid w:val="00967420"/>
    <w:rsid w:val="00970320"/>
    <w:rsid w:val="009719FE"/>
    <w:rsid w:val="00971C28"/>
    <w:rsid w:val="00971F8D"/>
    <w:rsid w:val="009728B9"/>
    <w:rsid w:val="00972F89"/>
    <w:rsid w:val="00973372"/>
    <w:rsid w:val="00973543"/>
    <w:rsid w:val="00973645"/>
    <w:rsid w:val="00973B33"/>
    <w:rsid w:val="00974D27"/>
    <w:rsid w:val="009755C9"/>
    <w:rsid w:val="009760B2"/>
    <w:rsid w:val="0097788A"/>
    <w:rsid w:val="00977CD3"/>
    <w:rsid w:val="00980407"/>
    <w:rsid w:val="00980F3B"/>
    <w:rsid w:val="00980F69"/>
    <w:rsid w:val="0098111C"/>
    <w:rsid w:val="0098206A"/>
    <w:rsid w:val="00982DCC"/>
    <w:rsid w:val="00982EE2"/>
    <w:rsid w:val="00983592"/>
    <w:rsid w:val="009845D5"/>
    <w:rsid w:val="00985809"/>
    <w:rsid w:val="009859AE"/>
    <w:rsid w:val="0098711F"/>
    <w:rsid w:val="009879E1"/>
    <w:rsid w:val="00987BCA"/>
    <w:rsid w:val="009915F9"/>
    <w:rsid w:val="0099201E"/>
    <w:rsid w:val="009924E5"/>
    <w:rsid w:val="0099528F"/>
    <w:rsid w:val="00995D18"/>
    <w:rsid w:val="0099666C"/>
    <w:rsid w:val="009966A7"/>
    <w:rsid w:val="009973A0"/>
    <w:rsid w:val="0099772D"/>
    <w:rsid w:val="00997901"/>
    <w:rsid w:val="00997BE8"/>
    <w:rsid w:val="00997E6E"/>
    <w:rsid w:val="009A0EAF"/>
    <w:rsid w:val="009A166D"/>
    <w:rsid w:val="009A2624"/>
    <w:rsid w:val="009A2B5A"/>
    <w:rsid w:val="009A2FB9"/>
    <w:rsid w:val="009A3175"/>
    <w:rsid w:val="009A3248"/>
    <w:rsid w:val="009A3370"/>
    <w:rsid w:val="009A34D1"/>
    <w:rsid w:val="009A3DD2"/>
    <w:rsid w:val="009A42D0"/>
    <w:rsid w:val="009A4D7B"/>
    <w:rsid w:val="009A4DC4"/>
    <w:rsid w:val="009A501E"/>
    <w:rsid w:val="009A51C0"/>
    <w:rsid w:val="009A6DBD"/>
    <w:rsid w:val="009A6E1B"/>
    <w:rsid w:val="009A74D2"/>
    <w:rsid w:val="009B07D9"/>
    <w:rsid w:val="009B2203"/>
    <w:rsid w:val="009B2A7E"/>
    <w:rsid w:val="009B3A1A"/>
    <w:rsid w:val="009B3E30"/>
    <w:rsid w:val="009B3E61"/>
    <w:rsid w:val="009B485B"/>
    <w:rsid w:val="009B5859"/>
    <w:rsid w:val="009B5DFF"/>
    <w:rsid w:val="009B6C60"/>
    <w:rsid w:val="009B6EB3"/>
    <w:rsid w:val="009B730E"/>
    <w:rsid w:val="009C035E"/>
    <w:rsid w:val="009C19A2"/>
    <w:rsid w:val="009C1D26"/>
    <w:rsid w:val="009C2946"/>
    <w:rsid w:val="009C4360"/>
    <w:rsid w:val="009C4DD8"/>
    <w:rsid w:val="009C5703"/>
    <w:rsid w:val="009C5D4B"/>
    <w:rsid w:val="009C5DDB"/>
    <w:rsid w:val="009C6089"/>
    <w:rsid w:val="009C6670"/>
    <w:rsid w:val="009C6BB9"/>
    <w:rsid w:val="009C7ECE"/>
    <w:rsid w:val="009D04E6"/>
    <w:rsid w:val="009D0E28"/>
    <w:rsid w:val="009D145B"/>
    <w:rsid w:val="009D19D7"/>
    <w:rsid w:val="009D24F5"/>
    <w:rsid w:val="009D2EC5"/>
    <w:rsid w:val="009D3D69"/>
    <w:rsid w:val="009D3EEF"/>
    <w:rsid w:val="009D4244"/>
    <w:rsid w:val="009D444B"/>
    <w:rsid w:val="009D4511"/>
    <w:rsid w:val="009D460D"/>
    <w:rsid w:val="009D473E"/>
    <w:rsid w:val="009D4981"/>
    <w:rsid w:val="009D4ABB"/>
    <w:rsid w:val="009D5009"/>
    <w:rsid w:val="009D5FCF"/>
    <w:rsid w:val="009D687F"/>
    <w:rsid w:val="009D6AB4"/>
    <w:rsid w:val="009D71C3"/>
    <w:rsid w:val="009D7E3B"/>
    <w:rsid w:val="009E028F"/>
    <w:rsid w:val="009E1C56"/>
    <w:rsid w:val="009E29E5"/>
    <w:rsid w:val="009E340F"/>
    <w:rsid w:val="009E3543"/>
    <w:rsid w:val="009E36F3"/>
    <w:rsid w:val="009E3B81"/>
    <w:rsid w:val="009E4234"/>
    <w:rsid w:val="009E4657"/>
    <w:rsid w:val="009E48B3"/>
    <w:rsid w:val="009E5A64"/>
    <w:rsid w:val="009E5C52"/>
    <w:rsid w:val="009E5D68"/>
    <w:rsid w:val="009E63AC"/>
    <w:rsid w:val="009E6730"/>
    <w:rsid w:val="009E6BB9"/>
    <w:rsid w:val="009F03DC"/>
    <w:rsid w:val="009F0920"/>
    <w:rsid w:val="009F1ED8"/>
    <w:rsid w:val="009F206D"/>
    <w:rsid w:val="009F2AB1"/>
    <w:rsid w:val="009F3C57"/>
    <w:rsid w:val="009F3F9D"/>
    <w:rsid w:val="009F55B4"/>
    <w:rsid w:val="009F55CA"/>
    <w:rsid w:val="009F596E"/>
    <w:rsid w:val="009F59C8"/>
    <w:rsid w:val="009F5B43"/>
    <w:rsid w:val="009F5E23"/>
    <w:rsid w:val="009F5F4E"/>
    <w:rsid w:val="009F63C5"/>
    <w:rsid w:val="00A0050F"/>
    <w:rsid w:val="00A01D96"/>
    <w:rsid w:val="00A02918"/>
    <w:rsid w:val="00A03F0C"/>
    <w:rsid w:val="00A0495E"/>
    <w:rsid w:val="00A04A8B"/>
    <w:rsid w:val="00A04D7F"/>
    <w:rsid w:val="00A05627"/>
    <w:rsid w:val="00A058F1"/>
    <w:rsid w:val="00A06C33"/>
    <w:rsid w:val="00A07089"/>
    <w:rsid w:val="00A102F0"/>
    <w:rsid w:val="00A104C8"/>
    <w:rsid w:val="00A1069F"/>
    <w:rsid w:val="00A1098E"/>
    <w:rsid w:val="00A10AB9"/>
    <w:rsid w:val="00A112C5"/>
    <w:rsid w:val="00A11BDE"/>
    <w:rsid w:val="00A12357"/>
    <w:rsid w:val="00A129E6"/>
    <w:rsid w:val="00A12FDF"/>
    <w:rsid w:val="00A13163"/>
    <w:rsid w:val="00A1338B"/>
    <w:rsid w:val="00A137E8"/>
    <w:rsid w:val="00A13C3C"/>
    <w:rsid w:val="00A13D56"/>
    <w:rsid w:val="00A140DD"/>
    <w:rsid w:val="00A140F9"/>
    <w:rsid w:val="00A14525"/>
    <w:rsid w:val="00A14A46"/>
    <w:rsid w:val="00A150FB"/>
    <w:rsid w:val="00A15716"/>
    <w:rsid w:val="00A1577A"/>
    <w:rsid w:val="00A1764B"/>
    <w:rsid w:val="00A17744"/>
    <w:rsid w:val="00A179C4"/>
    <w:rsid w:val="00A20416"/>
    <w:rsid w:val="00A20E5C"/>
    <w:rsid w:val="00A2167C"/>
    <w:rsid w:val="00A21A3A"/>
    <w:rsid w:val="00A21A74"/>
    <w:rsid w:val="00A221B7"/>
    <w:rsid w:val="00A224CA"/>
    <w:rsid w:val="00A23A16"/>
    <w:rsid w:val="00A240B7"/>
    <w:rsid w:val="00A2422E"/>
    <w:rsid w:val="00A26614"/>
    <w:rsid w:val="00A26960"/>
    <w:rsid w:val="00A27484"/>
    <w:rsid w:val="00A2765D"/>
    <w:rsid w:val="00A27A0A"/>
    <w:rsid w:val="00A309EB"/>
    <w:rsid w:val="00A30BBA"/>
    <w:rsid w:val="00A3158A"/>
    <w:rsid w:val="00A31F9F"/>
    <w:rsid w:val="00A32310"/>
    <w:rsid w:val="00A32565"/>
    <w:rsid w:val="00A342A7"/>
    <w:rsid w:val="00A34A76"/>
    <w:rsid w:val="00A34C29"/>
    <w:rsid w:val="00A34E67"/>
    <w:rsid w:val="00A3506C"/>
    <w:rsid w:val="00A35660"/>
    <w:rsid w:val="00A35C54"/>
    <w:rsid w:val="00A364E1"/>
    <w:rsid w:val="00A366D7"/>
    <w:rsid w:val="00A36B79"/>
    <w:rsid w:val="00A40038"/>
    <w:rsid w:val="00A419AA"/>
    <w:rsid w:val="00A42424"/>
    <w:rsid w:val="00A42591"/>
    <w:rsid w:val="00A42D51"/>
    <w:rsid w:val="00A4338B"/>
    <w:rsid w:val="00A433C4"/>
    <w:rsid w:val="00A43533"/>
    <w:rsid w:val="00A44471"/>
    <w:rsid w:val="00A45300"/>
    <w:rsid w:val="00A456EB"/>
    <w:rsid w:val="00A45786"/>
    <w:rsid w:val="00A458F1"/>
    <w:rsid w:val="00A46568"/>
    <w:rsid w:val="00A5016C"/>
    <w:rsid w:val="00A51708"/>
    <w:rsid w:val="00A519B5"/>
    <w:rsid w:val="00A51D81"/>
    <w:rsid w:val="00A52850"/>
    <w:rsid w:val="00A53104"/>
    <w:rsid w:val="00A531F6"/>
    <w:rsid w:val="00A53970"/>
    <w:rsid w:val="00A541FF"/>
    <w:rsid w:val="00A557EC"/>
    <w:rsid w:val="00A55830"/>
    <w:rsid w:val="00A570FB"/>
    <w:rsid w:val="00A57C43"/>
    <w:rsid w:val="00A60A50"/>
    <w:rsid w:val="00A61E28"/>
    <w:rsid w:val="00A6236F"/>
    <w:rsid w:val="00A623EC"/>
    <w:rsid w:val="00A62F1D"/>
    <w:rsid w:val="00A63B71"/>
    <w:rsid w:val="00A63CAB"/>
    <w:rsid w:val="00A63D20"/>
    <w:rsid w:val="00A646D7"/>
    <w:rsid w:val="00A64CC7"/>
    <w:rsid w:val="00A64D62"/>
    <w:rsid w:val="00A653C3"/>
    <w:rsid w:val="00A666D7"/>
    <w:rsid w:val="00A66977"/>
    <w:rsid w:val="00A66D1C"/>
    <w:rsid w:val="00A71478"/>
    <w:rsid w:val="00A71606"/>
    <w:rsid w:val="00A72E32"/>
    <w:rsid w:val="00A74AA7"/>
    <w:rsid w:val="00A76D77"/>
    <w:rsid w:val="00A77E18"/>
    <w:rsid w:val="00A77E80"/>
    <w:rsid w:val="00A80997"/>
    <w:rsid w:val="00A81061"/>
    <w:rsid w:val="00A8158F"/>
    <w:rsid w:val="00A81680"/>
    <w:rsid w:val="00A81CDF"/>
    <w:rsid w:val="00A81D34"/>
    <w:rsid w:val="00A82EC7"/>
    <w:rsid w:val="00A83813"/>
    <w:rsid w:val="00A83F9E"/>
    <w:rsid w:val="00A86710"/>
    <w:rsid w:val="00A86AF6"/>
    <w:rsid w:val="00A87053"/>
    <w:rsid w:val="00A8707C"/>
    <w:rsid w:val="00A87138"/>
    <w:rsid w:val="00A87C1C"/>
    <w:rsid w:val="00A87F6F"/>
    <w:rsid w:val="00A9067D"/>
    <w:rsid w:val="00A90F6A"/>
    <w:rsid w:val="00A912C0"/>
    <w:rsid w:val="00A9198B"/>
    <w:rsid w:val="00A92004"/>
    <w:rsid w:val="00A92573"/>
    <w:rsid w:val="00A927DA"/>
    <w:rsid w:val="00A92E85"/>
    <w:rsid w:val="00A93D28"/>
    <w:rsid w:val="00A93FD1"/>
    <w:rsid w:val="00A94065"/>
    <w:rsid w:val="00A9448A"/>
    <w:rsid w:val="00A95A56"/>
    <w:rsid w:val="00A96EFE"/>
    <w:rsid w:val="00A97B0B"/>
    <w:rsid w:val="00A97FFB"/>
    <w:rsid w:val="00AA08B7"/>
    <w:rsid w:val="00AA0BA8"/>
    <w:rsid w:val="00AA2AC7"/>
    <w:rsid w:val="00AA36DE"/>
    <w:rsid w:val="00AA5625"/>
    <w:rsid w:val="00AA6221"/>
    <w:rsid w:val="00AA6811"/>
    <w:rsid w:val="00AA6BCD"/>
    <w:rsid w:val="00AA7E09"/>
    <w:rsid w:val="00AB06BA"/>
    <w:rsid w:val="00AB0870"/>
    <w:rsid w:val="00AB0A61"/>
    <w:rsid w:val="00AB0B13"/>
    <w:rsid w:val="00AB184F"/>
    <w:rsid w:val="00AB25EF"/>
    <w:rsid w:val="00AB2F10"/>
    <w:rsid w:val="00AB332C"/>
    <w:rsid w:val="00AB3CC3"/>
    <w:rsid w:val="00AB5111"/>
    <w:rsid w:val="00AC01F8"/>
    <w:rsid w:val="00AC02B1"/>
    <w:rsid w:val="00AC04FC"/>
    <w:rsid w:val="00AC0572"/>
    <w:rsid w:val="00AC0B6C"/>
    <w:rsid w:val="00AC0E48"/>
    <w:rsid w:val="00AC1917"/>
    <w:rsid w:val="00AC22D1"/>
    <w:rsid w:val="00AC2443"/>
    <w:rsid w:val="00AC4609"/>
    <w:rsid w:val="00AC4CA4"/>
    <w:rsid w:val="00AC5051"/>
    <w:rsid w:val="00AC6817"/>
    <w:rsid w:val="00AC7063"/>
    <w:rsid w:val="00AC7081"/>
    <w:rsid w:val="00AC73B0"/>
    <w:rsid w:val="00AC773A"/>
    <w:rsid w:val="00AC7A68"/>
    <w:rsid w:val="00AD007A"/>
    <w:rsid w:val="00AD0174"/>
    <w:rsid w:val="00AD0183"/>
    <w:rsid w:val="00AD08DA"/>
    <w:rsid w:val="00AD1136"/>
    <w:rsid w:val="00AD2981"/>
    <w:rsid w:val="00AD2C5C"/>
    <w:rsid w:val="00AD2D0E"/>
    <w:rsid w:val="00AD34F8"/>
    <w:rsid w:val="00AD3F3C"/>
    <w:rsid w:val="00AD419C"/>
    <w:rsid w:val="00AD5AAD"/>
    <w:rsid w:val="00AD5AD1"/>
    <w:rsid w:val="00AD5F53"/>
    <w:rsid w:val="00AD6108"/>
    <w:rsid w:val="00AD6C83"/>
    <w:rsid w:val="00AD7090"/>
    <w:rsid w:val="00AD76E4"/>
    <w:rsid w:val="00AE08B9"/>
    <w:rsid w:val="00AE0FDE"/>
    <w:rsid w:val="00AE18E1"/>
    <w:rsid w:val="00AE1DF5"/>
    <w:rsid w:val="00AE2B06"/>
    <w:rsid w:val="00AE3D00"/>
    <w:rsid w:val="00AE3D73"/>
    <w:rsid w:val="00AE40AC"/>
    <w:rsid w:val="00AE5748"/>
    <w:rsid w:val="00AE65A3"/>
    <w:rsid w:val="00AE77C2"/>
    <w:rsid w:val="00AE7EAA"/>
    <w:rsid w:val="00AF0B63"/>
    <w:rsid w:val="00AF17D7"/>
    <w:rsid w:val="00AF1B9F"/>
    <w:rsid w:val="00AF1C2D"/>
    <w:rsid w:val="00AF2072"/>
    <w:rsid w:val="00AF30E9"/>
    <w:rsid w:val="00AF32CE"/>
    <w:rsid w:val="00AF39FF"/>
    <w:rsid w:val="00AF4B74"/>
    <w:rsid w:val="00AF4D76"/>
    <w:rsid w:val="00AF552B"/>
    <w:rsid w:val="00AF5D5F"/>
    <w:rsid w:val="00AF6272"/>
    <w:rsid w:val="00AF67F1"/>
    <w:rsid w:val="00AF7DCF"/>
    <w:rsid w:val="00B00C39"/>
    <w:rsid w:val="00B010E1"/>
    <w:rsid w:val="00B02598"/>
    <w:rsid w:val="00B02E08"/>
    <w:rsid w:val="00B0351F"/>
    <w:rsid w:val="00B03E1F"/>
    <w:rsid w:val="00B04EE0"/>
    <w:rsid w:val="00B0526E"/>
    <w:rsid w:val="00B0590B"/>
    <w:rsid w:val="00B05B98"/>
    <w:rsid w:val="00B05FE2"/>
    <w:rsid w:val="00B06174"/>
    <w:rsid w:val="00B06606"/>
    <w:rsid w:val="00B06BEB"/>
    <w:rsid w:val="00B10C9E"/>
    <w:rsid w:val="00B11229"/>
    <w:rsid w:val="00B1196C"/>
    <w:rsid w:val="00B11BD8"/>
    <w:rsid w:val="00B11DDD"/>
    <w:rsid w:val="00B12152"/>
    <w:rsid w:val="00B133CD"/>
    <w:rsid w:val="00B13453"/>
    <w:rsid w:val="00B1393E"/>
    <w:rsid w:val="00B13B3C"/>
    <w:rsid w:val="00B144A1"/>
    <w:rsid w:val="00B14C5B"/>
    <w:rsid w:val="00B14E69"/>
    <w:rsid w:val="00B167D2"/>
    <w:rsid w:val="00B16858"/>
    <w:rsid w:val="00B16951"/>
    <w:rsid w:val="00B17BCB"/>
    <w:rsid w:val="00B202DA"/>
    <w:rsid w:val="00B208ED"/>
    <w:rsid w:val="00B2110A"/>
    <w:rsid w:val="00B24B00"/>
    <w:rsid w:val="00B2540E"/>
    <w:rsid w:val="00B27137"/>
    <w:rsid w:val="00B30563"/>
    <w:rsid w:val="00B313C6"/>
    <w:rsid w:val="00B3154B"/>
    <w:rsid w:val="00B319EA"/>
    <w:rsid w:val="00B31DB7"/>
    <w:rsid w:val="00B32522"/>
    <w:rsid w:val="00B32C23"/>
    <w:rsid w:val="00B32CAD"/>
    <w:rsid w:val="00B33366"/>
    <w:rsid w:val="00B341BD"/>
    <w:rsid w:val="00B3475C"/>
    <w:rsid w:val="00B3493D"/>
    <w:rsid w:val="00B349BE"/>
    <w:rsid w:val="00B36756"/>
    <w:rsid w:val="00B36C24"/>
    <w:rsid w:val="00B36D67"/>
    <w:rsid w:val="00B36E73"/>
    <w:rsid w:val="00B36F9C"/>
    <w:rsid w:val="00B37B87"/>
    <w:rsid w:val="00B40075"/>
    <w:rsid w:val="00B4040E"/>
    <w:rsid w:val="00B40C09"/>
    <w:rsid w:val="00B41932"/>
    <w:rsid w:val="00B4271B"/>
    <w:rsid w:val="00B42940"/>
    <w:rsid w:val="00B42CCF"/>
    <w:rsid w:val="00B42F6C"/>
    <w:rsid w:val="00B4387A"/>
    <w:rsid w:val="00B43928"/>
    <w:rsid w:val="00B45FEB"/>
    <w:rsid w:val="00B46ACE"/>
    <w:rsid w:val="00B46E04"/>
    <w:rsid w:val="00B46E1C"/>
    <w:rsid w:val="00B473E8"/>
    <w:rsid w:val="00B47818"/>
    <w:rsid w:val="00B47F69"/>
    <w:rsid w:val="00B47F6F"/>
    <w:rsid w:val="00B501E0"/>
    <w:rsid w:val="00B50C21"/>
    <w:rsid w:val="00B50E83"/>
    <w:rsid w:val="00B51031"/>
    <w:rsid w:val="00B5143A"/>
    <w:rsid w:val="00B51550"/>
    <w:rsid w:val="00B52810"/>
    <w:rsid w:val="00B528FD"/>
    <w:rsid w:val="00B539C6"/>
    <w:rsid w:val="00B53AD5"/>
    <w:rsid w:val="00B53C46"/>
    <w:rsid w:val="00B53DD1"/>
    <w:rsid w:val="00B5412A"/>
    <w:rsid w:val="00B5438B"/>
    <w:rsid w:val="00B54822"/>
    <w:rsid w:val="00B556CB"/>
    <w:rsid w:val="00B55ABD"/>
    <w:rsid w:val="00B55E41"/>
    <w:rsid w:val="00B560DF"/>
    <w:rsid w:val="00B57210"/>
    <w:rsid w:val="00B579D6"/>
    <w:rsid w:val="00B604E6"/>
    <w:rsid w:val="00B60B58"/>
    <w:rsid w:val="00B60C5F"/>
    <w:rsid w:val="00B618EA"/>
    <w:rsid w:val="00B636A0"/>
    <w:rsid w:val="00B6490E"/>
    <w:rsid w:val="00B649F7"/>
    <w:rsid w:val="00B64D3F"/>
    <w:rsid w:val="00B66EC9"/>
    <w:rsid w:val="00B6740A"/>
    <w:rsid w:val="00B6770D"/>
    <w:rsid w:val="00B6789F"/>
    <w:rsid w:val="00B715DD"/>
    <w:rsid w:val="00B7187C"/>
    <w:rsid w:val="00B71A28"/>
    <w:rsid w:val="00B7351D"/>
    <w:rsid w:val="00B74D76"/>
    <w:rsid w:val="00B753D9"/>
    <w:rsid w:val="00B75409"/>
    <w:rsid w:val="00B75817"/>
    <w:rsid w:val="00B76103"/>
    <w:rsid w:val="00B76EC3"/>
    <w:rsid w:val="00B80966"/>
    <w:rsid w:val="00B80CE0"/>
    <w:rsid w:val="00B81337"/>
    <w:rsid w:val="00B81C36"/>
    <w:rsid w:val="00B82F26"/>
    <w:rsid w:val="00B8348A"/>
    <w:rsid w:val="00B83B75"/>
    <w:rsid w:val="00B853AE"/>
    <w:rsid w:val="00B86DA8"/>
    <w:rsid w:val="00B87251"/>
    <w:rsid w:val="00B87D74"/>
    <w:rsid w:val="00B908DD"/>
    <w:rsid w:val="00B91D2A"/>
    <w:rsid w:val="00B9354D"/>
    <w:rsid w:val="00B9373E"/>
    <w:rsid w:val="00B93B1A"/>
    <w:rsid w:val="00B93B86"/>
    <w:rsid w:val="00B94048"/>
    <w:rsid w:val="00B94940"/>
    <w:rsid w:val="00B96ED9"/>
    <w:rsid w:val="00B9701F"/>
    <w:rsid w:val="00B976B1"/>
    <w:rsid w:val="00BA009C"/>
    <w:rsid w:val="00BA07DA"/>
    <w:rsid w:val="00BA0B35"/>
    <w:rsid w:val="00BA0E69"/>
    <w:rsid w:val="00BA23DE"/>
    <w:rsid w:val="00BA25D2"/>
    <w:rsid w:val="00BA2950"/>
    <w:rsid w:val="00BA341E"/>
    <w:rsid w:val="00BA402D"/>
    <w:rsid w:val="00BA46E5"/>
    <w:rsid w:val="00BA47C5"/>
    <w:rsid w:val="00BA4C74"/>
    <w:rsid w:val="00BA4F2C"/>
    <w:rsid w:val="00BA55B2"/>
    <w:rsid w:val="00BA6325"/>
    <w:rsid w:val="00BA7B37"/>
    <w:rsid w:val="00BB0072"/>
    <w:rsid w:val="00BB10DC"/>
    <w:rsid w:val="00BB1412"/>
    <w:rsid w:val="00BB15A7"/>
    <w:rsid w:val="00BB2148"/>
    <w:rsid w:val="00BB28D0"/>
    <w:rsid w:val="00BB2B84"/>
    <w:rsid w:val="00BB3408"/>
    <w:rsid w:val="00BB355C"/>
    <w:rsid w:val="00BB3C61"/>
    <w:rsid w:val="00BB48EC"/>
    <w:rsid w:val="00BB4AE0"/>
    <w:rsid w:val="00BB4C1B"/>
    <w:rsid w:val="00BB4DDA"/>
    <w:rsid w:val="00BB5433"/>
    <w:rsid w:val="00BB57EF"/>
    <w:rsid w:val="00BB59BE"/>
    <w:rsid w:val="00BB5C8D"/>
    <w:rsid w:val="00BB7073"/>
    <w:rsid w:val="00BB7995"/>
    <w:rsid w:val="00BC0CC1"/>
    <w:rsid w:val="00BC0E82"/>
    <w:rsid w:val="00BC0E89"/>
    <w:rsid w:val="00BC1BA4"/>
    <w:rsid w:val="00BC1DD6"/>
    <w:rsid w:val="00BC2456"/>
    <w:rsid w:val="00BC2A7F"/>
    <w:rsid w:val="00BC3D50"/>
    <w:rsid w:val="00BC4B97"/>
    <w:rsid w:val="00BC538C"/>
    <w:rsid w:val="00BC5408"/>
    <w:rsid w:val="00BC5A38"/>
    <w:rsid w:val="00BC6DF8"/>
    <w:rsid w:val="00BC6E5F"/>
    <w:rsid w:val="00BC7C89"/>
    <w:rsid w:val="00BC7CBE"/>
    <w:rsid w:val="00BC7F39"/>
    <w:rsid w:val="00BD072D"/>
    <w:rsid w:val="00BD0D70"/>
    <w:rsid w:val="00BD14A5"/>
    <w:rsid w:val="00BD19DA"/>
    <w:rsid w:val="00BD365A"/>
    <w:rsid w:val="00BD39F7"/>
    <w:rsid w:val="00BD3B5E"/>
    <w:rsid w:val="00BD45C9"/>
    <w:rsid w:val="00BD477E"/>
    <w:rsid w:val="00BD55B8"/>
    <w:rsid w:val="00BD5B04"/>
    <w:rsid w:val="00BD64E7"/>
    <w:rsid w:val="00BD6538"/>
    <w:rsid w:val="00BD6CA5"/>
    <w:rsid w:val="00BD7292"/>
    <w:rsid w:val="00BE0736"/>
    <w:rsid w:val="00BE0F6E"/>
    <w:rsid w:val="00BE0FA4"/>
    <w:rsid w:val="00BE1366"/>
    <w:rsid w:val="00BE1E65"/>
    <w:rsid w:val="00BE2066"/>
    <w:rsid w:val="00BE22D4"/>
    <w:rsid w:val="00BE2448"/>
    <w:rsid w:val="00BE2963"/>
    <w:rsid w:val="00BE2D06"/>
    <w:rsid w:val="00BE3C42"/>
    <w:rsid w:val="00BE4071"/>
    <w:rsid w:val="00BE4F71"/>
    <w:rsid w:val="00BE7693"/>
    <w:rsid w:val="00BF069C"/>
    <w:rsid w:val="00BF0CAE"/>
    <w:rsid w:val="00BF0D98"/>
    <w:rsid w:val="00BF274F"/>
    <w:rsid w:val="00BF3143"/>
    <w:rsid w:val="00BF31D5"/>
    <w:rsid w:val="00BF34FF"/>
    <w:rsid w:val="00BF42EA"/>
    <w:rsid w:val="00BF45E7"/>
    <w:rsid w:val="00BF4E92"/>
    <w:rsid w:val="00BF5406"/>
    <w:rsid w:val="00BF6742"/>
    <w:rsid w:val="00BF68F1"/>
    <w:rsid w:val="00BF69D0"/>
    <w:rsid w:val="00BF7787"/>
    <w:rsid w:val="00C000AB"/>
    <w:rsid w:val="00C005CC"/>
    <w:rsid w:val="00C00FEA"/>
    <w:rsid w:val="00C02FD8"/>
    <w:rsid w:val="00C0311B"/>
    <w:rsid w:val="00C03652"/>
    <w:rsid w:val="00C04C71"/>
    <w:rsid w:val="00C059DB"/>
    <w:rsid w:val="00C0671F"/>
    <w:rsid w:val="00C06B3D"/>
    <w:rsid w:val="00C06EE7"/>
    <w:rsid w:val="00C076B5"/>
    <w:rsid w:val="00C07A4A"/>
    <w:rsid w:val="00C107EF"/>
    <w:rsid w:val="00C10CFB"/>
    <w:rsid w:val="00C110AC"/>
    <w:rsid w:val="00C11F16"/>
    <w:rsid w:val="00C1210F"/>
    <w:rsid w:val="00C14E4A"/>
    <w:rsid w:val="00C15011"/>
    <w:rsid w:val="00C15A4A"/>
    <w:rsid w:val="00C161F3"/>
    <w:rsid w:val="00C16577"/>
    <w:rsid w:val="00C17359"/>
    <w:rsid w:val="00C17AB6"/>
    <w:rsid w:val="00C20F3B"/>
    <w:rsid w:val="00C21948"/>
    <w:rsid w:val="00C228E7"/>
    <w:rsid w:val="00C22FFA"/>
    <w:rsid w:val="00C24809"/>
    <w:rsid w:val="00C250C4"/>
    <w:rsid w:val="00C26648"/>
    <w:rsid w:val="00C26DCE"/>
    <w:rsid w:val="00C2755A"/>
    <w:rsid w:val="00C275B4"/>
    <w:rsid w:val="00C31E9B"/>
    <w:rsid w:val="00C33111"/>
    <w:rsid w:val="00C33656"/>
    <w:rsid w:val="00C33709"/>
    <w:rsid w:val="00C33983"/>
    <w:rsid w:val="00C33DFB"/>
    <w:rsid w:val="00C35E92"/>
    <w:rsid w:val="00C361DB"/>
    <w:rsid w:val="00C3636B"/>
    <w:rsid w:val="00C364A2"/>
    <w:rsid w:val="00C3677B"/>
    <w:rsid w:val="00C369EA"/>
    <w:rsid w:val="00C3777F"/>
    <w:rsid w:val="00C37A31"/>
    <w:rsid w:val="00C37A5E"/>
    <w:rsid w:val="00C408F5"/>
    <w:rsid w:val="00C40AE3"/>
    <w:rsid w:val="00C40AFD"/>
    <w:rsid w:val="00C411AF"/>
    <w:rsid w:val="00C41238"/>
    <w:rsid w:val="00C41720"/>
    <w:rsid w:val="00C41C95"/>
    <w:rsid w:val="00C42195"/>
    <w:rsid w:val="00C43D65"/>
    <w:rsid w:val="00C44884"/>
    <w:rsid w:val="00C455BA"/>
    <w:rsid w:val="00C45B4C"/>
    <w:rsid w:val="00C45E1F"/>
    <w:rsid w:val="00C4682C"/>
    <w:rsid w:val="00C46C7D"/>
    <w:rsid w:val="00C47008"/>
    <w:rsid w:val="00C505C4"/>
    <w:rsid w:val="00C50738"/>
    <w:rsid w:val="00C50AA5"/>
    <w:rsid w:val="00C50E91"/>
    <w:rsid w:val="00C51055"/>
    <w:rsid w:val="00C51BB9"/>
    <w:rsid w:val="00C51D05"/>
    <w:rsid w:val="00C51D43"/>
    <w:rsid w:val="00C52CC3"/>
    <w:rsid w:val="00C53301"/>
    <w:rsid w:val="00C55B35"/>
    <w:rsid w:val="00C57190"/>
    <w:rsid w:val="00C5721D"/>
    <w:rsid w:val="00C575FC"/>
    <w:rsid w:val="00C5788F"/>
    <w:rsid w:val="00C57F9E"/>
    <w:rsid w:val="00C60893"/>
    <w:rsid w:val="00C60C5D"/>
    <w:rsid w:val="00C60E15"/>
    <w:rsid w:val="00C61148"/>
    <w:rsid w:val="00C61601"/>
    <w:rsid w:val="00C61CC7"/>
    <w:rsid w:val="00C62040"/>
    <w:rsid w:val="00C62219"/>
    <w:rsid w:val="00C62B37"/>
    <w:rsid w:val="00C62B4B"/>
    <w:rsid w:val="00C63486"/>
    <w:rsid w:val="00C65B7D"/>
    <w:rsid w:val="00C66689"/>
    <w:rsid w:val="00C67A86"/>
    <w:rsid w:val="00C67C2F"/>
    <w:rsid w:val="00C67C6B"/>
    <w:rsid w:val="00C71850"/>
    <w:rsid w:val="00C72FCC"/>
    <w:rsid w:val="00C73C0D"/>
    <w:rsid w:val="00C76B57"/>
    <w:rsid w:val="00C77145"/>
    <w:rsid w:val="00C7737F"/>
    <w:rsid w:val="00C77B1E"/>
    <w:rsid w:val="00C77DC3"/>
    <w:rsid w:val="00C8013B"/>
    <w:rsid w:val="00C8053E"/>
    <w:rsid w:val="00C805FE"/>
    <w:rsid w:val="00C808A6"/>
    <w:rsid w:val="00C80BCC"/>
    <w:rsid w:val="00C8103E"/>
    <w:rsid w:val="00C81C9C"/>
    <w:rsid w:val="00C8264A"/>
    <w:rsid w:val="00C83C5C"/>
    <w:rsid w:val="00C84FDD"/>
    <w:rsid w:val="00C85072"/>
    <w:rsid w:val="00C8523D"/>
    <w:rsid w:val="00C85917"/>
    <w:rsid w:val="00C85FC4"/>
    <w:rsid w:val="00C86544"/>
    <w:rsid w:val="00C86A23"/>
    <w:rsid w:val="00C870BB"/>
    <w:rsid w:val="00C87629"/>
    <w:rsid w:val="00C9093C"/>
    <w:rsid w:val="00C91753"/>
    <w:rsid w:val="00C92E4A"/>
    <w:rsid w:val="00C93310"/>
    <w:rsid w:val="00C93F7E"/>
    <w:rsid w:val="00C94135"/>
    <w:rsid w:val="00C94661"/>
    <w:rsid w:val="00C94946"/>
    <w:rsid w:val="00C94B85"/>
    <w:rsid w:val="00C94D13"/>
    <w:rsid w:val="00CA16CF"/>
    <w:rsid w:val="00CA1750"/>
    <w:rsid w:val="00CA36A1"/>
    <w:rsid w:val="00CA45F1"/>
    <w:rsid w:val="00CA4926"/>
    <w:rsid w:val="00CA4A24"/>
    <w:rsid w:val="00CA4D75"/>
    <w:rsid w:val="00CA532D"/>
    <w:rsid w:val="00CA5BD2"/>
    <w:rsid w:val="00CA679D"/>
    <w:rsid w:val="00CA7BEE"/>
    <w:rsid w:val="00CB1F91"/>
    <w:rsid w:val="00CB317E"/>
    <w:rsid w:val="00CB411E"/>
    <w:rsid w:val="00CB48B6"/>
    <w:rsid w:val="00CB53B0"/>
    <w:rsid w:val="00CB5CE7"/>
    <w:rsid w:val="00CB5ED0"/>
    <w:rsid w:val="00CB6DFA"/>
    <w:rsid w:val="00CB6F40"/>
    <w:rsid w:val="00CB6F85"/>
    <w:rsid w:val="00CB78F4"/>
    <w:rsid w:val="00CB7B2C"/>
    <w:rsid w:val="00CB7C1C"/>
    <w:rsid w:val="00CB7D05"/>
    <w:rsid w:val="00CC1611"/>
    <w:rsid w:val="00CC1AEA"/>
    <w:rsid w:val="00CC2EF7"/>
    <w:rsid w:val="00CC4710"/>
    <w:rsid w:val="00CC4B73"/>
    <w:rsid w:val="00CC4C15"/>
    <w:rsid w:val="00CC5085"/>
    <w:rsid w:val="00CC6D67"/>
    <w:rsid w:val="00CC6F35"/>
    <w:rsid w:val="00CD039F"/>
    <w:rsid w:val="00CD0956"/>
    <w:rsid w:val="00CD0C70"/>
    <w:rsid w:val="00CD1416"/>
    <w:rsid w:val="00CD2C66"/>
    <w:rsid w:val="00CD32C6"/>
    <w:rsid w:val="00CD37E2"/>
    <w:rsid w:val="00CD4087"/>
    <w:rsid w:val="00CD4495"/>
    <w:rsid w:val="00CD4935"/>
    <w:rsid w:val="00CD63FA"/>
    <w:rsid w:val="00CD644A"/>
    <w:rsid w:val="00CD6692"/>
    <w:rsid w:val="00CD6D95"/>
    <w:rsid w:val="00CD6F0D"/>
    <w:rsid w:val="00CD75BA"/>
    <w:rsid w:val="00CE0136"/>
    <w:rsid w:val="00CE0275"/>
    <w:rsid w:val="00CE0754"/>
    <w:rsid w:val="00CE0E8A"/>
    <w:rsid w:val="00CE377B"/>
    <w:rsid w:val="00CE381F"/>
    <w:rsid w:val="00CE6482"/>
    <w:rsid w:val="00CE6815"/>
    <w:rsid w:val="00CE6BDC"/>
    <w:rsid w:val="00CE760D"/>
    <w:rsid w:val="00CE76A4"/>
    <w:rsid w:val="00CF0CA6"/>
    <w:rsid w:val="00CF0FA8"/>
    <w:rsid w:val="00CF158A"/>
    <w:rsid w:val="00CF2C1C"/>
    <w:rsid w:val="00CF2CBD"/>
    <w:rsid w:val="00CF390D"/>
    <w:rsid w:val="00CF4387"/>
    <w:rsid w:val="00CF4ADB"/>
    <w:rsid w:val="00CF5744"/>
    <w:rsid w:val="00CF6169"/>
    <w:rsid w:val="00CF6685"/>
    <w:rsid w:val="00CF7401"/>
    <w:rsid w:val="00CF75DB"/>
    <w:rsid w:val="00CF7854"/>
    <w:rsid w:val="00D00A7B"/>
    <w:rsid w:val="00D00E10"/>
    <w:rsid w:val="00D013A2"/>
    <w:rsid w:val="00D0163D"/>
    <w:rsid w:val="00D01E45"/>
    <w:rsid w:val="00D0240B"/>
    <w:rsid w:val="00D026BF"/>
    <w:rsid w:val="00D026F9"/>
    <w:rsid w:val="00D0296E"/>
    <w:rsid w:val="00D02D19"/>
    <w:rsid w:val="00D03281"/>
    <w:rsid w:val="00D033A8"/>
    <w:rsid w:val="00D03A27"/>
    <w:rsid w:val="00D03EDE"/>
    <w:rsid w:val="00D043D5"/>
    <w:rsid w:val="00D04A6D"/>
    <w:rsid w:val="00D06037"/>
    <w:rsid w:val="00D06041"/>
    <w:rsid w:val="00D06232"/>
    <w:rsid w:val="00D062DD"/>
    <w:rsid w:val="00D06BA6"/>
    <w:rsid w:val="00D06F1B"/>
    <w:rsid w:val="00D07CE9"/>
    <w:rsid w:val="00D100AF"/>
    <w:rsid w:val="00D10708"/>
    <w:rsid w:val="00D1126C"/>
    <w:rsid w:val="00D115C7"/>
    <w:rsid w:val="00D12107"/>
    <w:rsid w:val="00D13520"/>
    <w:rsid w:val="00D138CD"/>
    <w:rsid w:val="00D1468E"/>
    <w:rsid w:val="00D148C6"/>
    <w:rsid w:val="00D16C11"/>
    <w:rsid w:val="00D17E64"/>
    <w:rsid w:val="00D20F99"/>
    <w:rsid w:val="00D2109C"/>
    <w:rsid w:val="00D2160B"/>
    <w:rsid w:val="00D21FCB"/>
    <w:rsid w:val="00D22DF7"/>
    <w:rsid w:val="00D231A6"/>
    <w:rsid w:val="00D241AB"/>
    <w:rsid w:val="00D2568E"/>
    <w:rsid w:val="00D258B8"/>
    <w:rsid w:val="00D25DD2"/>
    <w:rsid w:val="00D25F0D"/>
    <w:rsid w:val="00D25FB7"/>
    <w:rsid w:val="00D264CD"/>
    <w:rsid w:val="00D26DA5"/>
    <w:rsid w:val="00D275E5"/>
    <w:rsid w:val="00D27633"/>
    <w:rsid w:val="00D30273"/>
    <w:rsid w:val="00D30816"/>
    <w:rsid w:val="00D30AE2"/>
    <w:rsid w:val="00D30E71"/>
    <w:rsid w:val="00D3176F"/>
    <w:rsid w:val="00D31D69"/>
    <w:rsid w:val="00D31FAC"/>
    <w:rsid w:val="00D32624"/>
    <w:rsid w:val="00D32930"/>
    <w:rsid w:val="00D32C4F"/>
    <w:rsid w:val="00D3442A"/>
    <w:rsid w:val="00D34D39"/>
    <w:rsid w:val="00D356BD"/>
    <w:rsid w:val="00D359D2"/>
    <w:rsid w:val="00D3664E"/>
    <w:rsid w:val="00D36FE5"/>
    <w:rsid w:val="00D374B8"/>
    <w:rsid w:val="00D374FB"/>
    <w:rsid w:val="00D37707"/>
    <w:rsid w:val="00D37817"/>
    <w:rsid w:val="00D4001F"/>
    <w:rsid w:val="00D403C3"/>
    <w:rsid w:val="00D40736"/>
    <w:rsid w:val="00D415F0"/>
    <w:rsid w:val="00D4184C"/>
    <w:rsid w:val="00D428AB"/>
    <w:rsid w:val="00D43655"/>
    <w:rsid w:val="00D436BA"/>
    <w:rsid w:val="00D44CE3"/>
    <w:rsid w:val="00D4660E"/>
    <w:rsid w:val="00D466E2"/>
    <w:rsid w:val="00D4719A"/>
    <w:rsid w:val="00D47674"/>
    <w:rsid w:val="00D507E0"/>
    <w:rsid w:val="00D5120D"/>
    <w:rsid w:val="00D52841"/>
    <w:rsid w:val="00D54059"/>
    <w:rsid w:val="00D54154"/>
    <w:rsid w:val="00D5533C"/>
    <w:rsid w:val="00D55D80"/>
    <w:rsid w:val="00D56581"/>
    <w:rsid w:val="00D57022"/>
    <w:rsid w:val="00D57149"/>
    <w:rsid w:val="00D57581"/>
    <w:rsid w:val="00D5780C"/>
    <w:rsid w:val="00D60349"/>
    <w:rsid w:val="00D61D2C"/>
    <w:rsid w:val="00D623C7"/>
    <w:rsid w:val="00D62C06"/>
    <w:rsid w:val="00D62C9B"/>
    <w:rsid w:val="00D63480"/>
    <w:rsid w:val="00D634AE"/>
    <w:rsid w:val="00D64312"/>
    <w:rsid w:val="00D64420"/>
    <w:rsid w:val="00D64675"/>
    <w:rsid w:val="00D64755"/>
    <w:rsid w:val="00D64A15"/>
    <w:rsid w:val="00D65AD4"/>
    <w:rsid w:val="00D7063F"/>
    <w:rsid w:val="00D70B3A"/>
    <w:rsid w:val="00D712E6"/>
    <w:rsid w:val="00D71CEF"/>
    <w:rsid w:val="00D72231"/>
    <w:rsid w:val="00D72488"/>
    <w:rsid w:val="00D72AFB"/>
    <w:rsid w:val="00D740B7"/>
    <w:rsid w:val="00D74265"/>
    <w:rsid w:val="00D745DF"/>
    <w:rsid w:val="00D75097"/>
    <w:rsid w:val="00D75417"/>
    <w:rsid w:val="00D754D2"/>
    <w:rsid w:val="00D75513"/>
    <w:rsid w:val="00D76008"/>
    <w:rsid w:val="00D765CC"/>
    <w:rsid w:val="00D76730"/>
    <w:rsid w:val="00D770F3"/>
    <w:rsid w:val="00D770F9"/>
    <w:rsid w:val="00D77563"/>
    <w:rsid w:val="00D80669"/>
    <w:rsid w:val="00D828B4"/>
    <w:rsid w:val="00D82DEC"/>
    <w:rsid w:val="00D83281"/>
    <w:rsid w:val="00D8480B"/>
    <w:rsid w:val="00D85189"/>
    <w:rsid w:val="00D85528"/>
    <w:rsid w:val="00D85601"/>
    <w:rsid w:val="00D86895"/>
    <w:rsid w:val="00D86A6C"/>
    <w:rsid w:val="00D87177"/>
    <w:rsid w:val="00D8773C"/>
    <w:rsid w:val="00D87C86"/>
    <w:rsid w:val="00D91889"/>
    <w:rsid w:val="00D928AD"/>
    <w:rsid w:val="00D92DBE"/>
    <w:rsid w:val="00D934F0"/>
    <w:rsid w:val="00D940D2"/>
    <w:rsid w:val="00D944A1"/>
    <w:rsid w:val="00D94A86"/>
    <w:rsid w:val="00D95115"/>
    <w:rsid w:val="00D95171"/>
    <w:rsid w:val="00D95281"/>
    <w:rsid w:val="00D95A43"/>
    <w:rsid w:val="00D96228"/>
    <w:rsid w:val="00D96374"/>
    <w:rsid w:val="00D9687B"/>
    <w:rsid w:val="00DA09B1"/>
    <w:rsid w:val="00DA15F1"/>
    <w:rsid w:val="00DA17A0"/>
    <w:rsid w:val="00DA1ABD"/>
    <w:rsid w:val="00DA2F96"/>
    <w:rsid w:val="00DA3B1F"/>
    <w:rsid w:val="00DA4F04"/>
    <w:rsid w:val="00DA5183"/>
    <w:rsid w:val="00DA56C8"/>
    <w:rsid w:val="00DA581D"/>
    <w:rsid w:val="00DA5B6E"/>
    <w:rsid w:val="00DA62D9"/>
    <w:rsid w:val="00DA63E2"/>
    <w:rsid w:val="00DA6717"/>
    <w:rsid w:val="00DA6D09"/>
    <w:rsid w:val="00DA72DB"/>
    <w:rsid w:val="00DA7D12"/>
    <w:rsid w:val="00DA7E6B"/>
    <w:rsid w:val="00DB0099"/>
    <w:rsid w:val="00DB0CAF"/>
    <w:rsid w:val="00DB0D66"/>
    <w:rsid w:val="00DB3507"/>
    <w:rsid w:val="00DB35D3"/>
    <w:rsid w:val="00DB38C1"/>
    <w:rsid w:val="00DB3CCF"/>
    <w:rsid w:val="00DB486A"/>
    <w:rsid w:val="00DB48D8"/>
    <w:rsid w:val="00DB5364"/>
    <w:rsid w:val="00DB5DD1"/>
    <w:rsid w:val="00DB661C"/>
    <w:rsid w:val="00DB69DB"/>
    <w:rsid w:val="00DC009F"/>
    <w:rsid w:val="00DC05A4"/>
    <w:rsid w:val="00DC09C6"/>
    <w:rsid w:val="00DC1CFB"/>
    <w:rsid w:val="00DC27E7"/>
    <w:rsid w:val="00DC4266"/>
    <w:rsid w:val="00DC5072"/>
    <w:rsid w:val="00DC5B2F"/>
    <w:rsid w:val="00DC6308"/>
    <w:rsid w:val="00DC70DC"/>
    <w:rsid w:val="00DC7A4F"/>
    <w:rsid w:val="00DD01B5"/>
    <w:rsid w:val="00DD3123"/>
    <w:rsid w:val="00DD3A34"/>
    <w:rsid w:val="00DD3C6A"/>
    <w:rsid w:val="00DD56DD"/>
    <w:rsid w:val="00DD6147"/>
    <w:rsid w:val="00DD6DE9"/>
    <w:rsid w:val="00DD75DA"/>
    <w:rsid w:val="00DD76B6"/>
    <w:rsid w:val="00DD77E7"/>
    <w:rsid w:val="00DE050A"/>
    <w:rsid w:val="00DE05F0"/>
    <w:rsid w:val="00DE0C0B"/>
    <w:rsid w:val="00DE15D5"/>
    <w:rsid w:val="00DE1929"/>
    <w:rsid w:val="00DE1EF5"/>
    <w:rsid w:val="00DE34FE"/>
    <w:rsid w:val="00DE461E"/>
    <w:rsid w:val="00DE6765"/>
    <w:rsid w:val="00DE6892"/>
    <w:rsid w:val="00DE696F"/>
    <w:rsid w:val="00DE7826"/>
    <w:rsid w:val="00DF073F"/>
    <w:rsid w:val="00DF28E8"/>
    <w:rsid w:val="00DF2BDA"/>
    <w:rsid w:val="00DF3745"/>
    <w:rsid w:val="00DF3957"/>
    <w:rsid w:val="00DF3A31"/>
    <w:rsid w:val="00DF4401"/>
    <w:rsid w:val="00DF59AE"/>
    <w:rsid w:val="00DF62A0"/>
    <w:rsid w:val="00DF6B6B"/>
    <w:rsid w:val="00E00542"/>
    <w:rsid w:val="00E01708"/>
    <w:rsid w:val="00E01AAE"/>
    <w:rsid w:val="00E02D5D"/>
    <w:rsid w:val="00E0371D"/>
    <w:rsid w:val="00E04080"/>
    <w:rsid w:val="00E04247"/>
    <w:rsid w:val="00E05852"/>
    <w:rsid w:val="00E05D31"/>
    <w:rsid w:val="00E06DB0"/>
    <w:rsid w:val="00E076C5"/>
    <w:rsid w:val="00E07820"/>
    <w:rsid w:val="00E07ECA"/>
    <w:rsid w:val="00E1113F"/>
    <w:rsid w:val="00E1160F"/>
    <w:rsid w:val="00E11F9B"/>
    <w:rsid w:val="00E12509"/>
    <w:rsid w:val="00E136F3"/>
    <w:rsid w:val="00E137A4"/>
    <w:rsid w:val="00E13846"/>
    <w:rsid w:val="00E15653"/>
    <w:rsid w:val="00E16600"/>
    <w:rsid w:val="00E16793"/>
    <w:rsid w:val="00E20140"/>
    <w:rsid w:val="00E201BA"/>
    <w:rsid w:val="00E20F6C"/>
    <w:rsid w:val="00E2227D"/>
    <w:rsid w:val="00E2286B"/>
    <w:rsid w:val="00E22ABE"/>
    <w:rsid w:val="00E23BDD"/>
    <w:rsid w:val="00E23DD6"/>
    <w:rsid w:val="00E23EFF"/>
    <w:rsid w:val="00E24945"/>
    <w:rsid w:val="00E24A0D"/>
    <w:rsid w:val="00E2501E"/>
    <w:rsid w:val="00E2544D"/>
    <w:rsid w:val="00E25F5D"/>
    <w:rsid w:val="00E26745"/>
    <w:rsid w:val="00E273DA"/>
    <w:rsid w:val="00E2770F"/>
    <w:rsid w:val="00E30ACF"/>
    <w:rsid w:val="00E30E87"/>
    <w:rsid w:val="00E31910"/>
    <w:rsid w:val="00E320CD"/>
    <w:rsid w:val="00E32200"/>
    <w:rsid w:val="00E323D3"/>
    <w:rsid w:val="00E325A4"/>
    <w:rsid w:val="00E32605"/>
    <w:rsid w:val="00E326C8"/>
    <w:rsid w:val="00E32776"/>
    <w:rsid w:val="00E34F6D"/>
    <w:rsid w:val="00E34F7E"/>
    <w:rsid w:val="00E35512"/>
    <w:rsid w:val="00E35AD0"/>
    <w:rsid w:val="00E36C16"/>
    <w:rsid w:val="00E370B7"/>
    <w:rsid w:val="00E407C1"/>
    <w:rsid w:val="00E40F73"/>
    <w:rsid w:val="00E42DCA"/>
    <w:rsid w:val="00E42FB3"/>
    <w:rsid w:val="00E44B61"/>
    <w:rsid w:val="00E4521B"/>
    <w:rsid w:val="00E453AF"/>
    <w:rsid w:val="00E4578B"/>
    <w:rsid w:val="00E45A88"/>
    <w:rsid w:val="00E45C87"/>
    <w:rsid w:val="00E4669D"/>
    <w:rsid w:val="00E471C8"/>
    <w:rsid w:val="00E5026D"/>
    <w:rsid w:val="00E50594"/>
    <w:rsid w:val="00E51146"/>
    <w:rsid w:val="00E5146E"/>
    <w:rsid w:val="00E5185B"/>
    <w:rsid w:val="00E51A12"/>
    <w:rsid w:val="00E5206B"/>
    <w:rsid w:val="00E52A87"/>
    <w:rsid w:val="00E53A01"/>
    <w:rsid w:val="00E549DD"/>
    <w:rsid w:val="00E54B05"/>
    <w:rsid w:val="00E555DE"/>
    <w:rsid w:val="00E55730"/>
    <w:rsid w:val="00E55969"/>
    <w:rsid w:val="00E56542"/>
    <w:rsid w:val="00E570F1"/>
    <w:rsid w:val="00E61D5E"/>
    <w:rsid w:val="00E6210E"/>
    <w:rsid w:val="00E62731"/>
    <w:rsid w:val="00E65953"/>
    <w:rsid w:val="00E65AB2"/>
    <w:rsid w:val="00E65D66"/>
    <w:rsid w:val="00E6616A"/>
    <w:rsid w:val="00E6783F"/>
    <w:rsid w:val="00E7105F"/>
    <w:rsid w:val="00E7132F"/>
    <w:rsid w:val="00E7170B"/>
    <w:rsid w:val="00E71EA6"/>
    <w:rsid w:val="00E72A0F"/>
    <w:rsid w:val="00E72DF2"/>
    <w:rsid w:val="00E73E7D"/>
    <w:rsid w:val="00E742EA"/>
    <w:rsid w:val="00E756D5"/>
    <w:rsid w:val="00E75736"/>
    <w:rsid w:val="00E77D3A"/>
    <w:rsid w:val="00E77D5E"/>
    <w:rsid w:val="00E77F74"/>
    <w:rsid w:val="00E81C92"/>
    <w:rsid w:val="00E829D3"/>
    <w:rsid w:val="00E84130"/>
    <w:rsid w:val="00E841B0"/>
    <w:rsid w:val="00E84EAD"/>
    <w:rsid w:val="00E91F4A"/>
    <w:rsid w:val="00E925A1"/>
    <w:rsid w:val="00E935DC"/>
    <w:rsid w:val="00E93AF4"/>
    <w:rsid w:val="00E93B18"/>
    <w:rsid w:val="00E93F6D"/>
    <w:rsid w:val="00E945E5"/>
    <w:rsid w:val="00E94783"/>
    <w:rsid w:val="00E94D2B"/>
    <w:rsid w:val="00E95007"/>
    <w:rsid w:val="00E96909"/>
    <w:rsid w:val="00E96D1F"/>
    <w:rsid w:val="00E97112"/>
    <w:rsid w:val="00E977C0"/>
    <w:rsid w:val="00E97821"/>
    <w:rsid w:val="00E97C12"/>
    <w:rsid w:val="00E97C8A"/>
    <w:rsid w:val="00E97E32"/>
    <w:rsid w:val="00EA07BF"/>
    <w:rsid w:val="00EA1B0F"/>
    <w:rsid w:val="00EA289B"/>
    <w:rsid w:val="00EA30FC"/>
    <w:rsid w:val="00EA326B"/>
    <w:rsid w:val="00EA3BF6"/>
    <w:rsid w:val="00EA44A2"/>
    <w:rsid w:val="00EA51F8"/>
    <w:rsid w:val="00EA59C2"/>
    <w:rsid w:val="00EA64E0"/>
    <w:rsid w:val="00EA694D"/>
    <w:rsid w:val="00EB0561"/>
    <w:rsid w:val="00EB1B2B"/>
    <w:rsid w:val="00EB3230"/>
    <w:rsid w:val="00EB383C"/>
    <w:rsid w:val="00EB527B"/>
    <w:rsid w:val="00EB5B16"/>
    <w:rsid w:val="00EB5E57"/>
    <w:rsid w:val="00EB61E3"/>
    <w:rsid w:val="00EB6845"/>
    <w:rsid w:val="00EB6A4C"/>
    <w:rsid w:val="00EB7196"/>
    <w:rsid w:val="00EB799B"/>
    <w:rsid w:val="00EB7DDE"/>
    <w:rsid w:val="00EC03C5"/>
    <w:rsid w:val="00EC0EBC"/>
    <w:rsid w:val="00EC198C"/>
    <w:rsid w:val="00EC1E61"/>
    <w:rsid w:val="00EC27B5"/>
    <w:rsid w:val="00EC369D"/>
    <w:rsid w:val="00EC3BF9"/>
    <w:rsid w:val="00EC4086"/>
    <w:rsid w:val="00EC53E1"/>
    <w:rsid w:val="00EC565C"/>
    <w:rsid w:val="00EC587C"/>
    <w:rsid w:val="00ED0335"/>
    <w:rsid w:val="00ED1F55"/>
    <w:rsid w:val="00ED2F53"/>
    <w:rsid w:val="00ED4238"/>
    <w:rsid w:val="00ED441D"/>
    <w:rsid w:val="00ED457C"/>
    <w:rsid w:val="00ED4674"/>
    <w:rsid w:val="00ED49FE"/>
    <w:rsid w:val="00ED4A1B"/>
    <w:rsid w:val="00ED4A69"/>
    <w:rsid w:val="00ED4CAB"/>
    <w:rsid w:val="00ED4ECF"/>
    <w:rsid w:val="00ED5F6D"/>
    <w:rsid w:val="00ED7EC8"/>
    <w:rsid w:val="00EE05D8"/>
    <w:rsid w:val="00EE064C"/>
    <w:rsid w:val="00EE0E30"/>
    <w:rsid w:val="00EE1172"/>
    <w:rsid w:val="00EE1D50"/>
    <w:rsid w:val="00EE2960"/>
    <w:rsid w:val="00EE2ED8"/>
    <w:rsid w:val="00EE31E5"/>
    <w:rsid w:val="00EE3568"/>
    <w:rsid w:val="00EE395F"/>
    <w:rsid w:val="00EE429E"/>
    <w:rsid w:val="00EE483F"/>
    <w:rsid w:val="00EE5E63"/>
    <w:rsid w:val="00EE63C4"/>
    <w:rsid w:val="00EF0967"/>
    <w:rsid w:val="00EF2624"/>
    <w:rsid w:val="00EF4320"/>
    <w:rsid w:val="00EF4666"/>
    <w:rsid w:val="00EF4CE1"/>
    <w:rsid w:val="00EF4F1C"/>
    <w:rsid w:val="00EF4F8F"/>
    <w:rsid w:val="00EF52B0"/>
    <w:rsid w:val="00EF638B"/>
    <w:rsid w:val="00EF7AA4"/>
    <w:rsid w:val="00F00A62"/>
    <w:rsid w:val="00F022F3"/>
    <w:rsid w:val="00F026AD"/>
    <w:rsid w:val="00F02870"/>
    <w:rsid w:val="00F02B09"/>
    <w:rsid w:val="00F03EB1"/>
    <w:rsid w:val="00F040BA"/>
    <w:rsid w:val="00F04362"/>
    <w:rsid w:val="00F04CAD"/>
    <w:rsid w:val="00F05049"/>
    <w:rsid w:val="00F0530F"/>
    <w:rsid w:val="00F053AB"/>
    <w:rsid w:val="00F05A4C"/>
    <w:rsid w:val="00F06540"/>
    <w:rsid w:val="00F06672"/>
    <w:rsid w:val="00F06F6E"/>
    <w:rsid w:val="00F072A4"/>
    <w:rsid w:val="00F07DCB"/>
    <w:rsid w:val="00F107E2"/>
    <w:rsid w:val="00F112DF"/>
    <w:rsid w:val="00F1158F"/>
    <w:rsid w:val="00F12492"/>
    <w:rsid w:val="00F131B4"/>
    <w:rsid w:val="00F131FB"/>
    <w:rsid w:val="00F1332A"/>
    <w:rsid w:val="00F145A0"/>
    <w:rsid w:val="00F14816"/>
    <w:rsid w:val="00F15821"/>
    <w:rsid w:val="00F15B53"/>
    <w:rsid w:val="00F16BB0"/>
    <w:rsid w:val="00F17A88"/>
    <w:rsid w:val="00F202B1"/>
    <w:rsid w:val="00F20BA6"/>
    <w:rsid w:val="00F217D9"/>
    <w:rsid w:val="00F21C72"/>
    <w:rsid w:val="00F223A2"/>
    <w:rsid w:val="00F2253F"/>
    <w:rsid w:val="00F22B57"/>
    <w:rsid w:val="00F2351E"/>
    <w:rsid w:val="00F257CB"/>
    <w:rsid w:val="00F25DF7"/>
    <w:rsid w:val="00F25E02"/>
    <w:rsid w:val="00F26370"/>
    <w:rsid w:val="00F2657F"/>
    <w:rsid w:val="00F268A7"/>
    <w:rsid w:val="00F26BDE"/>
    <w:rsid w:val="00F26C1B"/>
    <w:rsid w:val="00F26DD9"/>
    <w:rsid w:val="00F27ADE"/>
    <w:rsid w:val="00F3086E"/>
    <w:rsid w:val="00F30CF3"/>
    <w:rsid w:val="00F31A01"/>
    <w:rsid w:val="00F3219D"/>
    <w:rsid w:val="00F3234C"/>
    <w:rsid w:val="00F32CD3"/>
    <w:rsid w:val="00F3400B"/>
    <w:rsid w:val="00F355AF"/>
    <w:rsid w:val="00F35786"/>
    <w:rsid w:val="00F358AD"/>
    <w:rsid w:val="00F36349"/>
    <w:rsid w:val="00F376FC"/>
    <w:rsid w:val="00F40584"/>
    <w:rsid w:val="00F40E53"/>
    <w:rsid w:val="00F4227E"/>
    <w:rsid w:val="00F42743"/>
    <w:rsid w:val="00F42BE6"/>
    <w:rsid w:val="00F42E58"/>
    <w:rsid w:val="00F43F90"/>
    <w:rsid w:val="00F44220"/>
    <w:rsid w:val="00F4546D"/>
    <w:rsid w:val="00F463BB"/>
    <w:rsid w:val="00F464FE"/>
    <w:rsid w:val="00F466F7"/>
    <w:rsid w:val="00F46761"/>
    <w:rsid w:val="00F5089E"/>
    <w:rsid w:val="00F508BB"/>
    <w:rsid w:val="00F50E5A"/>
    <w:rsid w:val="00F51D9F"/>
    <w:rsid w:val="00F51F8C"/>
    <w:rsid w:val="00F53352"/>
    <w:rsid w:val="00F53D59"/>
    <w:rsid w:val="00F54A27"/>
    <w:rsid w:val="00F54C4A"/>
    <w:rsid w:val="00F55B7D"/>
    <w:rsid w:val="00F56FD7"/>
    <w:rsid w:val="00F5741D"/>
    <w:rsid w:val="00F60C29"/>
    <w:rsid w:val="00F61C6C"/>
    <w:rsid w:val="00F61F1B"/>
    <w:rsid w:val="00F625F1"/>
    <w:rsid w:val="00F632BA"/>
    <w:rsid w:val="00F63E16"/>
    <w:rsid w:val="00F6449E"/>
    <w:rsid w:val="00F64F3F"/>
    <w:rsid w:val="00F65731"/>
    <w:rsid w:val="00F65829"/>
    <w:rsid w:val="00F66602"/>
    <w:rsid w:val="00F667BB"/>
    <w:rsid w:val="00F671F0"/>
    <w:rsid w:val="00F6795C"/>
    <w:rsid w:val="00F704E6"/>
    <w:rsid w:val="00F71329"/>
    <w:rsid w:val="00F71F9C"/>
    <w:rsid w:val="00F72281"/>
    <w:rsid w:val="00F72968"/>
    <w:rsid w:val="00F72B5F"/>
    <w:rsid w:val="00F72DA4"/>
    <w:rsid w:val="00F73DE2"/>
    <w:rsid w:val="00F74211"/>
    <w:rsid w:val="00F743EA"/>
    <w:rsid w:val="00F74674"/>
    <w:rsid w:val="00F748E5"/>
    <w:rsid w:val="00F74F29"/>
    <w:rsid w:val="00F74F4E"/>
    <w:rsid w:val="00F759AC"/>
    <w:rsid w:val="00F75D9C"/>
    <w:rsid w:val="00F76442"/>
    <w:rsid w:val="00F765D2"/>
    <w:rsid w:val="00F777CA"/>
    <w:rsid w:val="00F77D3E"/>
    <w:rsid w:val="00F80A29"/>
    <w:rsid w:val="00F813F6"/>
    <w:rsid w:val="00F8207F"/>
    <w:rsid w:val="00F824B7"/>
    <w:rsid w:val="00F82CB9"/>
    <w:rsid w:val="00F835D2"/>
    <w:rsid w:val="00F83FA9"/>
    <w:rsid w:val="00F844B5"/>
    <w:rsid w:val="00F85DA8"/>
    <w:rsid w:val="00F86CC6"/>
    <w:rsid w:val="00F86D34"/>
    <w:rsid w:val="00F9091A"/>
    <w:rsid w:val="00F90BB8"/>
    <w:rsid w:val="00F95885"/>
    <w:rsid w:val="00F95B19"/>
    <w:rsid w:val="00F9681C"/>
    <w:rsid w:val="00F969C0"/>
    <w:rsid w:val="00F96B48"/>
    <w:rsid w:val="00F96E4D"/>
    <w:rsid w:val="00F97578"/>
    <w:rsid w:val="00FA02B0"/>
    <w:rsid w:val="00FA08A8"/>
    <w:rsid w:val="00FA26BA"/>
    <w:rsid w:val="00FA2C07"/>
    <w:rsid w:val="00FA3AEE"/>
    <w:rsid w:val="00FA40C7"/>
    <w:rsid w:val="00FA4F5E"/>
    <w:rsid w:val="00FA54C2"/>
    <w:rsid w:val="00FA66A8"/>
    <w:rsid w:val="00FA6A42"/>
    <w:rsid w:val="00FA7BA4"/>
    <w:rsid w:val="00FB00D3"/>
    <w:rsid w:val="00FB0605"/>
    <w:rsid w:val="00FB08E5"/>
    <w:rsid w:val="00FB0CB9"/>
    <w:rsid w:val="00FB1221"/>
    <w:rsid w:val="00FB16F6"/>
    <w:rsid w:val="00FB1796"/>
    <w:rsid w:val="00FB2FC9"/>
    <w:rsid w:val="00FB35B2"/>
    <w:rsid w:val="00FB3A7F"/>
    <w:rsid w:val="00FB3F18"/>
    <w:rsid w:val="00FB47C0"/>
    <w:rsid w:val="00FB65C4"/>
    <w:rsid w:val="00FB6C00"/>
    <w:rsid w:val="00FB7855"/>
    <w:rsid w:val="00FC035F"/>
    <w:rsid w:val="00FC04CF"/>
    <w:rsid w:val="00FC067E"/>
    <w:rsid w:val="00FC31D2"/>
    <w:rsid w:val="00FC38CC"/>
    <w:rsid w:val="00FC392B"/>
    <w:rsid w:val="00FC3CA5"/>
    <w:rsid w:val="00FC4561"/>
    <w:rsid w:val="00FC5505"/>
    <w:rsid w:val="00FC5E0E"/>
    <w:rsid w:val="00FC640D"/>
    <w:rsid w:val="00FC6996"/>
    <w:rsid w:val="00FD05C6"/>
    <w:rsid w:val="00FD095A"/>
    <w:rsid w:val="00FD1432"/>
    <w:rsid w:val="00FD296D"/>
    <w:rsid w:val="00FD2BFF"/>
    <w:rsid w:val="00FD2E95"/>
    <w:rsid w:val="00FD2FAA"/>
    <w:rsid w:val="00FD4670"/>
    <w:rsid w:val="00FD4A02"/>
    <w:rsid w:val="00FD58CA"/>
    <w:rsid w:val="00FD6085"/>
    <w:rsid w:val="00FD6157"/>
    <w:rsid w:val="00FD6199"/>
    <w:rsid w:val="00FD69D3"/>
    <w:rsid w:val="00FD6B77"/>
    <w:rsid w:val="00FD7156"/>
    <w:rsid w:val="00FD7AA5"/>
    <w:rsid w:val="00FE041E"/>
    <w:rsid w:val="00FE1BE8"/>
    <w:rsid w:val="00FE228F"/>
    <w:rsid w:val="00FE2681"/>
    <w:rsid w:val="00FE388B"/>
    <w:rsid w:val="00FE45E1"/>
    <w:rsid w:val="00FE5D15"/>
    <w:rsid w:val="00FE602D"/>
    <w:rsid w:val="00FE71E8"/>
    <w:rsid w:val="00FE7421"/>
    <w:rsid w:val="00FF0370"/>
    <w:rsid w:val="00FF09AE"/>
    <w:rsid w:val="00FF19DD"/>
    <w:rsid w:val="00FF28E1"/>
    <w:rsid w:val="00FF2D1A"/>
    <w:rsid w:val="00FF3659"/>
    <w:rsid w:val="00FF403B"/>
    <w:rsid w:val="00FF4CA0"/>
    <w:rsid w:val="00FF5263"/>
    <w:rsid w:val="00FF5A42"/>
    <w:rsid w:val="00FF714D"/>
    <w:rsid w:val="00FF726E"/>
    <w:rsid w:val="00FF72FE"/>
    <w:rsid w:val="00FF7713"/>
    <w:rsid w:val="00FF799E"/>
    <w:rsid w:val="00FF7A87"/>
    <w:rsid w:val="00FF7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6034C"/>
    <w:pPr>
      <w:spacing w:after="200" w:line="276" w:lineRule="auto"/>
    </w:pPr>
    <w:rPr>
      <w:rFonts w:ascii="Calibri" w:hAnsi="Calibri"/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ar"/>
    <w:qFormat/>
    <w:rsid w:val="009E6BB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link w:val="Ttulo2Car"/>
    <w:qFormat/>
    <w:rsid w:val="00C22FFA"/>
    <w:pPr>
      <w:widowControl w:val="0"/>
      <w:spacing w:after="0" w:line="240" w:lineRule="auto"/>
      <w:ind w:left="167"/>
      <w:outlineLvl w:val="1"/>
    </w:pPr>
    <w:rPr>
      <w:rFonts w:ascii="Myriad Pro" w:eastAsia="Myriad Pro" w:hAnsi="Myriad Pro"/>
      <w:b/>
      <w:bCs/>
      <w:sz w:val="21"/>
      <w:szCs w:val="21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DD76B6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DD76B6"/>
    <w:pPr>
      <w:tabs>
        <w:tab w:val="center" w:pos="4252"/>
        <w:tab w:val="right" w:pos="8504"/>
      </w:tabs>
    </w:pPr>
  </w:style>
  <w:style w:type="paragraph" w:styleId="Textonotapie">
    <w:name w:val="footnote text"/>
    <w:basedOn w:val="Normal"/>
    <w:link w:val="TextonotapieCar"/>
    <w:uiPriority w:val="99"/>
    <w:rsid w:val="00DD76B6"/>
    <w:rPr>
      <w:sz w:val="20"/>
      <w:szCs w:val="20"/>
      <w:lang w:val="es-ES_tradnl"/>
    </w:rPr>
  </w:style>
  <w:style w:type="character" w:customStyle="1" w:styleId="TextonotapieCar">
    <w:name w:val="Texto nota pie Car"/>
    <w:basedOn w:val="Fuentedeprrafopredeter"/>
    <w:link w:val="Textonotapie"/>
    <w:uiPriority w:val="99"/>
    <w:locked/>
    <w:rsid w:val="00DD76B6"/>
    <w:rPr>
      <w:lang w:val="es-ES_tradnl" w:eastAsia="es-ES" w:bidi="ar-SA"/>
    </w:rPr>
  </w:style>
  <w:style w:type="paragraph" w:customStyle="1" w:styleId="Sinespaciado1">
    <w:name w:val="Sin espaciado1"/>
    <w:qFormat/>
    <w:rsid w:val="00DD76B6"/>
    <w:rPr>
      <w:rFonts w:ascii="Calibri" w:hAnsi="Calibri"/>
      <w:sz w:val="22"/>
      <w:szCs w:val="22"/>
      <w:lang w:eastAsia="en-US"/>
    </w:rPr>
  </w:style>
  <w:style w:type="paragraph" w:customStyle="1" w:styleId="Prrafodelista1">
    <w:name w:val="Párrafo de lista1"/>
    <w:basedOn w:val="Normal"/>
    <w:rsid w:val="00C22FFA"/>
    <w:pPr>
      <w:suppressAutoHyphens/>
      <w:spacing w:after="120" w:line="240" w:lineRule="auto"/>
      <w:ind w:left="720"/>
      <w:jc w:val="both"/>
    </w:pPr>
    <w:rPr>
      <w:rFonts w:cs="Calibri"/>
      <w:snapToGrid w:val="0"/>
      <w:sz w:val="24"/>
      <w:szCs w:val="24"/>
      <w:lang w:val="en-US" w:eastAsia="es-ES"/>
    </w:rPr>
  </w:style>
  <w:style w:type="character" w:styleId="Hipervnculo">
    <w:name w:val="Hyperlink"/>
    <w:uiPriority w:val="99"/>
    <w:rsid w:val="00C22FFA"/>
    <w:rPr>
      <w:color w:val="0000FF"/>
      <w:u w:val="single"/>
    </w:rPr>
  </w:style>
  <w:style w:type="character" w:customStyle="1" w:styleId="Ttulo2Car">
    <w:name w:val="Título 2 Car"/>
    <w:link w:val="Ttulo2"/>
    <w:rsid w:val="00C22FFA"/>
    <w:rPr>
      <w:rFonts w:ascii="Myriad Pro" w:eastAsia="Myriad Pro" w:hAnsi="Myriad Pro"/>
      <w:b/>
      <w:bCs/>
      <w:sz w:val="21"/>
      <w:szCs w:val="21"/>
      <w:lang w:val="en-US" w:eastAsia="en-US" w:bidi="ar-SA"/>
    </w:rPr>
  </w:style>
  <w:style w:type="paragraph" w:styleId="Textoindependiente">
    <w:name w:val="Body Text"/>
    <w:basedOn w:val="Normal"/>
    <w:link w:val="TextoindependienteCar"/>
    <w:qFormat/>
    <w:rsid w:val="00C22FFA"/>
    <w:pPr>
      <w:widowControl w:val="0"/>
      <w:spacing w:before="104" w:after="0" w:line="240" w:lineRule="auto"/>
      <w:ind w:left="167"/>
    </w:pPr>
    <w:rPr>
      <w:rFonts w:ascii="Minion Pro" w:eastAsia="Minion Pro" w:hAnsi="Minion Pro"/>
      <w:sz w:val="18"/>
      <w:szCs w:val="18"/>
      <w:lang w:val="en-US"/>
    </w:rPr>
  </w:style>
  <w:style w:type="character" w:customStyle="1" w:styleId="TextoindependienteCar">
    <w:name w:val="Texto independiente Car"/>
    <w:link w:val="Textoindependiente"/>
    <w:rsid w:val="00C22FFA"/>
    <w:rPr>
      <w:rFonts w:ascii="Minion Pro" w:eastAsia="Minion Pro" w:hAnsi="Minion Pro"/>
      <w:sz w:val="18"/>
      <w:szCs w:val="18"/>
      <w:lang w:val="en-US" w:eastAsia="en-US" w:bidi="ar-SA"/>
    </w:rPr>
  </w:style>
  <w:style w:type="paragraph" w:styleId="Textodeglobo">
    <w:name w:val="Balloon Text"/>
    <w:basedOn w:val="Normal"/>
    <w:link w:val="TextodegloboCar"/>
    <w:rsid w:val="00DF59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DF59AE"/>
    <w:rPr>
      <w:rFonts w:ascii="Tahoma" w:hAnsi="Tahoma" w:cs="Tahoma"/>
      <w:sz w:val="16"/>
      <w:szCs w:val="16"/>
      <w:lang w:eastAsia="en-US"/>
    </w:rPr>
  </w:style>
  <w:style w:type="paragraph" w:styleId="Prrafodelista">
    <w:name w:val="List Paragraph"/>
    <w:basedOn w:val="Normal"/>
    <w:link w:val="PrrafodelistaCar"/>
    <w:uiPriority w:val="34"/>
    <w:qFormat/>
    <w:rsid w:val="00EA51F8"/>
    <w:pPr>
      <w:ind w:left="720"/>
      <w:contextualSpacing/>
    </w:pPr>
  </w:style>
  <w:style w:type="paragraph" w:customStyle="1" w:styleId="Default">
    <w:name w:val="Default"/>
    <w:rsid w:val="00EA51F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PrrafodelistaCar">
    <w:name w:val="Párrafo de lista Car"/>
    <w:basedOn w:val="Fuentedeprrafopredeter"/>
    <w:link w:val="Prrafodelista"/>
    <w:uiPriority w:val="34"/>
    <w:locked/>
    <w:rsid w:val="00EA51F8"/>
    <w:rPr>
      <w:rFonts w:ascii="Calibri" w:hAnsi="Calibri"/>
      <w:sz w:val="22"/>
      <w:szCs w:val="22"/>
      <w:lang w:eastAsia="en-US"/>
    </w:rPr>
  </w:style>
  <w:style w:type="paragraph" w:customStyle="1" w:styleId="Cuerpo">
    <w:name w:val="Cuerpo"/>
    <w:rsid w:val="00EA51F8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</w:rPr>
  </w:style>
  <w:style w:type="table" w:styleId="Tablaconcuadrcula">
    <w:name w:val="Table Grid"/>
    <w:basedOn w:val="Tablanormal"/>
    <w:rsid w:val="00EA51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notaalpie">
    <w:name w:val="footnote reference"/>
    <w:aliases w:val="Footnote symbol,Times 10 Point,Exposant 3 Point,Footnote number,Footnote Reference Number,Footnote reference number,Footnote Reference Superscript,EN Footnote Reference,note TESI,Voetnootverwijzing,fr,o,FR,FR1,note T"/>
    <w:basedOn w:val="Fuentedeprrafopredeter"/>
    <w:uiPriority w:val="99"/>
    <w:rsid w:val="00EA51F8"/>
    <w:rPr>
      <w:vertAlign w:val="superscript"/>
    </w:rPr>
  </w:style>
  <w:style w:type="character" w:styleId="Refdecomentario">
    <w:name w:val="annotation reference"/>
    <w:basedOn w:val="Fuentedeprrafopredeter"/>
    <w:uiPriority w:val="99"/>
    <w:rsid w:val="008A4EE4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8A4EE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8A4EE4"/>
    <w:rPr>
      <w:rFonts w:ascii="Calibri" w:hAnsi="Calibri"/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8A4EE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8A4EE4"/>
    <w:rPr>
      <w:rFonts w:ascii="Calibri" w:hAnsi="Calibri"/>
      <w:b/>
      <w:bCs/>
      <w:lang w:eastAsia="en-US"/>
    </w:rPr>
  </w:style>
  <w:style w:type="character" w:styleId="Hipervnculovisitado">
    <w:name w:val="FollowedHyperlink"/>
    <w:basedOn w:val="Fuentedeprrafopredeter"/>
    <w:rsid w:val="00C8013B"/>
    <w:rPr>
      <w:color w:val="800080" w:themeColor="followedHyperlink"/>
      <w:u w:val="single"/>
    </w:rPr>
  </w:style>
  <w:style w:type="character" w:customStyle="1" w:styleId="Ttulo1Car">
    <w:name w:val="Título 1 Car"/>
    <w:basedOn w:val="Fuentedeprrafopredeter"/>
    <w:link w:val="Ttulo1"/>
    <w:rsid w:val="009E6BB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6034C"/>
    <w:pPr>
      <w:spacing w:after="200" w:line="276" w:lineRule="auto"/>
    </w:pPr>
    <w:rPr>
      <w:rFonts w:ascii="Calibri" w:hAnsi="Calibri"/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ar"/>
    <w:qFormat/>
    <w:rsid w:val="009E6BB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link w:val="Ttulo2Car"/>
    <w:qFormat/>
    <w:rsid w:val="00C22FFA"/>
    <w:pPr>
      <w:widowControl w:val="0"/>
      <w:spacing w:after="0" w:line="240" w:lineRule="auto"/>
      <w:ind w:left="167"/>
      <w:outlineLvl w:val="1"/>
    </w:pPr>
    <w:rPr>
      <w:rFonts w:ascii="Myriad Pro" w:eastAsia="Myriad Pro" w:hAnsi="Myriad Pro"/>
      <w:b/>
      <w:bCs/>
      <w:sz w:val="21"/>
      <w:szCs w:val="21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DD76B6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DD76B6"/>
    <w:pPr>
      <w:tabs>
        <w:tab w:val="center" w:pos="4252"/>
        <w:tab w:val="right" w:pos="8504"/>
      </w:tabs>
    </w:pPr>
  </w:style>
  <w:style w:type="paragraph" w:styleId="Textonotapie">
    <w:name w:val="footnote text"/>
    <w:basedOn w:val="Normal"/>
    <w:link w:val="TextonotapieCar"/>
    <w:uiPriority w:val="99"/>
    <w:rsid w:val="00DD76B6"/>
    <w:rPr>
      <w:sz w:val="20"/>
      <w:szCs w:val="20"/>
      <w:lang w:val="es-ES_tradnl"/>
    </w:rPr>
  </w:style>
  <w:style w:type="character" w:customStyle="1" w:styleId="TextonotapieCar">
    <w:name w:val="Texto nota pie Car"/>
    <w:basedOn w:val="Fuentedeprrafopredeter"/>
    <w:link w:val="Textonotapie"/>
    <w:uiPriority w:val="99"/>
    <w:locked/>
    <w:rsid w:val="00DD76B6"/>
    <w:rPr>
      <w:lang w:val="es-ES_tradnl" w:eastAsia="es-ES" w:bidi="ar-SA"/>
    </w:rPr>
  </w:style>
  <w:style w:type="paragraph" w:customStyle="1" w:styleId="Sinespaciado1">
    <w:name w:val="Sin espaciado1"/>
    <w:qFormat/>
    <w:rsid w:val="00DD76B6"/>
    <w:rPr>
      <w:rFonts w:ascii="Calibri" w:hAnsi="Calibri"/>
      <w:sz w:val="22"/>
      <w:szCs w:val="22"/>
      <w:lang w:eastAsia="en-US"/>
    </w:rPr>
  </w:style>
  <w:style w:type="paragraph" w:customStyle="1" w:styleId="Prrafodelista1">
    <w:name w:val="Párrafo de lista1"/>
    <w:basedOn w:val="Normal"/>
    <w:rsid w:val="00C22FFA"/>
    <w:pPr>
      <w:suppressAutoHyphens/>
      <w:spacing w:after="120" w:line="240" w:lineRule="auto"/>
      <w:ind w:left="720"/>
      <w:jc w:val="both"/>
    </w:pPr>
    <w:rPr>
      <w:rFonts w:cs="Calibri"/>
      <w:snapToGrid w:val="0"/>
      <w:sz w:val="24"/>
      <w:szCs w:val="24"/>
      <w:lang w:val="en-US" w:eastAsia="es-ES"/>
    </w:rPr>
  </w:style>
  <w:style w:type="character" w:styleId="Hipervnculo">
    <w:name w:val="Hyperlink"/>
    <w:uiPriority w:val="99"/>
    <w:rsid w:val="00C22FFA"/>
    <w:rPr>
      <w:color w:val="0000FF"/>
      <w:u w:val="single"/>
    </w:rPr>
  </w:style>
  <w:style w:type="character" w:customStyle="1" w:styleId="Ttulo2Car">
    <w:name w:val="Título 2 Car"/>
    <w:link w:val="Ttulo2"/>
    <w:rsid w:val="00C22FFA"/>
    <w:rPr>
      <w:rFonts w:ascii="Myriad Pro" w:eastAsia="Myriad Pro" w:hAnsi="Myriad Pro"/>
      <w:b/>
      <w:bCs/>
      <w:sz w:val="21"/>
      <w:szCs w:val="21"/>
      <w:lang w:val="en-US" w:eastAsia="en-US" w:bidi="ar-SA"/>
    </w:rPr>
  </w:style>
  <w:style w:type="paragraph" w:styleId="Textoindependiente">
    <w:name w:val="Body Text"/>
    <w:basedOn w:val="Normal"/>
    <w:link w:val="TextoindependienteCar"/>
    <w:qFormat/>
    <w:rsid w:val="00C22FFA"/>
    <w:pPr>
      <w:widowControl w:val="0"/>
      <w:spacing w:before="104" w:after="0" w:line="240" w:lineRule="auto"/>
      <w:ind w:left="167"/>
    </w:pPr>
    <w:rPr>
      <w:rFonts w:ascii="Minion Pro" w:eastAsia="Minion Pro" w:hAnsi="Minion Pro"/>
      <w:sz w:val="18"/>
      <w:szCs w:val="18"/>
      <w:lang w:val="en-US"/>
    </w:rPr>
  </w:style>
  <w:style w:type="character" w:customStyle="1" w:styleId="TextoindependienteCar">
    <w:name w:val="Texto independiente Car"/>
    <w:link w:val="Textoindependiente"/>
    <w:rsid w:val="00C22FFA"/>
    <w:rPr>
      <w:rFonts w:ascii="Minion Pro" w:eastAsia="Minion Pro" w:hAnsi="Minion Pro"/>
      <w:sz w:val="18"/>
      <w:szCs w:val="18"/>
      <w:lang w:val="en-US" w:eastAsia="en-US" w:bidi="ar-SA"/>
    </w:rPr>
  </w:style>
  <w:style w:type="paragraph" w:styleId="Textodeglobo">
    <w:name w:val="Balloon Text"/>
    <w:basedOn w:val="Normal"/>
    <w:link w:val="TextodegloboCar"/>
    <w:rsid w:val="00DF59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DF59AE"/>
    <w:rPr>
      <w:rFonts w:ascii="Tahoma" w:hAnsi="Tahoma" w:cs="Tahoma"/>
      <w:sz w:val="16"/>
      <w:szCs w:val="16"/>
      <w:lang w:eastAsia="en-US"/>
    </w:rPr>
  </w:style>
  <w:style w:type="paragraph" w:styleId="Prrafodelista">
    <w:name w:val="List Paragraph"/>
    <w:basedOn w:val="Normal"/>
    <w:link w:val="PrrafodelistaCar"/>
    <w:uiPriority w:val="34"/>
    <w:qFormat/>
    <w:rsid w:val="00EA51F8"/>
    <w:pPr>
      <w:ind w:left="720"/>
      <w:contextualSpacing/>
    </w:pPr>
  </w:style>
  <w:style w:type="paragraph" w:customStyle="1" w:styleId="Default">
    <w:name w:val="Default"/>
    <w:rsid w:val="00EA51F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PrrafodelistaCar">
    <w:name w:val="Párrafo de lista Car"/>
    <w:basedOn w:val="Fuentedeprrafopredeter"/>
    <w:link w:val="Prrafodelista"/>
    <w:uiPriority w:val="34"/>
    <w:locked/>
    <w:rsid w:val="00EA51F8"/>
    <w:rPr>
      <w:rFonts w:ascii="Calibri" w:hAnsi="Calibri"/>
      <w:sz w:val="22"/>
      <w:szCs w:val="22"/>
      <w:lang w:eastAsia="en-US"/>
    </w:rPr>
  </w:style>
  <w:style w:type="paragraph" w:customStyle="1" w:styleId="Cuerpo">
    <w:name w:val="Cuerpo"/>
    <w:rsid w:val="00EA51F8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</w:rPr>
  </w:style>
  <w:style w:type="table" w:styleId="Tablaconcuadrcula">
    <w:name w:val="Table Grid"/>
    <w:basedOn w:val="Tablanormal"/>
    <w:rsid w:val="00EA51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notaalpie">
    <w:name w:val="footnote reference"/>
    <w:aliases w:val="Footnote symbol,Times 10 Point,Exposant 3 Point,Footnote number,Footnote Reference Number,Footnote reference number,Footnote Reference Superscript,EN Footnote Reference,note TESI,Voetnootverwijzing,fr,o,FR,FR1,note T"/>
    <w:basedOn w:val="Fuentedeprrafopredeter"/>
    <w:uiPriority w:val="99"/>
    <w:rsid w:val="00EA51F8"/>
    <w:rPr>
      <w:vertAlign w:val="superscript"/>
    </w:rPr>
  </w:style>
  <w:style w:type="character" w:styleId="Refdecomentario">
    <w:name w:val="annotation reference"/>
    <w:basedOn w:val="Fuentedeprrafopredeter"/>
    <w:uiPriority w:val="99"/>
    <w:rsid w:val="008A4EE4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8A4EE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8A4EE4"/>
    <w:rPr>
      <w:rFonts w:ascii="Calibri" w:hAnsi="Calibri"/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8A4EE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8A4EE4"/>
    <w:rPr>
      <w:rFonts w:ascii="Calibri" w:hAnsi="Calibri"/>
      <w:b/>
      <w:bCs/>
      <w:lang w:eastAsia="en-US"/>
    </w:rPr>
  </w:style>
  <w:style w:type="character" w:styleId="Hipervnculovisitado">
    <w:name w:val="FollowedHyperlink"/>
    <w:basedOn w:val="Fuentedeprrafopredeter"/>
    <w:rsid w:val="00C8013B"/>
    <w:rPr>
      <w:color w:val="800080" w:themeColor="followedHyperlink"/>
      <w:u w:val="single"/>
    </w:rPr>
  </w:style>
  <w:style w:type="character" w:customStyle="1" w:styleId="Ttulo1Car">
    <w:name w:val="Título 1 Car"/>
    <w:basedOn w:val="Fuentedeprrafopredeter"/>
    <w:link w:val="Ttulo1"/>
    <w:rsid w:val="009E6BB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670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0.jpg"/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398B5E-A8C1-49A7-A8BF-5D15DBCAEE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68</Words>
  <Characters>4009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668</CharactersWithSpaces>
  <SharedDoc>false</SharedDoc>
  <HLinks>
    <vt:vector size="12" baseType="variant">
      <vt:variant>
        <vt:i4>2490425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ducation/participants/portal/desktop/en/home.html</vt:lpwstr>
      </vt:variant>
      <vt:variant>
        <vt:lpwstr/>
      </vt:variant>
      <vt:variant>
        <vt:i4>6553647</vt:i4>
      </vt:variant>
      <vt:variant>
        <vt:i4>0</vt:i4>
      </vt:variant>
      <vt:variant>
        <vt:i4>0</vt:i4>
      </vt:variant>
      <vt:variant>
        <vt:i4>5</vt:i4>
      </vt:variant>
      <vt:variant>
        <vt:lpwstr>http://get.adobe.com/es/reader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los Jurado, Pablo</dc:creator>
  <cp:lastModifiedBy>González Carrasco Laura</cp:lastModifiedBy>
  <cp:revision>2</cp:revision>
  <cp:lastPrinted>2017-04-20T16:32:00Z</cp:lastPrinted>
  <dcterms:created xsi:type="dcterms:W3CDTF">2020-02-13T10:23:00Z</dcterms:created>
  <dcterms:modified xsi:type="dcterms:W3CDTF">2020-02-13T10:23:00Z</dcterms:modified>
</cp:coreProperties>
</file>